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346DB" w:rsidRDefault="00E346DB"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9152A4">
        <w:t>3</w:t>
      </w:r>
      <w:r>
        <w:t xml:space="preserve">: Week </w:t>
      </w:r>
      <w:r w:rsidR="009152A4">
        <w:t>7</w:t>
      </w:r>
      <w:r>
        <w:t xml:space="preserve">: </w:t>
      </w:r>
      <w:r w:rsidR="008873E4">
        <w:t xml:space="preserve">Reliable </w:t>
      </w:r>
      <w:r w:rsidR="009152A4">
        <w:t xml:space="preserve">Cloud </w:t>
      </w:r>
      <w:r w:rsidR="008873E4">
        <w:t>Data Ingestion</w:t>
      </w:r>
    </w:p>
    <w:p w:rsidR="0082223F" w:rsidRDefault="0082223F" w:rsidP="0082223F">
      <w:pPr>
        <w:pStyle w:val="Subtitle"/>
      </w:pPr>
      <w:r>
        <w:t>Nate Bachmeier</w:t>
      </w:r>
    </w:p>
    <w:p w:rsidR="0082223F" w:rsidRDefault="0082223F" w:rsidP="0082223F">
      <w:pPr>
        <w:jc w:val="center"/>
      </w:pPr>
      <w:r>
        <w:t>TIM-8110: Programming Languages and Algorithms</w:t>
      </w:r>
    </w:p>
    <w:p w:rsidR="0082223F" w:rsidRDefault="0082223F" w:rsidP="0082223F">
      <w:pPr>
        <w:jc w:val="center"/>
      </w:pPr>
      <w:r>
        <w:t>May 19, 2019</w:t>
      </w:r>
    </w:p>
    <w:p w:rsidR="0082223F" w:rsidRDefault="0082223F" w:rsidP="0082223F">
      <w:pPr>
        <w:jc w:val="center"/>
      </w:pPr>
      <w:r>
        <w:t>North Central University</w:t>
      </w:r>
    </w:p>
    <w:p w:rsidR="0082223F" w:rsidRDefault="0082223F">
      <w:pPr>
        <w:spacing w:line="259" w:lineRule="auto"/>
      </w:pPr>
      <w:r>
        <w:br w:type="page"/>
      </w:r>
      <w:bookmarkStart w:id="0" w:name="_GoBack"/>
      <w:bookmarkEnd w:id="0"/>
    </w:p>
    <w:sdt>
      <w:sdtPr>
        <w:rPr>
          <w:rFonts w:ascii="Times New Roman" w:eastAsiaTheme="minorHAnsi" w:hAnsi="Times New Roman" w:cs="Times New Roman"/>
          <w:color w:val="auto"/>
          <w:sz w:val="24"/>
          <w:szCs w:val="24"/>
        </w:rPr>
        <w:id w:val="1266432231"/>
        <w:docPartObj>
          <w:docPartGallery w:val="Table of Contents"/>
          <w:docPartUnique/>
        </w:docPartObj>
      </w:sdtPr>
      <w:sdtEndPr>
        <w:rPr>
          <w:b/>
          <w:bCs/>
          <w:noProof/>
        </w:rPr>
      </w:sdtEndPr>
      <w:sdtContent>
        <w:p w:rsidR="00536993" w:rsidRPr="00536993" w:rsidRDefault="00536993" w:rsidP="00536993">
          <w:pPr>
            <w:pStyle w:val="TOCHeading"/>
            <w:jc w:val="center"/>
            <w:rPr>
              <w:rStyle w:val="Heading1Char"/>
              <w:color w:val="auto"/>
            </w:rPr>
          </w:pPr>
          <w:r w:rsidRPr="00536993">
            <w:rPr>
              <w:rStyle w:val="Heading1Char"/>
              <w:color w:val="auto"/>
            </w:rPr>
            <w:t>Contents</w:t>
          </w:r>
        </w:p>
        <w:p w:rsidR="00536993" w:rsidRDefault="00536993">
          <w:pPr>
            <w:pStyle w:val="TOC1"/>
            <w:tabs>
              <w:tab w:val="right" w:leader="dot" w:pos="9350"/>
            </w:tabs>
            <w:rPr>
              <w:rFonts w:asciiTheme="minorHAnsi" w:eastAsiaTheme="minorEastAsia" w:hAnsiTheme="minorHAnsi" w:cstheme="minorBidi"/>
              <w:noProof/>
              <w:sz w:val="22"/>
              <w:szCs w:val="22"/>
            </w:rPr>
          </w:pPr>
          <w:r>
            <w:rPr>
              <w:b/>
              <w:bCs/>
              <w:noProof/>
            </w:rPr>
            <w:fldChar w:fldCharType="begin"/>
          </w:r>
          <w:r>
            <w:rPr>
              <w:b/>
              <w:bCs/>
              <w:noProof/>
            </w:rPr>
            <w:instrText xml:space="preserve"> TOC \o "1-3" \h \z \u </w:instrText>
          </w:r>
          <w:r>
            <w:rPr>
              <w:b/>
              <w:bCs/>
              <w:noProof/>
            </w:rPr>
            <w:fldChar w:fldCharType="separate"/>
          </w:r>
          <w:hyperlink w:anchor="_Toc11618127" w:history="1">
            <w:r w:rsidRPr="00F82218">
              <w:rPr>
                <w:rStyle w:val="Hyperlink"/>
                <w:noProof/>
              </w:rPr>
              <w:t>Reliable Cloud Data Ingestion</w:t>
            </w:r>
            <w:r>
              <w:rPr>
                <w:noProof/>
                <w:webHidden/>
              </w:rPr>
              <w:tab/>
            </w:r>
            <w:r>
              <w:rPr>
                <w:noProof/>
                <w:webHidden/>
              </w:rPr>
              <w:fldChar w:fldCharType="begin"/>
            </w:r>
            <w:r>
              <w:rPr>
                <w:noProof/>
                <w:webHidden/>
              </w:rPr>
              <w:instrText xml:space="preserve"> PAGEREF _Toc11618127 \h </w:instrText>
            </w:r>
            <w:r>
              <w:rPr>
                <w:noProof/>
                <w:webHidden/>
              </w:rPr>
            </w:r>
            <w:r>
              <w:rPr>
                <w:noProof/>
                <w:webHidden/>
              </w:rPr>
              <w:fldChar w:fldCharType="separate"/>
            </w:r>
            <w:r w:rsidR="002D4B6F">
              <w:rPr>
                <w:noProof/>
                <w:webHidden/>
              </w:rPr>
              <w:t>2</w:t>
            </w:r>
            <w:r>
              <w:rPr>
                <w:noProof/>
                <w:webHidden/>
              </w:rPr>
              <w:fldChar w:fldCharType="end"/>
            </w:r>
          </w:hyperlink>
        </w:p>
        <w:p w:rsidR="00536993" w:rsidRDefault="00E47AD4">
          <w:pPr>
            <w:pStyle w:val="TOC1"/>
            <w:tabs>
              <w:tab w:val="right" w:leader="dot" w:pos="9350"/>
            </w:tabs>
            <w:rPr>
              <w:rFonts w:asciiTheme="minorHAnsi" w:eastAsiaTheme="minorEastAsia" w:hAnsiTheme="minorHAnsi" w:cstheme="minorBidi"/>
              <w:noProof/>
              <w:sz w:val="22"/>
              <w:szCs w:val="22"/>
            </w:rPr>
          </w:pPr>
          <w:hyperlink w:anchor="_Toc11618128" w:history="1">
            <w:r w:rsidR="00536993" w:rsidRPr="00F82218">
              <w:rPr>
                <w:rStyle w:val="Hyperlink"/>
                <w:noProof/>
              </w:rPr>
              <w:t>Background</w:t>
            </w:r>
            <w:r w:rsidR="00536993">
              <w:rPr>
                <w:noProof/>
                <w:webHidden/>
              </w:rPr>
              <w:tab/>
            </w:r>
            <w:r w:rsidR="00536993">
              <w:rPr>
                <w:noProof/>
                <w:webHidden/>
              </w:rPr>
              <w:fldChar w:fldCharType="begin"/>
            </w:r>
            <w:r w:rsidR="00536993">
              <w:rPr>
                <w:noProof/>
                <w:webHidden/>
              </w:rPr>
              <w:instrText xml:space="preserve"> PAGEREF _Toc11618128 \h </w:instrText>
            </w:r>
            <w:r w:rsidR="00536993">
              <w:rPr>
                <w:noProof/>
                <w:webHidden/>
              </w:rPr>
            </w:r>
            <w:r w:rsidR="00536993">
              <w:rPr>
                <w:noProof/>
                <w:webHidden/>
              </w:rPr>
              <w:fldChar w:fldCharType="separate"/>
            </w:r>
            <w:r w:rsidR="002D4B6F">
              <w:rPr>
                <w:noProof/>
                <w:webHidden/>
              </w:rPr>
              <w:t>2</w:t>
            </w:r>
            <w:r w:rsidR="00536993">
              <w:rPr>
                <w:noProof/>
                <w:webHidden/>
              </w:rPr>
              <w:fldChar w:fldCharType="end"/>
            </w:r>
          </w:hyperlink>
        </w:p>
        <w:p w:rsidR="00536993" w:rsidRDefault="00E47AD4">
          <w:pPr>
            <w:pStyle w:val="TOC1"/>
            <w:tabs>
              <w:tab w:val="right" w:leader="dot" w:pos="9350"/>
            </w:tabs>
            <w:rPr>
              <w:rFonts w:asciiTheme="minorHAnsi" w:eastAsiaTheme="minorEastAsia" w:hAnsiTheme="minorHAnsi" w:cstheme="minorBidi"/>
              <w:noProof/>
              <w:sz w:val="22"/>
              <w:szCs w:val="22"/>
            </w:rPr>
          </w:pPr>
          <w:hyperlink w:anchor="_Toc11618129" w:history="1">
            <w:r w:rsidR="00536993" w:rsidRPr="00F82218">
              <w:rPr>
                <w:rStyle w:val="Hyperlink"/>
                <w:noProof/>
              </w:rPr>
              <w:t>Problem Statement</w:t>
            </w:r>
            <w:r w:rsidR="00536993">
              <w:rPr>
                <w:noProof/>
                <w:webHidden/>
              </w:rPr>
              <w:tab/>
            </w:r>
            <w:r w:rsidR="00536993">
              <w:rPr>
                <w:noProof/>
                <w:webHidden/>
              </w:rPr>
              <w:fldChar w:fldCharType="begin"/>
            </w:r>
            <w:r w:rsidR="00536993">
              <w:rPr>
                <w:noProof/>
                <w:webHidden/>
              </w:rPr>
              <w:instrText xml:space="preserve"> PAGEREF _Toc11618129 \h </w:instrText>
            </w:r>
            <w:r w:rsidR="00536993">
              <w:rPr>
                <w:noProof/>
                <w:webHidden/>
              </w:rPr>
            </w:r>
            <w:r w:rsidR="00536993">
              <w:rPr>
                <w:noProof/>
                <w:webHidden/>
              </w:rPr>
              <w:fldChar w:fldCharType="separate"/>
            </w:r>
            <w:r w:rsidR="002D4B6F">
              <w:rPr>
                <w:noProof/>
                <w:webHidden/>
              </w:rPr>
              <w:t>4</w:t>
            </w:r>
            <w:r w:rsidR="00536993">
              <w:rPr>
                <w:noProof/>
                <w:webHidden/>
              </w:rPr>
              <w:fldChar w:fldCharType="end"/>
            </w:r>
          </w:hyperlink>
        </w:p>
        <w:p w:rsidR="00536993" w:rsidRDefault="00E47AD4">
          <w:pPr>
            <w:pStyle w:val="TOC1"/>
            <w:tabs>
              <w:tab w:val="right" w:leader="dot" w:pos="9350"/>
            </w:tabs>
            <w:rPr>
              <w:rFonts w:asciiTheme="minorHAnsi" w:eastAsiaTheme="minorEastAsia" w:hAnsiTheme="minorHAnsi" w:cstheme="minorBidi"/>
              <w:noProof/>
              <w:sz w:val="22"/>
              <w:szCs w:val="22"/>
            </w:rPr>
          </w:pPr>
          <w:hyperlink w:anchor="_Toc11618130" w:history="1">
            <w:r w:rsidR="00536993" w:rsidRPr="00F82218">
              <w:rPr>
                <w:rStyle w:val="Hyperlink"/>
                <w:noProof/>
              </w:rPr>
              <w:t>Goals</w:t>
            </w:r>
            <w:r w:rsidR="00536993">
              <w:rPr>
                <w:noProof/>
                <w:webHidden/>
              </w:rPr>
              <w:tab/>
            </w:r>
            <w:r w:rsidR="00536993">
              <w:rPr>
                <w:noProof/>
                <w:webHidden/>
              </w:rPr>
              <w:fldChar w:fldCharType="begin"/>
            </w:r>
            <w:r w:rsidR="00536993">
              <w:rPr>
                <w:noProof/>
                <w:webHidden/>
              </w:rPr>
              <w:instrText xml:space="preserve"> PAGEREF _Toc11618130 \h </w:instrText>
            </w:r>
            <w:r w:rsidR="00536993">
              <w:rPr>
                <w:noProof/>
                <w:webHidden/>
              </w:rPr>
            </w:r>
            <w:r w:rsidR="00536993">
              <w:rPr>
                <w:noProof/>
                <w:webHidden/>
              </w:rPr>
              <w:fldChar w:fldCharType="separate"/>
            </w:r>
            <w:r w:rsidR="002D4B6F">
              <w:rPr>
                <w:noProof/>
                <w:webHidden/>
              </w:rPr>
              <w:t>5</w:t>
            </w:r>
            <w:r w:rsidR="00536993">
              <w:rPr>
                <w:noProof/>
                <w:webHidden/>
              </w:rPr>
              <w:fldChar w:fldCharType="end"/>
            </w:r>
          </w:hyperlink>
        </w:p>
        <w:p w:rsidR="00536993" w:rsidRDefault="00E47AD4">
          <w:pPr>
            <w:pStyle w:val="TOC2"/>
            <w:tabs>
              <w:tab w:val="right" w:leader="dot" w:pos="9350"/>
            </w:tabs>
            <w:rPr>
              <w:rFonts w:asciiTheme="minorHAnsi" w:eastAsiaTheme="minorEastAsia" w:hAnsiTheme="minorHAnsi" w:cstheme="minorBidi"/>
              <w:noProof/>
              <w:sz w:val="22"/>
              <w:szCs w:val="22"/>
            </w:rPr>
          </w:pPr>
          <w:hyperlink w:anchor="_Toc11618131" w:history="1">
            <w:r w:rsidR="00536993" w:rsidRPr="00F82218">
              <w:rPr>
                <w:rStyle w:val="Hyperlink"/>
                <w:noProof/>
              </w:rPr>
              <w:t>Max Flow Model</w:t>
            </w:r>
            <w:r w:rsidR="00536993">
              <w:rPr>
                <w:noProof/>
                <w:webHidden/>
              </w:rPr>
              <w:tab/>
            </w:r>
            <w:r w:rsidR="00536993">
              <w:rPr>
                <w:noProof/>
                <w:webHidden/>
              </w:rPr>
              <w:fldChar w:fldCharType="begin"/>
            </w:r>
            <w:r w:rsidR="00536993">
              <w:rPr>
                <w:noProof/>
                <w:webHidden/>
              </w:rPr>
              <w:instrText xml:space="preserve"> PAGEREF _Toc11618131 \h </w:instrText>
            </w:r>
            <w:r w:rsidR="00536993">
              <w:rPr>
                <w:noProof/>
                <w:webHidden/>
              </w:rPr>
            </w:r>
            <w:r w:rsidR="00536993">
              <w:rPr>
                <w:noProof/>
                <w:webHidden/>
              </w:rPr>
              <w:fldChar w:fldCharType="separate"/>
            </w:r>
            <w:r w:rsidR="002D4B6F">
              <w:rPr>
                <w:noProof/>
                <w:webHidden/>
              </w:rPr>
              <w:t>5</w:t>
            </w:r>
            <w:r w:rsidR="00536993">
              <w:rPr>
                <w:noProof/>
                <w:webHidden/>
              </w:rPr>
              <w:fldChar w:fldCharType="end"/>
            </w:r>
          </w:hyperlink>
        </w:p>
        <w:p w:rsidR="00536993" w:rsidRDefault="00E47AD4">
          <w:pPr>
            <w:pStyle w:val="TOC2"/>
            <w:tabs>
              <w:tab w:val="right" w:leader="dot" w:pos="9350"/>
            </w:tabs>
            <w:rPr>
              <w:rFonts w:asciiTheme="minorHAnsi" w:eastAsiaTheme="minorEastAsia" w:hAnsiTheme="minorHAnsi" w:cstheme="minorBidi"/>
              <w:noProof/>
              <w:sz w:val="22"/>
              <w:szCs w:val="22"/>
            </w:rPr>
          </w:pPr>
          <w:hyperlink w:anchor="_Toc11618132" w:history="1">
            <w:r w:rsidR="00536993" w:rsidRPr="00F82218">
              <w:rPr>
                <w:rStyle w:val="Hyperlink"/>
                <w:noProof/>
              </w:rPr>
              <w:t>Min Error Rate</w:t>
            </w:r>
            <w:r w:rsidR="00536993">
              <w:rPr>
                <w:noProof/>
                <w:webHidden/>
              </w:rPr>
              <w:tab/>
            </w:r>
            <w:r w:rsidR="00536993">
              <w:rPr>
                <w:noProof/>
                <w:webHidden/>
              </w:rPr>
              <w:fldChar w:fldCharType="begin"/>
            </w:r>
            <w:r w:rsidR="00536993">
              <w:rPr>
                <w:noProof/>
                <w:webHidden/>
              </w:rPr>
              <w:instrText xml:space="preserve"> PAGEREF _Toc11618132 \h </w:instrText>
            </w:r>
            <w:r w:rsidR="00536993">
              <w:rPr>
                <w:noProof/>
                <w:webHidden/>
              </w:rPr>
            </w:r>
            <w:r w:rsidR="00536993">
              <w:rPr>
                <w:noProof/>
                <w:webHidden/>
              </w:rPr>
              <w:fldChar w:fldCharType="separate"/>
            </w:r>
            <w:r w:rsidR="002D4B6F">
              <w:rPr>
                <w:noProof/>
                <w:webHidden/>
              </w:rPr>
              <w:t>5</w:t>
            </w:r>
            <w:r w:rsidR="00536993">
              <w:rPr>
                <w:noProof/>
                <w:webHidden/>
              </w:rPr>
              <w:fldChar w:fldCharType="end"/>
            </w:r>
          </w:hyperlink>
        </w:p>
        <w:p w:rsidR="00536993" w:rsidRDefault="00E47AD4">
          <w:pPr>
            <w:pStyle w:val="TOC2"/>
            <w:tabs>
              <w:tab w:val="right" w:leader="dot" w:pos="9350"/>
            </w:tabs>
            <w:rPr>
              <w:rFonts w:asciiTheme="minorHAnsi" w:eastAsiaTheme="minorEastAsia" w:hAnsiTheme="minorHAnsi" w:cstheme="minorBidi"/>
              <w:noProof/>
              <w:sz w:val="22"/>
              <w:szCs w:val="22"/>
            </w:rPr>
          </w:pPr>
          <w:hyperlink w:anchor="_Toc11618133" w:history="1">
            <w:r w:rsidR="00536993" w:rsidRPr="00F82218">
              <w:rPr>
                <w:rStyle w:val="Hyperlink"/>
                <w:noProof/>
              </w:rPr>
              <w:t>Define New Patterns</w:t>
            </w:r>
            <w:r w:rsidR="00536993">
              <w:rPr>
                <w:noProof/>
                <w:webHidden/>
              </w:rPr>
              <w:tab/>
            </w:r>
            <w:r w:rsidR="00536993">
              <w:rPr>
                <w:noProof/>
                <w:webHidden/>
              </w:rPr>
              <w:fldChar w:fldCharType="begin"/>
            </w:r>
            <w:r w:rsidR="00536993">
              <w:rPr>
                <w:noProof/>
                <w:webHidden/>
              </w:rPr>
              <w:instrText xml:space="preserve"> PAGEREF _Toc11618133 \h </w:instrText>
            </w:r>
            <w:r w:rsidR="00536993">
              <w:rPr>
                <w:noProof/>
                <w:webHidden/>
              </w:rPr>
            </w:r>
            <w:r w:rsidR="00536993">
              <w:rPr>
                <w:noProof/>
                <w:webHidden/>
              </w:rPr>
              <w:fldChar w:fldCharType="separate"/>
            </w:r>
            <w:r w:rsidR="002D4B6F">
              <w:rPr>
                <w:noProof/>
                <w:webHidden/>
              </w:rPr>
              <w:t>6</w:t>
            </w:r>
            <w:r w:rsidR="00536993">
              <w:rPr>
                <w:noProof/>
                <w:webHidden/>
              </w:rPr>
              <w:fldChar w:fldCharType="end"/>
            </w:r>
          </w:hyperlink>
        </w:p>
        <w:p w:rsidR="00536993" w:rsidRDefault="00E47AD4">
          <w:pPr>
            <w:pStyle w:val="TOC1"/>
            <w:tabs>
              <w:tab w:val="right" w:leader="dot" w:pos="9350"/>
            </w:tabs>
            <w:rPr>
              <w:rFonts w:asciiTheme="minorHAnsi" w:eastAsiaTheme="minorEastAsia" w:hAnsiTheme="minorHAnsi" w:cstheme="minorBidi"/>
              <w:noProof/>
              <w:sz w:val="22"/>
              <w:szCs w:val="22"/>
            </w:rPr>
          </w:pPr>
          <w:hyperlink w:anchor="_Toc11618134" w:history="1">
            <w:r w:rsidR="00536993" w:rsidRPr="00F82218">
              <w:rPr>
                <w:rStyle w:val="Hyperlink"/>
                <w:noProof/>
              </w:rPr>
              <w:t>Relevance and Significance</w:t>
            </w:r>
            <w:r w:rsidR="00536993">
              <w:rPr>
                <w:noProof/>
                <w:webHidden/>
              </w:rPr>
              <w:tab/>
            </w:r>
            <w:r w:rsidR="00536993">
              <w:rPr>
                <w:noProof/>
                <w:webHidden/>
              </w:rPr>
              <w:fldChar w:fldCharType="begin"/>
            </w:r>
            <w:r w:rsidR="00536993">
              <w:rPr>
                <w:noProof/>
                <w:webHidden/>
              </w:rPr>
              <w:instrText xml:space="preserve"> PAGEREF _Toc11618134 \h </w:instrText>
            </w:r>
            <w:r w:rsidR="00536993">
              <w:rPr>
                <w:noProof/>
                <w:webHidden/>
              </w:rPr>
            </w:r>
            <w:r w:rsidR="00536993">
              <w:rPr>
                <w:noProof/>
                <w:webHidden/>
              </w:rPr>
              <w:fldChar w:fldCharType="separate"/>
            </w:r>
            <w:r w:rsidR="002D4B6F">
              <w:rPr>
                <w:noProof/>
                <w:webHidden/>
              </w:rPr>
              <w:t>6</w:t>
            </w:r>
            <w:r w:rsidR="00536993">
              <w:rPr>
                <w:noProof/>
                <w:webHidden/>
              </w:rPr>
              <w:fldChar w:fldCharType="end"/>
            </w:r>
          </w:hyperlink>
        </w:p>
        <w:p w:rsidR="00536993" w:rsidRDefault="00E47AD4">
          <w:pPr>
            <w:pStyle w:val="TOC1"/>
            <w:tabs>
              <w:tab w:val="right" w:leader="dot" w:pos="9350"/>
            </w:tabs>
            <w:rPr>
              <w:rFonts w:asciiTheme="minorHAnsi" w:eastAsiaTheme="minorEastAsia" w:hAnsiTheme="minorHAnsi" w:cstheme="minorBidi"/>
              <w:noProof/>
              <w:sz w:val="22"/>
              <w:szCs w:val="22"/>
            </w:rPr>
          </w:pPr>
          <w:hyperlink w:anchor="_Toc11618135" w:history="1">
            <w:r w:rsidR="00536993" w:rsidRPr="00F82218">
              <w:rPr>
                <w:rStyle w:val="Hyperlink"/>
                <w:noProof/>
              </w:rPr>
              <w:t>Literature Review</w:t>
            </w:r>
            <w:r w:rsidR="00536993">
              <w:rPr>
                <w:noProof/>
                <w:webHidden/>
              </w:rPr>
              <w:tab/>
            </w:r>
            <w:r w:rsidR="00536993">
              <w:rPr>
                <w:noProof/>
                <w:webHidden/>
              </w:rPr>
              <w:fldChar w:fldCharType="begin"/>
            </w:r>
            <w:r w:rsidR="00536993">
              <w:rPr>
                <w:noProof/>
                <w:webHidden/>
              </w:rPr>
              <w:instrText xml:space="preserve"> PAGEREF _Toc11618135 \h </w:instrText>
            </w:r>
            <w:r w:rsidR="00536993">
              <w:rPr>
                <w:noProof/>
                <w:webHidden/>
              </w:rPr>
            </w:r>
            <w:r w:rsidR="00536993">
              <w:rPr>
                <w:noProof/>
                <w:webHidden/>
              </w:rPr>
              <w:fldChar w:fldCharType="separate"/>
            </w:r>
            <w:r w:rsidR="002D4B6F">
              <w:rPr>
                <w:noProof/>
                <w:webHidden/>
              </w:rPr>
              <w:t>7</w:t>
            </w:r>
            <w:r w:rsidR="00536993">
              <w:rPr>
                <w:noProof/>
                <w:webHidden/>
              </w:rPr>
              <w:fldChar w:fldCharType="end"/>
            </w:r>
          </w:hyperlink>
        </w:p>
        <w:p w:rsidR="00536993" w:rsidRDefault="00E47AD4">
          <w:pPr>
            <w:pStyle w:val="TOC2"/>
            <w:tabs>
              <w:tab w:val="right" w:leader="dot" w:pos="9350"/>
            </w:tabs>
            <w:rPr>
              <w:rFonts w:asciiTheme="minorHAnsi" w:eastAsiaTheme="minorEastAsia" w:hAnsiTheme="minorHAnsi" w:cstheme="minorBidi"/>
              <w:noProof/>
              <w:sz w:val="22"/>
              <w:szCs w:val="22"/>
            </w:rPr>
          </w:pPr>
          <w:hyperlink w:anchor="_Toc11618136" w:history="1">
            <w:r w:rsidR="00536993" w:rsidRPr="00F82218">
              <w:rPr>
                <w:rStyle w:val="Hyperlink"/>
                <w:noProof/>
              </w:rPr>
              <w:t>Cloud Migration Challenges and Strategies</w:t>
            </w:r>
            <w:r w:rsidR="00536993">
              <w:rPr>
                <w:noProof/>
                <w:webHidden/>
              </w:rPr>
              <w:tab/>
            </w:r>
            <w:r w:rsidR="00536993">
              <w:rPr>
                <w:noProof/>
                <w:webHidden/>
              </w:rPr>
              <w:fldChar w:fldCharType="begin"/>
            </w:r>
            <w:r w:rsidR="00536993">
              <w:rPr>
                <w:noProof/>
                <w:webHidden/>
              </w:rPr>
              <w:instrText xml:space="preserve"> PAGEREF _Toc11618136 \h </w:instrText>
            </w:r>
            <w:r w:rsidR="00536993">
              <w:rPr>
                <w:noProof/>
                <w:webHidden/>
              </w:rPr>
            </w:r>
            <w:r w:rsidR="00536993">
              <w:rPr>
                <w:noProof/>
                <w:webHidden/>
              </w:rPr>
              <w:fldChar w:fldCharType="separate"/>
            </w:r>
            <w:r w:rsidR="002D4B6F">
              <w:rPr>
                <w:noProof/>
                <w:webHidden/>
              </w:rPr>
              <w:t>7</w:t>
            </w:r>
            <w:r w:rsidR="00536993">
              <w:rPr>
                <w:noProof/>
                <w:webHidden/>
              </w:rPr>
              <w:fldChar w:fldCharType="end"/>
            </w:r>
          </w:hyperlink>
        </w:p>
        <w:p w:rsidR="00536993" w:rsidRDefault="00E47AD4">
          <w:pPr>
            <w:pStyle w:val="TOC2"/>
            <w:tabs>
              <w:tab w:val="right" w:leader="dot" w:pos="9350"/>
            </w:tabs>
            <w:rPr>
              <w:rFonts w:asciiTheme="minorHAnsi" w:eastAsiaTheme="minorEastAsia" w:hAnsiTheme="minorHAnsi" w:cstheme="minorBidi"/>
              <w:noProof/>
              <w:sz w:val="22"/>
              <w:szCs w:val="22"/>
            </w:rPr>
          </w:pPr>
          <w:hyperlink w:anchor="_Toc11618137" w:history="1">
            <w:r w:rsidR="00536993" w:rsidRPr="00F82218">
              <w:rPr>
                <w:rStyle w:val="Hyperlink"/>
                <w:noProof/>
              </w:rPr>
              <w:t>Maximum Flow and Graph Algorithms</w:t>
            </w:r>
            <w:r w:rsidR="00536993">
              <w:rPr>
                <w:noProof/>
                <w:webHidden/>
              </w:rPr>
              <w:tab/>
            </w:r>
            <w:r w:rsidR="00536993">
              <w:rPr>
                <w:noProof/>
                <w:webHidden/>
              </w:rPr>
              <w:fldChar w:fldCharType="begin"/>
            </w:r>
            <w:r w:rsidR="00536993">
              <w:rPr>
                <w:noProof/>
                <w:webHidden/>
              </w:rPr>
              <w:instrText xml:space="preserve"> PAGEREF _Toc11618137 \h </w:instrText>
            </w:r>
            <w:r w:rsidR="00536993">
              <w:rPr>
                <w:noProof/>
                <w:webHidden/>
              </w:rPr>
            </w:r>
            <w:r w:rsidR="00536993">
              <w:rPr>
                <w:noProof/>
                <w:webHidden/>
              </w:rPr>
              <w:fldChar w:fldCharType="separate"/>
            </w:r>
            <w:r w:rsidR="002D4B6F">
              <w:rPr>
                <w:noProof/>
                <w:webHidden/>
              </w:rPr>
              <w:t>8</w:t>
            </w:r>
            <w:r w:rsidR="00536993">
              <w:rPr>
                <w:noProof/>
                <w:webHidden/>
              </w:rPr>
              <w:fldChar w:fldCharType="end"/>
            </w:r>
          </w:hyperlink>
        </w:p>
        <w:p w:rsidR="00536993" w:rsidRDefault="00E47AD4">
          <w:pPr>
            <w:pStyle w:val="TOC2"/>
            <w:tabs>
              <w:tab w:val="right" w:leader="dot" w:pos="9350"/>
            </w:tabs>
            <w:rPr>
              <w:rFonts w:asciiTheme="minorHAnsi" w:eastAsiaTheme="minorEastAsia" w:hAnsiTheme="minorHAnsi" w:cstheme="minorBidi"/>
              <w:noProof/>
              <w:sz w:val="22"/>
              <w:szCs w:val="22"/>
            </w:rPr>
          </w:pPr>
          <w:hyperlink w:anchor="_Toc11618138" w:history="1">
            <w:r w:rsidR="00536993" w:rsidRPr="00F82218">
              <w:rPr>
                <w:rStyle w:val="Hyperlink"/>
                <w:noProof/>
              </w:rPr>
              <w:t>Reliability Patterns</w:t>
            </w:r>
            <w:r w:rsidR="00536993">
              <w:rPr>
                <w:noProof/>
                <w:webHidden/>
              </w:rPr>
              <w:tab/>
            </w:r>
            <w:r w:rsidR="00536993">
              <w:rPr>
                <w:noProof/>
                <w:webHidden/>
              </w:rPr>
              <w:fldChar w:fldCharType="begin"/>
            </w:r>
            <w:r w:rsidR="00536993">
              <w:rPr>
                <w:noProof/>
                <w:webHidden/>
              </w:rPr>
              <w:instrText xml:space="preserve"> PAGEREF _Toc11618138 \h </w:instrText>
            </w:r>
            <w:r w:rsidR="00536993">
              <w:rPr>
                <w:noProof/>
                <w:webHidden/>
              </w:rPr>
            </w:r>
            <w:r w:rsidR="00536993">
              <w:rPr>
                <w:noProof/>
                <w:webHidden/>
              </w:rPr>
              <w:fldChar w:fldCharType="separate"/>
            </w:r>
            <w:r w:rsidR="002D4B6F">
              <w:rPr>
                <w:noProof/>
                <w:webHidden/>
              </w:rPr>
              <w:t>8</w:t>
            </w:r>
            <w:r w:rsidR="00536993">
              <w:rPr>
                <w:noProof/>
                <w:webHidden/>
              </w:rPr>
              <w:fldChar w:fldCharType="end"/>
            </w:r>
          </w:hyperlink>
        </w:p>
        <w:p w:rsidR="00536993" w:rsidRDefault="00E47AD4">
          <w:pPr>
            <w:pStyle w:val="TOC2"/>
            <w:tabs>
              <w:tab w:val="right" w:leader="dot" w:pos="9350"/>
            </w:tabs>
            <w:rPr>
              <w:rFonts w:asciiTheme="minorHAnsi" w:eastAsiaTheme="minorEastAsia" w:hAnsiTheme="minorHAnsi" w:cstheme="minorBidi"/>
              <w:noProof/>
              <w:sz w:val="22"/>
              <w:szCs w:val="22"/>
            </w:rPr>
          </w:pPr>
          <w:hyperlink w:anchor="_Toc11618139" w:history="1">
            <w:r w:rsidR="00536993" w:rsidRPr="00F82218">
              <w:rPr>
                <w:rStyle w:val="Hyperlink"/>
                <w:noProof/>
              </w:rPr>
              <w:t>Distributed Transactional Management</w:t>
            </w:r>
            <w:r w:rsidR="00536993">
              <w:rPr>
                <w:noProof/>
                <w:webHidden/>
              </w:rPr>
              <w:tab/>
            </w:r>
            <w:r w:rsidR="00536993">
              <w:rPr>
                <w:noProof/>
                <w:webHidden/>
              </w:rPr>
              <w:fldChar w:fldCharType="begin"/>
            </w:r>
            <w:r w:rsidR="00536993">
              <w:rPr>
                <w:noProof/>
                <w:webHidden/>
              </w:rPr>
              <w:instrText xml:space="preserve"> PAGEREF _Toc11618139 \h </w:instrText>
            </w:r>
            <w:r w:rsidR="00536993">
              <w:rPr>
                <w:noProof/>
                <w:webHidden/>
              </w:rPr>
            </w:r>
            <w:r w:rsidR="00536993">
              <w:rPr>
                <w:noProof/>
                <w:webHidden/>
              </w:rPr>
              <w:fldChar w:fldCharType="separate"/>
            </w:r>
            <w:r w:rsidR="002D4B6F">
              <w:rPr>
                <w:noProof/>
                <w:webHidden/>
              </w:rPr>
              <w:t>9</w:t>
            </w:r>
            <w:r w:rsidR="00536993">
              <w:rPr>
                <w:noProof/>
                <w:webHidden/>
              </w:rPr>
              <w:fldChar w:fldCharType="end"/>
            </w:r>
          </w:hyperlink>
        </w:p>
        <w:p w:rsidR="00536993" w:rsidRDefault="00E47AD4">
          <w:pPr>
            <w:pStyle w:val="TOC1"/>
            <w:tabs>
              <w:tab w:val="right" w:leader="dot" w:pos="9350"/>
            </w:tabs>
            <w:rPr>
              <w:rFonts w:asciiTheme="minorHAnsi" w:eastAsiaTheme="minorEastAsia" w:hAnsiTheme="minorHAnsi" w:cstheme="minorBidi"/>
              <w:noProof/>
              <w:sz w:val="22"/>
              <w:szCs w:val="22"/>
            </w:rPr>
          </w:pPr>
          <w:hyperlink w:anchor="_Toc11618140" w:history="1">
            <w:r w:rsidR="00536993" w:rsidRPr="00F82218">
              <w:rPr>
                <w:rStyle w:val="Hyperlink"/>
                <w:noProof/>
              </w:rPr>
              <w:t>Approach</w:t>
            </w:r>
            <w:r w:rsidR="00536993">
              <w:rPr>
                <w:noProof/>
                <w:webHidden/>
              </w:rPr>
              <w:tab/>
            </w:r>
            <w:r w:rsidR="00536993">
              <w:rPr>
                <w:noProof/>
                <w:webHidden/>
              </w:rPr>
              <w:fldChar w:fldCharType="begin"/>
            </w:r>
            <w:r w:rsidR="00536993">
              <w:rPr>
                <w:noProof/>
                <w:webHidden/>
              </w:rPr>
              <w:instrText xml:space="preserve"> PAGEREF _Toc11618140 \h </w:instrText>
            </w:r>
            <w:r w:rsidR="00536993">
              <w:rPr>
                <w:noProof/>
                <w:webHidden/>
              </w:rPr>
            </w:r>
            <w:r w:rsidR="00536993">
              <w:rPr>
                <w:noProof/>
                <w:webHidden/>
              </w:rPr>
              <w:fldChar w:fldCharType="separate"/>
            </w:r>
            <w:r w:rsidR="002D4B6F">
              <w:rPr>
                <w:noProof/>
                <w:webHidden/>
              </w:rPr>
              <w:t>10</w:t>
            </w:r>
            <w:r w:rsidR="00536993">
              <w:rPr>
                <w:noProof/>
                <w:webHidden/>
              </w:rPr>
              <w:fldChar w:fldCharType="end"/>
            </w:r>
          </w:hyperlink>
        </w:p>
        <w:p w:rsidR="00536993" w:rsidRDefault="00E47AD4">
          <w:pPr>
            <w:pStyle w:val="TOC2"/>
            <w:tabs>
              <w:tab w:val="right" w:leader="dot" w:pos="9350"/>
            </w:tabs>
            <w:rPr>
              <w:rFonts w:asciiTheme="minorHAnsi" w:eastAsiaTheme="minorEastAsia" w:hAnsiTheme="minorHAnsi" w:cstheme="minorBidi"/>
              <w:noProof/>
              <w:sz w:val="22"/>
              <w:szCs w:val="22"/>
            </w:rPr>
          </w:pPr>
          <w:hyperlink w:anchor="_Toc11618141" w:history="1">
            <w:r w:rsidR="00536993" w:rsidRPr="00F82218">
              <w:rPr>
                <w:rStyle w:val="Hyperlink"/>
                <w:noProof/>
              </w:rPr>
              <w:t>Summary of Approach</w:t>
            </w:r>
            <w:r w:rsidR="00536993">
              <w:rPr>
                <w:noProof/>
                <w:webHidden/>
              </w:rPr>
              <w:tab/>
            </w:r>
            <w:r w:rsidR="00536993">
              <w:rPr>
                <w:noProof/>
                <w:webHidden/>
              </w:rPr>
              <w:fldChar w:fldCharType="begin"/>
            </w:r>
            <w:r w:rsidR="00536993">
              <w:rPr>
                <w:noProof/>
                <w:webHidden/>
              </w:rPr>
              <w:instrText xml:space="preserve"> PAGEREF _Toc11618141 \h </w:instrText>
            </w:r>
            <w:r w:rsidR="00536993">
              <w:rPr>
                <w:noProof/>
                <w:webHidden/>
              </w:rPr>
            </w:r>
            <w:r w:rsidR="00536993">
              <w:rPr>
                <w:noProof/>
                <w:webHidden/>
              </w:rPr>
              <w:fldChar w:fldCharType="separate"/>
            </w:r>
            <w:r w:rsidR="002D4B6F">
              <w:rPr>
                <w:noProof/>
                <w:webHidden/>
              </w:rPr>
              <w:t>10</w:t>
            </w:r>
            <w:r w:rsidR="00536993">
              <w:rPr>
                <w:noProof/>
                <w:webHidden/>
              </w:rPr>
              <w:fldChar w:fldCharType="end"/>
            </w:r>
          </w:hyperlink>
        </w:p>
        <w:p w:rsidR="00536993" w:rsidRDefault="00E47AD4">
          <w:pPr>
            <w:pStyle w:val="TOC2"/>
            <w:tabs>
              <w:tab w:val="right" w:leader="dot" w:pos="9350"/>
            </w:tabs>
            <w:rPr>
              <w:rFonts w:asciiTheme="minorHAnsi" w:eastAsiaTheme="minorEastAsia" w:hAnsiTheme="minorHAnsi" w:cstheme="minorBidi"/>
              <w:noProof/>
              <w:sz w:val="22"/>
              <w:szCs w:val="22"/>
            </w:rPr>
          </w:pPr>
          <w:hyperlink w:anchor="_Toc11618142" w:history="1">
            <w:r w:rsidR="00536993" w:rsidRPr="00F82218">
              <w:rPr>
                <w:rStyle w:val="Hyperlink"/>
                <w:noProof/>
              </w:rPr>
              <w:t>Max Flow Model</w:t>
            </w:r>
            <w:r w:rsidR="00536993">
              <w:rPr>
                <w:noProof/>
                <w:webHidden/>
              </w:rPr>
              <w:tab/>
            </w:r>
            <w:r w:rsidR="00536993">
              <w:rPr>
                <w:noProof/>
                <w:webHidden/>
              </w:rPr>
              <w:fldChar w:fldCharType="begin"/>
            </w:r>
            <w:r w:rsidR="00536993">
              <w:rPr>
                <w:noProof/>
                <w:webHidden/>
              </w:rPr>
              <w:instrText xml:space="preserve"> PAGEREF _Toc11618142 \h </w:instrText>
            </w:r>
            <w:r w:rsidR="00536993">
              <w:rPr>
                <w:noProof/>
                <w:webHidden/>
              </w:rPr>
            </w:r>
            <w:r w:rsidR="00536993">
              <w:rPr>
                <w:noProof/>
                <w:webHidden/>
              </w:rPr>
              <w:fldChar w:fldCharType="separate"/>
            </w:r>
            <w:r w:rsidR="002D4B6F">
              <w:rPr>
                <w:noProof/>
                <w:webHidden/>
              </w:rPr>
              <w:t>10</w:t>
            </w:r>
            <w:r w:rsidR="00536993">
              <w:rPr>
                <w:noProof/>
                <w:webHidden/>
              </w:rPr>
              <w:fldChar w:fldCharType="end"/>
            </w:r>
          </w:hyperlink>
        </w:p>
        <w:p w:rsidR="00536993" w:rsidRDefault="00E47AD4">
          <w:pPr>
            <w:pStyle w:val="TOC2"/>
            <w:tabs>
              <w:tab w:val="right" w:leader="dot" w:pos="9350"/>
            </w:tabs>
            <w:rPr>
              <w:rFonts w:asciiTheme="minorHAnsi" w:eastAsiaTheme="minorEastAsia" w:hAnsiTheme="minorHAnsi" w:cstheme="minorBidi"/>
              <w:noProof/>
              <w:sz w:val="22"/>
              <w:szCs w:val="22"/>
            </w:rPr>
          </w:pPr>
          <w:hyperlink w:anchor="_Toc11618143" w:history="1">
            <w:r w:rsidR="00536993" w:rsidRPr="00F82218">
              <w:rPr>
                <w:rStyle w:val="Hyperlink"/>
                <w:noProof/>
              </w:rPr>
              <w:t>Min Error Rate</w:t>
            </w:r>
            <w:r w:rsidR="00536993">
              <w:rPr>
                <w:noProof/>
                <w:webHidden/>
              </w:rPr>
              <w:tab/>
            </w:r>
            <w:r w:rsidR="00536993">
              <w:rPr>
                <w:noProof/>
                <w:webHidden/>
              </w:rPr>
              <w:fldChar w:fldCharType="begin"/>
            </w:r>
            <w:r w:rsidR="00536993">
              <w:rPr>
                <w:noProof/>
                <w:webHidden/>
              </w:rPr>
              <w:instrText xml:space="preserve"> PAGEREF _Toc11618143 \h </w:instrText>
            </w:r>
            <w:r w:rsidR="00536993">
              <w:rPr>
                <w:noProof/>
                <w:webHidden/>
              </w:rPr>
            </w:r>
            <w:r w:rsidR="00536993">
              <w:rPr>
                <w:noProof/>
                <w:webHidden/>
              </w:rPr>
              <w:fldChar w:fldCharType="separate"/>
            </w:r>
            <w:r w:rsidR="002D4B6F">
              <w:rPr>
                <w:noProof/>
                <w:webHidden/>
              </w:rPr>
              <w:t>11</w:t>
            </w:r>
            <w:r w:rsidR="00536993">
              <w:rPr>
                <w:noProof/>
                <w:webHidden/>
              </w:rPr>
              <w:fldChar w:fldCharType="end"/>
            </w:r>
          </w:hyperlink>
        </w:p>
        <w:p w:rsidR="00536993" w:rsidRDefault="00E47AD4">
          <w:pPr>
            <w:pStyle w:val="TOC2"/>
            <w:tabs>
              <w:tab w:val="right" w:leader="dot" w:pos="9350"/>
            </w:tabs>
            <w:rPr>
              <w:rFonts w:asciiTheme="minorHAnsi" w:eastAsiaTheme="minorEastAsia" w:hAnsiTheme="minorHAnsi" w:cstheme="minorBidi"/>
              <w:noProof/>
              <w:sz w:val="22"/>
              <w:szCs w:val="22"/>
            </w:rPr>
          </w:pPr>
          <w:hyperlink w:anchor="_Toc11618144" w:history="1">
            <w:r w:rsidR="00536993" w:rsidRPr="00F82218">
              <w:rPr>
                <w:rStyle w:val="Hyperlink"/>
                <w:noProof/>
              </w:rPr>
              <w:t>Define New Patterns</w:t>
            </w:r>
            <w:r w:rsidR="00536993">
              <w:rPr>
                <w:noProof/>
                <w:webHidden/>
              </w:rPr>
              <w:tab/>
            </w:r>
            <w:r w:rsidR="00536993">
              <w:rPr>
                <w:noProof/>
                <w:webHidden/>
              </w:rPr>
              <w:fldChar w:fldCharType="begin"/>
            </w:r>
            <w:r w:rsidR="00536993">
              <w:rPr>
                <w:noProof/>
                <w:webHidden/>
              </w:rPr>
              <w:instrText xml:space="preserve"> PAGEREF _Toc11618144 \h </w:instrText>
            </w:r>
            <w:r w:rsidR="00536993">
              <w:rPr>
                <w:noProof/>
                <w:webHidden/>
              </w:rPr>
            </w:r>
            <w:r w:rsidR="00536993">
              <w:rPr>
                <w:noProof/>
                <w:webHidden/>
              </w:rPr>
              <w:fldChar w:fldCharType="separate"/>
            </w:r>
            <w:r w:rsidR="002D4B6F">
              <w:rPr>
                <w:noProof/>
                <w:webHidden/>
              </w:rPr>
              <w:t>12</w:t>
            </w:r>
            <w:r w:rsidR="00536993">
              <w:rPr>
                <w:noProof/>
                <w:webHidden/>
              </w:rPr>
              <w:fldChar w:fldCharType="end"/>
            </w:r>
          </w:hyperlink>
        </w:p>
        <w:p w:rsidR="00536993" w:rsidRDefault="00E47AD4">
          <w:pPr>
            <w:pStyle w:val="TOC1"/>
            <w:tabs>
              <w:tab w:val="right" w:leader="dot" w:pos="9350"/>
            </w:tabs>
            <w:rPr>
              <w:rFonts w:asciiTheme="minorHAnsi" w:eastAsiaTheme="minorEastAsia" w:hAnsiTheme="minorHAnsi" w:cstheme="minorBidi"/>
              <w:noProof/>
              <w:sz w:val="22"/>
              <w:szCs w:val="22"/>
            </w:rPr>
          </w:pPr>
          <w:hyperlink w:anchor="_Toc11618145" w:history="1">
            <w:r w:rsidR="00536993" w:rsidRPr="00F82218">
              <w:rPr>
                <w:rStyle w:val="Hyperlink"/>
                <w:noProof/>
              </w:rPr>
              <w:t>References</w:t>
            </w:r>
            <w:r w:rsidR="00536993">
              <w:rPr>
                <w:noProof/>
                <w:webHidden/>
              </w:rPr>
              <w:tab/>
            </w:r>
            <w:r w:rsidR="00536993">
              <w:rPr>
                <w:noProof/>
                <w:webHidden/>
              </w:rPr>
              <w:fldChar w:fldCharType="begin"/>
            </w:r>
            <w:r w:rsidR="00536993">
              <w:rPr>
                <w:noProof/>
                <w:webHidden/>
              </w:rPr>
              <w:instrText xml:space="preserve"> PAGEREF _Toc11618145 \h </w:instrText>
            </w:r>
            <w:r w:rsidR="00536993">
              <w:rPr>
                <w:noProof/>
                <w:webHidden/>
              </w:rPr>
            </w:r>
            <w:r w:rsidR="00536993">
              <w:rPr>
                <w:noProof/>
                <w:webHidden/>
              </w:rPr>
              <w:fldChar w:fldCharType="separate"/>
            </w:r>
            <w:r w:rsidR="002D4B6F">
              <w:rPr>
                <w:noProof/>
                <w:webHidden/>
              </w:rPr>
              <w:t>14</w:t>
            </w:r>
            <w:r w:rsidR="00536993">
              <w:rPr>
                <w:noProof/>
                <w:webHidden/>
              </w:rPr>
              <w:fldChar w:fldCharType="end"/>
            </w:r>
          </w:hyperlink>
        </w:p>
        <w:p w:rsidR="0082223F" w:rsidRDefault="00536993" w:rsidP="002D4B6F">
          <w:pPr>
            <w:pStyle w:val="Heading1"/>
          </w:pPr>
          <w:r>
            <w:rPr>
              <w:bCs/>
              <w:noProof/>
            </w:rPr>
            <w:lastRenderedPageBreak/>
            <w:fldChar w:fldCharType="end"/>
          </w:r>
          <w:r w:rsidR="00B52C16">
            <w:t>Reliable Cloud Data Ingestion</w:t>
          </w:r>
          <w:bookmarkStart w:id="1" w:name="_Toc11618127" w:displacedByCustomXml="prev"/>
        </w:p>
      </w:sdtContent>
    </w:sdt>
    <w:bookmarkEnd w:id="1" w:displacedByCustomXml="prev"/>
    <w:bookmarkStart w:id="2" w:name="_Toc11618127" w:displacedByCustomXml="prev"/>
    <w:bookmarkEnd w:id="2" w:displacedByCustomXml="prev"/>
    <w:p w:rsidR="00D74B40" w:rsidRDefault="009152A4" w:rsidP="00E571C4">
      <w:r>
        <w:tab/>
        <w:t xml:space="preserve">Contoso is a provider of </w:t>
      </w:r>
      <w:r w:rsidR="00131D95">
        <w:t xml:space="preserve">online </w:t>
      </w:r>
      <w:r>
        <w:t>student analytic</w:t>
      </w:r>
      <w:r w:rsidR="00131D95">
        <w:t xml:space="preserve"> services</w:t>
      </w:r>
      <w:r>
        <w:t xml:space="preserve"> with a vast collection of microservices hosted in their private data center</w:t>
      </w:r>
      <w:r w:rsidR="00706665">
        <w:t>s</w:t>
      </w:r>
      <w:proofErr w:type="gramStart"/>
      <w:r>
        <w:t>.</w:t>
      </w:r>
      <w:r w:rsidR="00D74B40">
        <w:t xml:space="preserve"> </w:t>
      </w:r>
      <w:proofErr w:type="gramEnd"/>
      <w:r w:rsidR="00C91857">
        <w:t xml:space="preserve">A </w:t>
      </w:r>
      <w:r w:rsidR="00D74B40">
        <w:t>tenant of micro</w:t>
      </w:r>
      <w:r w:rsidR="00697F3E">
        <w:t>-</w:t>
      </w:r>
      <w:r w:rsidR="00D74B40">
        <w:t>service design states that each component should ‘share-nothing</w:t>
      </w:r>
      <w:r w:rsidR="00706665">
        <w:t>,’</w:t>
      </w:r>
      <w:r w:rsidR="00D74B40">
        <w:t xml:space="preserve"> including data stores</w:t>
      </w:r>
      <w:proofErr w:type="gramStart"/>
      <w:r w:rsidR="00D74B40">
        <w:t xml:space="preserve">. </w:t>
      </w:r>
      <w:proofErr w:type="gramEnd"/>
      <w:r w:rsidR="00D74B40">
        <w:t xml:space="preserve">This reduces the blast radius and improves the resiliency of the overall system. </w:t>
      </w:r>
      <w:r w:rsidR="00131D95">
        <w:t>They need a mechanism to efficiently transition their product lines from private data centers into the public cloud</w:t>
      </w:r>
      <w:proofErr w:type="gramStart"/>
      <w:r w:rsidR="00131D95">
        <w:t>.</w:t>
      </w:r>
      <w:r w:rsidR="00D74B40">
        <w:t xml:space="preserve"> </w:t>
      </w:r>
      <w:proofErr w:type="gramEnd"/>
      <w:r w:rsidR="00D74B40">
        <w:t>These heterogen</w:t>
      </w:r>
      <w:r w:rsidR="0060177F">
        <w:t>e</w:t>
      </w:r>
      <w:r w:rsidR="00D74B40">
        <w:t xml:space="preserve">ous private </w:t>
      </w:r>
      <w:r w:rsidR="00706665">
        <w:t xml:space="preserve">data </w:t>
      </w:r>
      <w:r w:rsidR="00D74B40">
        <w:t>stores can introduce challenges for that migration as they need to become hydrated</w:t>
      </w:r>
      <w:r w:rsidR="00897D53">
        <w:t xml:space="preserve"> afterward</w:t>
      </w:r>
      <w:proofErr w:type="gramStart"/>
      <w:r w:rsidR="00D74B40">
        <w:t xml:space="preserve">. </w:t>
      </w:r>
      <w:proofErr w:type="gramEnd"/>
      <w:r w:rsidR="00897D53">
        <w:t xml:space="preserve">Substantial amounts of </w:t>
      </w:r>
      <w:r w:rsidR="00D74B40">
        <w:t xml:space="preserve">literature </w:t>
      </w:r>
      <w:r w:rsidR="00897D53">
        <w:t>exist</w:t>
      </w:r>
      <w:r w:rsidR="00D74B40">
        <w:t xml:space="preserve"> for trivial ‘lift and shift’ paradigms</w:t>
      </w:r>
      <w:r w:rsidR="00D92BD1">
        <w:t xml:space="preserve"> </w:t>
      </w:r>
      <w:r w:rsidR="00897D53">
        <w:t xml:space="preserve">upon </w:t>
      </w:r>
      <w:r w:rsidR="00D92BD1">
        <w:t>an individual store</w:t>
      </w:r>
      <w:proofErr w:type="gramStart"/>
      <w:r w:rsidR="002D2240">
        <w:t xml:space="preserve">. </w:t>
      </w:r>
      <w:proofErr w:type="gramEnd"/>
      <w:r w:rsidR="002D2240">
        <w:t>H</w:t>
      </w:r>
      <w:r w:rsidR="00897D53">
        <w:t>owever</w:t>
      </w:r>
      <w:r w:rsidR="007158E9">
        <w:t>,</w:t>
      </w:r>
      <w:r w:rsidR="00897D53">
        <w:t xml:space="preserve"> </w:t>
      </w:r>
      <w:r w:rsidR="00D92BD1">
        <w:t xml:space="preserve">less research </w:t>
      </w:r>
      <w:r w:rsidR="00897D53">
        <w:t xml:space="preserve">has taken place </w:t>
      </w:r>
      <w:r w:rsidR="00D92BD1">
        <w:t xml:space="preserve">on </w:t>
      </w:r>
      <w:r w:rsidR="00897D53">
        <w:t xml:space="preserve">reliably </w:t>
      </w:r>
      <w:r w:rsidR="00D92BD1">
        <w:t xml:space="preserve">hydrating </w:t>
      </w:r>
      <w:r w:rsidR="00897D53">
        <w:t>networks of integrated data stores</w:t>
      </w:r>
      <w:r w:rsidR="00D92BD1">
        <w:t>.</w:t>
      </w:r>
      <w:r w:rsidR="00D74B40">
        <w:t xml:space="preserve"> </w:t>
      </w:r>
    </w:p>
    <w:p w:rsidR="009152A4" w:rsidRDefault="009152A4" w:rsidP="00066B60">
      <w:pPr>
        <w:pStyle w:val="Heading1"/>
      </w:pPr>
      <w:bookmarkStart w:id="3" w:name="_Toc11618128"/>
      <w:r>
        <w:t>Background</w:t>
      </w:r>
      <w:bookmarkEnd w:id="3"/>
    </w:p>
    <w:p w:rsidR="00181A3E" w:rsidRDefault="008A183D" w:rsidP="00E571C4">
      <w:pPr>
        <w:ind w:firstLine="360"/>
      </w:pPr>
      <w:r>
        <w:t xml:space="preserve">Many businesses like Contoso are actively working to transition their proprietary systems into the public cloud. This </w:t>
      </w:r>
      <w:r w:rsidR="00EE6BC5">
        <w:t xml:space="preserve">reduces </w:t>
      </w:r>
      <w:r>
        <w:t>infrastructure costs and improve</w:t>
      </w:r>
      <w:r w:rsidR="00FE39C1">
        <w:t>s</w:t>
      </w:r>
      <w:r>
        <w:t xml:space="preserve"> the agility to </w:t>
      </w:r>
      <w:r w:rsidR="00EE6BC5">
        <w:t xml:space="preserve">create </w:t>
      </w:r>
      <w:r>
        <w:t xml:space="preserve">new features </w:t>
      </w:r>
      <w:r w:rsidR="00EE6BC5">
        <w:t xml:space="preserve">for </w:t>
      </w:r>
      <w:r>
        <w:t xml:space="preserve">their customer base. These </w:t>
      </w:r>
      <w:r w:rsidR="00EE6BC5">
        <w:t xml:space="preserve">strengths </w:t>
      </w:r>
      <w:r>
        <w:t>are well documented through highly optimized ‘pay per use’ pricing model</w:t>
      </w:r>
      <w:r w:rsidR="00EE6BC5">
        <w:t>s</w:t>
      </w:r>
      <w:r>
        <w:t xml:space="preserve"> and instant access to virtually unlimited resources</w:t>
      </w:r>
      <w:proofErr w:type="gramStart"/>
      <w:r>
        <w:t>.</w:t>
      </w:r>
      <w:r w:rsidR="00E571C4">
        <w:t xml:space="preserve"> </w:t>
      </w:r>
      <w:proofErr w:type="gramEnd"/>
      <w:r>
        <w:t xml:space="preserve">For many </w:t>
      </w:r>
      <w:r w:rsidR="00EE6BC5">
        <w:t>enterprise businesses</w:t>
      </w:r>
      <w:r w:rsidR="002D2240">
        <w:t>,</w:t>
      </w:r>
      <w:r>
        <w:t xml:space="preserve"> the journey to the cloud can be compl</w:t>
      </w:r>
      <w:r w:rsidR="002D2240">
        <w:t>icated</w:t>
      </w:r>
      <w:r w:rsidR="00897D53">
        <w:t>,</w:t>
      </w:r>
      <w:r>
        <w:t xml:space="preserve"> as it requires moving their proprietary systems into new </w:t>
      </w:r>
      <w:r w:rsidR="00D92BD1">
        <w:t>environments</w:t>
      </w:r>
      <w:proofErr w:type="gramStart"/>
      <w:r>
        <w:t xml:space="preserve">. </w:t>
      </w:r>
      <w:proofErr w:type="gramEnd"/>
      <w:r>
        <w:t>There are two supersets of issues (1) getting the infrastructure to the cloud; and (2) migrating the customer data into the new cloud stores.</w:t>
      </w:r>
    </w:p>
    <w:p w:rsidR="00042E13" w:rsidRDefault="00D92BD1" w:rsidP="00181A3E">
      <w:pPr>
        <w:ind w:firstLine="360"/>
      </w:pPr>
      <w:r>
        <w:t xml:space="preserve">Business stakeholders often take a conservative position during cloud migrations and </w:t>
      </w:r>
      <w:r w:rsidR="00EE6BC5">
        <w:t>are</w:t>
      </w:r>
      <w:r>
        <w:t xml:space="preserve"> hesitant to </w:t>
      </w:r>
      <w:r w:rsidR="00EE6BC5">
        <w:t>‘flip</w:t>
      </w:r>
      <w:r>
        <w:t xml:space="preserve"> the switch</w:t>
      </w:r>
      <w:r w:rsidR="00EE6BC5">
        <w:t>’</w:t>
      </w:r>
      <w:r>
        <w:t xml:space="preserve"> across all customers. This </w:t>
      </w:r>
      <w:r w:rsidR="00897D53">
        <w:t xml:space="preserve">leads to </w:t>
      </w:r>
      <w:r w:rsidR="00EE6BC5">
        <w:t xml:space="preserve">deployment decisions </w:t>
      </w:r>
      <w:r>
        <w:t xml:space="preserve">such as creating a </w:t>
      </w:r>
      <w:r w:rsidR="00EE6BC5">
        <w:t xml:space="preserve">(1) dedicated </w:t>
      </w:r>
      <w:r>
        <w:t>deployment instance in the cloud</w:t>
      </w:r>
      <w:r w:rsidR="00EE6BC5">
        <w:t>;</w:t>
      </w:r>
      <w:r>
        <w:t xml:space="preserve"> and </w:t>
      </w:r>
      <w:r w:rsidR="00EE6BC5">
        <w:t xml:space="preserve">(2) </w:t>
      </w:r>
      <w:r>
        <w:t>then hydrat</w:t>
      </w:r>
      <w:r w:rsidR="00EE6BC5">
        <w:t>ing</w:t>
      </w:r>
      <w:r>
        <w:t xml:space="preserve"> </w:t>
      </w:r>
      <w:r w:rsidR="00EE6BC5">
        <w:t xml:space="preserve">the history of </w:t>
      </w:r>
      <w:r w:rsidR="00897D53">
        <w:t>select</w:t>
      </w:r>
      <w:r>
        <w:t xml:space="preserve"> customers</w:t>
      </w:r>
      <w:r w:rsidR="00897D53">
        <w:t xml:space="preserve"> across multiple migration iterations</w:t>
      </w:r>
      <w:r>
        <w:t xml:space="preserve">. Transitioning </w:t>
      </w:r>
      <w:r w:rsidR="00EE6BC5">
        <w:t xml:space="preserve">a </w:t>
      </w:r>
      <w:r>
        <w:t xml:space="preserve">handful of customers per </w:t>
      </w:r>
      <w:r>
        <w:lastRenderedPageBreak/>
        <w:t xml:space="preserve">iteration reduces the blast radius and </w:t>
      </w:r>
      <w:r w:rsidR="00EE6BC5">
        <w:t xml:space="preserve">simplifies the communication across stakeholders </w:t>
      </w:r>
      <w:r w:rsidR="00042E13">
        <w:t>in exchange</w:t>
      </w:r>
      <w:r>
        <w:t xml:space="preserve"> </w:t>
      </w:r>
      <w:r w:rsidR="00042E13">
        <w:t xml:space="preserve">for </w:t>
      </w:r>
      <w:r>
        <w:t>more time</w:t>
      </w:r>
      <w:r w:rsidR="00042E13">
        <w:t xml:space="preserve"> to complete the project</w:t>
      </w:r>
      <w:r w:rsidR="00042E13" w:rsidRPr="00042E13">
        <w:t xml:space="preserve"> </w:t>
      </w:r>
      <w:sdt>
        <w:sdtPr>
          <w:id w:val="1202047737"/>
          <w:citation/>
        </w:sdtPr>
        <w:sdtEndPr/>
        <w:sdtContent>
          <w:r w:rsidR="00042E13">
            <w:fldChar w:fldCharType="begin"/>
          </w:r>
          <w:r w:rsidR="00042E13">
            <w:instrText xml:space="preserve"> CITATION Fer18 \l 1033 </w:instrText>
          </w:r>
          <w:r w:rsidR="00042E13">
            <w:fldChar w:fldCharType="separate"/>
          </w:r>
          <w:r w:rsidR="0086003E">
            <w:rPr>
              <w:noProof/>
            </w:rPr>
            <w:t>(Ferdiana &amp; Putra, 2018)</w:t>
          </w:r>
          <w:r w:rsidR="00042E13">
            <w:fldChar w:fldCharType="end"/>
          </w:r>
        </w:sdtContent>
      </w:sdt>
      <w:r>
        <w:t>.</w:t>
      </w:r>
      <w:r w:rsidR="00042E13">
        <w:t xml:space="preserve"> </w:t>
      </w:r>
    </w:p>
    <w:p w:rsidR="00024E9E" w:rsidRDefault="00042E13" w:rsidP="00E571C4">
      <w:pPr>
        <w:ind w:firstLine="360"/>
      </w:pPr>
      <w:r>
        <w:t>Due to the longevity of the migration project</w:t>
      </w:r>
      <w:r w:rsidR="002D2240">
        <w:t>,</w:t>
      </w:r>
      <w:r>
        <w:t xml:space="preserve"> the system state can end up in an </w:t>
      </w:r>
      <w:r w:rsidR="00EE6BC5">
        <w:t>‘</w:t>
      </w:r>
      <w:r>
        <w:t>arbitrary flux.</w:t>
      </w:r>
      <w:r w:rsidR="00EE6BC5">
        <w:t>’</w:t>
      </w:r>
      <w:r>
        <w:t xml:space="preserve"> This occur</w:t>
      </w:r>
      <w:r w:rsidR="00EE6BC5">
        <w:t>s</w:t>
      </w:r>
      <w:r>
        <w:t xml:space="preserve"> from </w:t>
      </w:r>
      <w:r w:rsidR="00EE6BC5">
        <w:t xml:space="preserve">(1) </w:t>
      </w:r>
      <w:r>
        <w:t>new features being added</w:t>
      </w:r>
      <w:r w:rsidR="00EE6BC5">
        <w:t>, (2)</w:t>
      </w:r>
      <w:r>
        <w:t xml:space="preserve"> internal implementation details changing</w:t>
      </w:r>
      <w:r w:rsidR="00EE6BC5">
        <w:t xml:space="preserve">, and (3) unused features </w:t>
      </w:r>
      <w:r w:rsidR="00897D53">
        <w:t xml:space="preserve">being </w:t>
      </w:r>
      <w:r w:rsidR="00EE6BC5">
        <w:t>removed</w:t>
      </w:r>
      <w:r>
        <w:t xml:space="preserve">. The data migration process has </w:t>
      </w:r>
      <w:r w:rsidR="00EE6BC5">
        <w:t xml:space="preserve">three </w:t>
      </w:r>
      <w:r>
        <w:t xml:space="preserve">choices to mitigate </w:t>
      </w:r>
      <w:r w:rsidR="00EE6BC5">
        <w:t xml:space="preserve">these issues: </w:t>
      </w:r>
      <w:r>
        <w:t xml:space="preserve">(a) </w:t>
      </w:r>
      <w:r w:rsidR="00024E9E">
        <w:t xml:space="preserve">create and </w:t>
      </w:r>
      <w:r>
        <w:t xml:space="preserve">maintain bulk load interface </w:t>
      </w:r>
      <w:r w:rsidR="00EE6BC5">
        <w:t xml:space="preserve">for </w:t>
      </w:r>
      <w:r>
        <w:t xml:space="preserve">each data store; (b) replay the </w:t>
      </w:r>
      <w:r w:rsidR="00EE6BC5">
        <w:t xml:space="preserve">historic </w:t>
      </w:r>
      <w:r>
        <w:t>traffic through the steady</w:t>
      </w:r>
      <w:r w:rsidR="002D2240">
        <w:t>-</w:t>
      </w:r>
      <w:r>
        <w:t>state interface</w:t>
      </w:r>
      <w:r w:rsidR="002D2240">
        <w:t>,</w:t>
      </w:r>
      <w:r w:rsidR="00024E9E">
        <w:t xml:space="preserve"> or (c) a combination of </w:t>
      </w:r>
      <w:r w:rsidR="00EE6BC5">
        <w:t>(a) and (b)</w:t>
      </w:r>
      <w:proofErr w:type="gramStart"/>
      <w:r>
        <w:t>.</w:t>
      </w:r>
      <w:r w:rsidR="00E571C4">
        <w:t xml:space="preserve"> </w:t>
      </w:r>
      <w:proofErr w:type="gramEnd"/>
      <w:r w:rsidR="00EE6BC5">
        <w:t xml:space="preserve">If the </w:t>
      </w:r>
      <w:r>
        <w:t xml:space="preserve">system </w:t>
      </w:r>
      <w:r w:rsidR="00EE6BC5">
        <w:t xml:space="preserve">has (1) </w:t>
      </w:r>
      <w:r w:rsidR="00EA3EAD">
        <w:t>many</w:t>
      </w:r>
      <w:r>
        <w:t xml:space="preserve"> heterogenous private data store</w:t>
      </w:r>
      <w:r w:rsidR="00FE39C1">
        <w:t>s</w:t>
      </w:r>
      <w:r w:rsidR="00EE6BC5">
        <w:t>;</w:t>
      </w:r>
      <w:r>
        <w:t xml:space="preserve"> and </w:t>
      </w:r>
      <w:r w:rsidR="00EE6BC5">
        <w:t xml:space="preserve">(2) </w:t>
      </w:r>
      <w:r>
        <w:t xml:space="preserve">a high degree of data connectivity between them; </w:t>
      </w:r>
      <w:r w:rsidR="00EA3EAD">
        <w:t xml:space="preserve">then </w:t>
      </w:r>
      <w:r>
        <w:t>it could be prohibitively expensive to</w:t>
      </w:r>
      <w:r w:rsidR="00EA3EAD">
        <w:t xml:space="preserve"> choose option</w:t>
      </w:r>
      <w:r w:rsidR="00024E9E">
        <w:t xml:space="preserve"> (a)</w:t>
      </w:r>
      <w:proofErr w:type="gramStart"/>
      <w:r>
        <w:t xml:space="preserve">. </w:t>
      </w:r>
      <w:proofErr w:type="gramEnd"/>
      <w:r>
        <w:t xml:space="preserve">Consider the scenario where </w:t>
      </w:r>
      <w:r w:rsidR="00024E9E">
        <w:t xml:space="preserve">events cascade such as ‘service A’ emits N events </w:t>
      </w:r>
      <w:r w:rsidR="00897D53">
        <w:t>to</w:t>
      </w:r>
      <w:r w:rsidR="00024E9E">
        <w:t xml:space="preserve"> ‘service B,’ which in turn emits M events to ‘service C.’ To </w:t>
      </w:r>
      <w:r w:rsidR="00EA3EAD">
        <w:t xml:space="preserve">externally </w:t>
      </w:r>
      <w:r w:rsidR="00024E9E">
        <w:t xml:space="preserve">model this </w:t>
      </w:r>
      <w:r w:rsidR="00897D53">
        <w:t>c</w:t>
      </w:r>
      <w:r w:rsidR="00EA3EAD">
        <w:t>ould</w:t>
      </w:r>
      <w:r w:rsidR="00024E9E">
        <w:t xml:space="preserve"> duplicate </w:t>
      </w:r>
      <w:r w:rsidR="00066B60">
        <w:t>large</w:t>
      </w:r>
      <w:r w:rsidR="00024E9E">
        <w:t xml:space="preserve"> amounts of business logic and be error</w:t>
      </w:r>
      <w:r w:rsidR="002D2240">
        <w:t>-</w:t>
      </w:r>
      <w:r w:rsidR="00024E9E">
        <w:t>prone</w:t>
      </w:r>
      <w:r w:rsidR="00897D53">
        <w:t xml:space="preserve"> over time</w:t>
      </w:r>
      <w:proofErr w:type="gramStart"/>
      <w:r w:rsidR="00024E9E">
        <w:t>.</w:t>
      </w:r>
      <w:r w:rsidR="002D2240">
        <w:t xml:space="preserve"> </w:t>
      </w:r>
      <w:proofErr w:type="gramEnd"/>
      <w:r w:rsidR="00024E9E">
        <w:t xml:space="preserve">Another </w:t>
      </w:r>
      <w:r w:rsidR="00EA3EAD">
        <w:t>reason</w:t>
      </w:r>
      <w:r w:rsidR="00024E9E">
        <w:t xml:space="preserve"> for businesses to desire (b) is that improvements to the data migration scenario are improvements </w:t>
      </w:r>
      <w:r w:rsidR="00EA3EAD">
        <w:t xml:space="preserve">shared by </w:t>
      </w:r>
      <w:r w:rsidR="00024E9E">
        <w:t>the general customer</w:t>
      </w:r>
      <w:proofErr w:type="gramStart"/>
      <w:r w:rsidR="00024E9E">
        <w:t xml:space="preserve">. </w:t>
      </w:r>
      <w:proofErr w:type="gramEnd"/>
      <w:r w:rsidR="00EA3EAD">
        <w:t xml:space="preserve">Shared fixes can include </w:t>
      </w:r>
      <w:r w:rsidR="00024E9E">
        <w:t>general correctness, backward compatibility assurances, performance and scalability scenarios.</w:t>
      </w:r>
    </w:p>
    <w:p w:rsidR="00646BE9" w:rsidRPr="00066B60" w:rsidRDefault="00024E9E" w:rsidP="00066B60">
      <w:pPr>
        <w:ind w:firstLine="360"/>
      </w:pPr>
      <w:r>
        <w:t>There are micro</w:t>
      </w:r>
      <w:r w:rsidR="00FE39C1">
        <w:t>-</w:t>
      </w:r>
      <w:r>
        <w:t xml:space="preserve">services where scenario (a) is desired in combination with (b). </w:t>
      </w:r>
      <w:r w:rsidR="00EA3EAD">
        <w:t>A</w:t>
      </w:r>
      <w:r>
        <w:t xml:space="preserve"> business might have </w:t>
      </w:r>
      <w:r w:rsidR="00066B60">
        <w:t xml:space="preserve">archives </w:t>
      </w:r>
      <w:r>
        <w:t xml:space="preserve">of physics </w:t>
      </w:r>
      <w:r w:rsidR="00EA3EAD">
        <w:t xml:space="preserve">simulations, where </w:t>
      </w:r>
      <w:r w:rsidR="00066B60">
        <w:t>each requir</w:t>
      </w:r>
      <w:r w:rsidR="00EA3EAD">
        <w:t>ed</w:t>
      </w:r>
      <w:r w:rsidR="00066B60">
        <w:t xml:space="preserve"> </w:t>
      </w:r>
      <w:r w:rsidR="00EA3EAD">
        <w:t xml:space="preserve">several </w:t>
      </w:r>
      <w:r w:rsidR="00066B60">
        <w:t xml:space="preserve">days </w:t>
      </w:r>
      <w:r w:rsidR="00EA3EAD">
        <w:t>to render</w:t>
      </w:r>
      <w:r w:rsidR="00066B60">
        <w:t>.</w:t>
      </w:r>
      <w:r w:rsidR="00EA3EAD">
        <w:t xml:space="preserve"> In this example</w:t>
      </w:r>
      <w:r w:rsidR="00FE39C1">
        <w:t>,</w:t>
      </w:r>
      <w:r w:rsidR="00EA3EAD">
        <w:t xml:space="preserve"> t</w:t>
      </w:r>
      <w:r w:rsidR="00066B60">
        <w:t xml:space="preserve">hey might choose to maintain an out of band process for moving the models while replaying the metadata through </w:t>
      </w:r>
      <w:r w:rsidR="00FE39C1">
        <w:t xml:space="preserve">a </w:t>
      </w:r>
      <w:r w:rsidR="00066B60">
        <w:t>steady</w:t>
      </w:r>
      <w:r w:rsidR="00FE39C1">
        <w:t>-</w:t>
      </w:r>
      <w:r w:rsidR="00066B60">
        <w:t>state ingestion pipeline.</w:t>
      </w:r>
      <w:r w:rsidR="002D2240">
        <w:t xml:space="preserve"> </w:t>
      </w:r>
      <w:r w:rsidR="00646BE9">
        <w:t>Within the context of this proposal</w:t>
      </w:r>
      <w:r w:rsidR="00FE39C1">
        <w:t>,</w:t>
      </w:r>
      <w:r w:rsidR="00646BE9">
        <w:t xml:space="preserve"> it is assumed that the business chose option (b) or (c) due to option (a) being prohibitively expensive to build and maintain</w:t>
      </w:r>
      <w:proofErr w:type="gramStart"/>
      <w:r w:rsidR="00646BE9">
        <w:t xml:space="preserve">. </w:t>
      </w:r>
      <w:proofErr w:type="gramEnd"/>
      <w:r w:rsidR="00D874C8">
        <w:t xml:space="preserve">Another key advantage of </w:t>
      </w:r>
      <w:r w:rsidR="002D2240">
        <w:t>select</w:t>
      </w:r>
      <w:r w:rsidR="00D874C8">
        <w:t xml:space="preserve">ing </w:t>
      </w:r>
      <w:r w:rsidR="002D2240">
        <w:t xml:space="preserve">the </w:t>
      </w:r>
      <w:r w:rsidR="00D874C8">
        <w:t xml:space="preserve">scenario (b) is </w:t>
      </w:r>
      <w:r w:rsidR="00FE39C1">
        <w:t xml:space="preserve">that it </w:t>
      </w:r>
      <w:r w:rsidR="00897D53">
        <w:t>mak</w:t>
      </w:r>
      <w:r w:rsidR="00FE39C1">
        <w:t>es</w:t>
      </w:r>
      <w:r w:rsidR="00897D53">
        <w:t xml:space="preserve"> </w:t>
      </w:r>
      <w:r w:rsidR="00FE39C1">
        <w:t xml:space="preserve">both </w:t>
      </w:r>
      <w:r w:rsidR="00897D53">
        <w:t xml:space="preserve">data migration and data ingestion </w:t>
      </w:r>
      <w:r w:rsidR="00FE39C1">
        <w:t>identical</w:t>
      </w:r>
      <w:proofErr w:type="gramStart"/>
      <w:r w:rsidR="00FE39C1">
        <w:t xml:space="preserve">. </w:t>
      </w:r>
      <w:proofErr w:type="gramEnd"/>
      <w:r w:rsidR="00FE39C1">
        <w:t xml:space="preserve">This can </w:t>
      </w:r>
      <w:r w:rsidR="0086003E">
        <w:t>reduce</w:t>
      </w:r>
      <w:r w:rsidR="00897D53">
        <w:t xml:space="preserve"> the maintenance overhead while increasing consistency.</w:t>
      </w:r>
    </w:p>
    <w:p w:rsidR="00066B60" w:rsidRPr="00066B60" w:rsidRDefault="00AD4F8F" w:rsidP="00066B60">
      <w:pPr>
        <w:pStyle w:val="Heading1"/>
      </w:pPr>
      <w:bookmarkStart w:id="4" w:name="_Toc11618129"/>
      <w:r>
        <w:lastRenderedPageBreak/>
        <w:t>Problem Statement</w:t>
      </w:r>
      <w:bookmarkEnd w:id="4"/>
    </w:p>
    <w:p w:rsidR="009E61AC" w:rsidRDefault="00066B60" w:rsidP="00216E0F">
      <w:pPr>
        <w:ind w:firstLine="360"/>
      </w:pPr>
      <w:r>
        <w:t xml:space="preserve">Cloud Migration Strategies tend to center around (1) getting the infrastructure; and (2) </w:t>
      </w:r>
      <w:r w:rsidR="002D2240">
        <w:t xml:space="preserve">populating </w:t>
      </w:r>
      <w:r>
        <w:t>the data into the new environment</w:t>
      </w:r>
      <w:proofErr w:type="gramStart"/>
      <w:r>
        <w:t xml:space="preserve">. </w:t>
      </w:r>
      <w:proofErr w:type="gramEnd"/>
      <w:r w:rsidR="00216E0F">
        <w:t>For enterprise customers with large numbers of micro</w:t>
      </w:r>
      <w:r w:rsidR="00B267F5">
        <w:t>-</w:t>
      </w:r>
      <w:r w:rsidR="00216E0F">
        <w:t>services there are challenges to accomplishing both.</w:t>
      </w:r>
      <w:r w:rsidR="002D2240">
        <w:t xml:space="preserve"> </w:t>
      </w:r>
      <w:r w:rsidR="00216E0F">
        <w:t xml:space="preserve">Patterns </w:t>
      </w:r>
      <w:r w:rsidR="00D874C8">
        <w:t xml:space="preserve">regarding the movement of </w:t>
      </w:r>
      <w:r w:rsidR="00216E0F">
        <w:t xml:space="preserve">infrastructure </w:t>
      </w:r>
      <w:r w:rsidR="00B267F5">
        <w:t xml:space="preserve">into the cloud </w:t>
      </w:r>
      <w:r w:rsidR="00D874C8">
        <w:t>are</w:t>
      </w:r>
      <w:r w:rsidR="00216E0F">
        <w:t xml:space="preserve"> </w:t>
      </w:r>
      <w:r w:rsidR="00B267F5">
        <w:t xml:space="preserve">a </w:t>
      </w:r>
      <w:r w:rsidR="00216E0F">
        <w:t>well-studied problem, thanks in part to virtualization and containerization technologies</w:t>
      </w:r>
      <w:sdt>
        <w:sdtPr>
          <w:id w:val="-247738913"/>
          <w:citation/>
        </w:sdtPr>
        <w:sdtEndPr/>
        <w:sdtContent>
          <w:r w:rsidR="00216E0F">
            <w:fldChar w:fldCharType="begin"/>
          </w:r>
          <w:r w:rsidR="00216E0F">
            <w:instrText xml:space="preserve"> CITATION Cef18 \l 1033 </w:instrText>
          </w:r>
          <w:r w:rsidR="00216E0F">
            <w:fldChar w:fldCharType="separate"/>
          </w:r>
          <w:r w:rsidR="0086003E">
            <w:rPr>
              <w:noProof/>
            </w:rPr>
            <w:t xml:space="preserve"> (Cefaratti &amp; Lin, 2018)</w:t>
          </w:r>
          <w:r w:rsidR="00216E0F">
            <w:fldChar w:fldCharType="end"/>
          </w:r>
        </w:sdtContent>
      </w:sdt>
      <w:sdt>
        <w:sdtPr>
          <w:id w:val="796800353"/>
          <w:citation/>
        </w:sdtPr>
        <w:sdtEndPr/>
        <w:sdtContent>
          <w:r w:rsidR="00216E0F">
            <w:fldChar w:fldCharType="begin"/>
          </w:r>
          <w:r w:rsidR="00216E0F">
            <w:instrText xml:space="preserve"> CITATION Ahm18 \l 1033 </w:instrText>
          </w:r>
          <w:r w:rsidR="00216E0F">
            <w:fldChar w:fldCharType="separate"/>
          </w:r>
          <w:r w:rsidR="0086003E">
            <w:rPr>
              <w:noProof/>
            </w:rPr>
            <w:t xml:space="preserve"> (Ahmad, Naveed, &amp; Noda, 2018)</w:t>
          </w:r>
          <w:r w:rsidR="00216E0F">
            <w:fldChar w:fldCharType="end"/>
          </w:r>
        </w:sdtContent>
      </w:sdt>
      <w:r w:rsidR="00216E0F">
        <w:t xml:space="preserve">. </w:t>
      </w:r>
      <w:r w:rsidR="009E61AC">
        <w:t>A</w:t>
      </w:r>
      <w:r w:rsidR="00216E0F">
        <w:t xml:space="preserve"> lesser studied scenario is data migration and methods for overcoming their inherent challenges. </w:t>
      </w:r>
    </w:p>
    <w:p w:rsidR="00216E0F" w:rsidRDefault="009E61AC" w:rsidP="00216E0F">
      <w:pPr>
        <w:ind w:firstLine="360"/>
      </w:pPr>
      <w:r>
        <w:t xml:space="preserve">Consider the scenario where a bulk migration of 10 million records traverses a component with a 0.01% failure rate. This will produce 1,000 instances of </w:t>
      </w:r>
      <w:r w:rsidR="00D874C8">
        <w:t>the</w:t>
      </w:r>
      <w:r>
        <w:t xml:space="preserve"> defect</w:t>
      </w:r>
      <w:r w:rsidR="002D2240">
        <w:t>,</w:t>
      </w:r>
      <w:r>
        <w:t xml:space="preserve"> which can </w:t>
      </w:r>
      <w:r w:rsidR="00D874C8">
        <w:t xml:space="preserve">impact </w:t>
      </w:r>
      <w:r>
        <w:t xml:space="preserve">results </w:t>
      </w:r>
      <w:r w:rsidR="00D874C8">
        <w:t xml:space="preserve">across several </w:t>
      </w:r>
      <w:r>
        <w:t>customer</w:t>
      </w:r>
      <w:r w:rsidR="00D874C8">
        <w:t>s</w:t>
      </w:r>
      <w:proofErr w:type="gramStart"/>
      <w:r>
        <w:t xml:space="preserve">. </w:t>
      </w:r>
      <w:proofErr w:type="gramEnd"/>
      <w:r>
        <w:t>If all issues within the product code can be resolved, there will still be issues due to the underlying system being built on commoditized hardware. An expectation of failure needs to exist within the data migration</w:t>
      </w:r>
      <w:r w:rsidR="00123B54">
        <w:t xml:space="preserve"> and ingestion</w:t>
      </w:r>
      <w:r>
        <w:t xml:space="preserve"> scenario</w:t>
      </w:r>
      <w:r w:rsidR="00123B54">
        <w:t>s</w:t>
      </w:r>
      <w:r>
        <w:t>.</w:t>
      </w:r>
    </w:p>
    <w:p w:rsidR="004836E8" w:rsidRDefault="009E61AC" w:rsidP="002D2240">
      <w:pPr>
        <w:ind w:firstLine="360"/>
      </w:pPr>
      <w:r>
        <w:t xml:space="preserve">Another challenge is optimizing the </w:t>
      </w:r>
      <w:r w:rsidR="00646BE9">
        <w:t>throughput</w:t>
      </w:r>
      <w:r w:rsidR="00A33601">
        <w:t xml:space="preserve"> rates</w:t>
      </w:r>
      <w:r>
        <w:t xml:space="preserve"> </w:t>
      </w:r>
      <w:r w:rsidR="00646BE9">
        <w:t xml:space="preserve">that </w:t>
      </w:r>
      <w:r w:rsidR="00AF6493">
        <w:t xml:space="preserve">ingestions </w:t>
      </w:r>
      <w:r w:rsidR="00646BE9">
        <w:t xml:space="preserve">should </w:t>
      </w:r>
      <w:r w:rsidR="00AF6493">
        <w:t>target</w:t>
      </w:r>
      <w:r w:rsidR="00646BE9">
        <w:t xml:space="preserve">. If the </w:t>
      </w:r>
      <w:r w:rsidR="002D2240">
        <w:t>pac</w:t>
      </w:r>
      <w:r w:rsidR="00646BE9">
        <w:t>e is too slow it will never complete, yet too fast</w:t>
      </w:r>
      <w:r w:rsidR="002D2240">
        <w:t>,</w:t>
      </w:r>
      <w:r w:rsidR="00646BE9">
        <w:t xml:space="preserve"> and it cause</w:t>
      </w:r>
      <w:r w:rsidR="00AF6493">
        <w:t>s</w:t>
      </w:r>
      <w:r w:rsidR="00646BE9">
        <w:t xml:space="preserve"> scalability issues </w:t>
      </w:r>
      <w:r w:rsidR="00AF6493">
        <w:t xml:space="preserve">across the </w:t>
      </w:r>
      <w:r w:rsidR="00646BE9">
        <w:t>infrastructure</w:t>
      </w:r>
      <w:proofErr w:type="gramStart"/>
      <w:r w:rsidR="00646BE9">
        <w:t xml:space="preserve">. </w:t>
      </w:r>
      <w:proofErr w:type="gramEnd"/>
      <w:r w:rsidR="00646BE9">
        <w:t>Th</w:t>
      </w:r>
      <w:r w:rsidR="00AF6493">
        <w:t>e</w:t>
      </w:r>
      <w:r w:rsidR="00646BE9">
        <w:t>se scalability issues will increase the failure rate</w:t>
      </w:r>
      <w:r w:rsidR="00AF6493">
        <w:t>s</w:t>
      </w:r>
      <w:r w:rsidR="00646BE9">
        <w:t xml:space="preserve"> and </w:t>
      </w:r>
      <w:r w:rsidR="00AF6493">
        <w:t>c</w:t>
      </w:r>
      <w:r w:rsidR="002D2240">
        <w:t>reat</w:t>
      </w:r>
      <w:r w:rsidR="00AF6493">
        <w:t>e</w:t>
      </w:r>
      <w:r w:rsidR="00646BE9">
        <w:t xml:space="preserve"> </w:t>
      </w:r>
      <w:r w:rsidR="00897D53">
        <w:t>a rippling effect</w:t>
      </w:r>
      <w:proofErr w:type="gramStart"/>
      <w:r w:rsidR="00646BE9">
        <w:t>.</w:t>
      </w:r>
      <w:r w:rsidR="002D2240">
        <w:t xml:space="preserve"> </w:t>
      </w:r>
      <w:proofErr w:type="gramEnd"/>
      <w:r w:rsidR="00646BE9">
        <w:t>If the system w</w:t>
      </w:r>
      <w:r w:rsidR="002D2240">
        <w:t>ere</w:t>
      </w:r>
      <w:r w:rsidR="00646BE9">
        <w:t xml:space="preserve"> set to scale infinitely then it </w:t>
      </w:r>
      <w:r w:rsidR="00AF6493">
        <w:t>w</w:t>
      </w:r>
      <w:r w:rsidR="00646BE9">
        <w:t xml:space="preserve">ould become </w:t>
      </w:r>
      <w:r w:rsidR="00AF6493">
        <w:t>too</w:t>
      </w:r>
      <w:r w:rsidR="00646BE9">
        <w:t xml:space="preserve"> costly to </w:t>
      </w:r>
      <w:r w:rsidR="00AF6493">
        <w:t>operate</w:t>
      </w:r>
      <w:proofErr w:type="gramStart"/>
      <w:r w:rsidR="00646BE9">
        <w:t xml:space="preserve">. </w:t>
      </w:r>
      <w:proofErr w:type="gramEnd"/>
      <w:r w:rsidR="00646BE9">
        <w:t xml:space="preserve">This would lessen the competitive gain </w:t>
      </w:r>
      <w:r w:rsidR="00AF6493">
        <w:t xml:space="preserve">from </w:t>
      </w:r>
      <w:r w:rsidR="00646BE9">
        <w:t xml:space="preserve">moving to the cloud and place an unjust financial burden on the business. While that might be acceptable for a short period it has already been stated that </w:t>
      </w:r>
      <w:r w:rsidR="00E0726B">
        <w:t>an</w:t>
      </w:r>
      <w:r w:rsidR="00646BE9">
        <w:t xml:space="preserve"> entire enterprise migration could last years.</w:t>
      </w:r>
    </w:p>
    <w:p w:rsidR="002D4B6F" w:rsidRDefault="002D4B6F" w:rsidP="002D2240">
      <w:pPr>
        <w:ind w:firstLine="360"/>
      </w:pPr>
    </w:p>
    <w:p w:rsidR="002D4B6F" w:rsidRDefault="002D4B6F" w:rsidP="002D2240">
      <w:pPr>
        <w:ind w:firstLine="360"/>
      </w:pPr>
    </w:p>
    <w:p w:rsidR="002D4B6F" w:rsidRPr="00AF6493" w:rsidRDefault="002D4B6F" w:rsidP="002D2240">
      <w:pPr>
        <w:ind w:firstLine="360"/>
      </w:pPr>
    </w:p>
    <w:p w:rsidR="004836E8" w:rsidRDefault="004836E8" w:rsidP="00BA72E6">
      <w:pPr>
        <w:pStyle w:val="Heading1"/>
      </w:pPr>
      <w:bookmarkStart w:id="5" w:name="_Toc11618130"/>
      <w:r>
        <w:lastRenderedPageBreak/>
        <w:t>Goals</w:t>
      </w:r>
      <w:bookmarkEnd w:id="5"/>
    </w:p>
    <w:p w:rsidR="000A4564" w:rsidRDefault="000A4564" w:rsidP="000A4564">
      <w:pPr>
        <w:pStyle w:val="Heading2"/>
      </w:pPr>
      <w:bookmarkStart w:id="6" w:name="_Toc11618131"/>
      <w:r>
        <w:t>Max Flow Model</w:t>
      </w:r>
      <w:bookmarkEnd w:id="6"/>
    </w:p>
    <w:p w:rsidR="002874DD" w:rsidRDefault="002874DD" w:rsidP="00216E0F">
      <w:pPr>
        <w:ind w:firstLine="360"/>
      </w:pPr>
      <w:r>
        <w:t xml:space="preserve">These challenges could be restated as there is a need to </w:t>
      </w:r>
      <w:r w:rsidR="00E0726B">
        <w:t>solve</w:t>
      </w:r>
      <w:r>
        <w:t xml:space="preserve"> the ‘min-cost max-flow’</w:t>
      </w:r>
      <w:r w:rsidR="00E0726B">
        <w:t xml:space="preserve"> (MCMF)</w:t>
      </w:r>
      <w:r>
        <w:t xml:space="preserve"> </w:t>
      </w:r>
      <w:r w:rsidR="00E0726B">
        <w:t xml:space="preserve">across </w:t>
      </w:r>
      <w:r>
        <w:t xml:space="preserve">the distributed architecture. There is also a need to model which junctions lead to bottlenecks </w:t>
      </w:r>
      <w:r w:rsidR="00E0726B">
        <w:t>or</w:t>
      </w:r>
      <w:r>
        <w:t xml:space="preserve"> are over</w:t>
      </w:r>
      <w:r w:rsidR="00B267F5">
        <w:t>-</w:t>
      </w:r>
      <w:r>
        <w:t xml:space="preserve">provisioned. </w:t>
      </w:r>
      <w:r w:rsidR="00E0726B">
        <w:t>For instance, i</w:t>
      </w:r>
      <w:r>
        <w:t>f ‘service X’ is bound by the scale of ‘service Y</w:t>
      </w:r>
      <w:r w:rsidR="002D2240">
        <w:t>,’</w:t>
      </w:r>
      <w:r>
        <w:t xml:space="preserve"> then either X needs to be reduced for cost savings </w:t>
      </w:r>
      <w:r w:rsidR="00E0726B">
        <w:t>purposes.</w:t>
      </w:r>
    </w:p>
    <w:p w:rsidR="00E0726B" w:rsidRDefault="00BA72E6" w:rsidP="00BA72E6">
      <w:pPr>
        <w:ind w:firstLine="360"/>
      </w:pPr>
      <w:r>
        <w:t xml:space="preserve">The primary goal of this study would be to identify the features which are most critical to the maximum flow model. Consider a component </w:t>
      </w:r>
      <w:r w:rsidR="00B267F5">
        <w:t>that</w:t>
      </w:r>
      <w:r>
        <w:t xml:space="preserve"> can only process </w:t>
      </w:r>
      <w:r w:rsidR="00897D53">
        <w:t>‘</w:t>
      </w:r>
      <w:r>
        <w:t>N records per second.</w:t>
      </w:r>
      <w:r w:rsidR="00897D53">
        <w:t>’</w:t>
      </w:r>
      <w:r>
        <w:t xml:space="preserve"> In cloud environments</w:t>
      </w:r>
      <w:r w:rsidR="00897D53">
        <w:t>,</w:t>
      </w:r>
      <w:r>
        <w:t xml:space="preserve"> the ability to add or remove unlimited resources </w:t>
      </w:r>
      <w:r w:rsidR="00E0726B">
        <w:t xml:space="preserve">changes the dimensionality </w:t>
      </w:r>
      <w:r>
        <w:t>into ‘N records per V virtual cores per M gigabytes of memory.’</w:t>
      </w:r>
      <w:r w:rsidR="002D2240">
        <w:t xml:space="preserve"> </w:t>
      </w:r>
      <w:r w:rsidR="00E0726B">
        <w:t>Once these optimization points are identified</w:t>
      </w:r>
      <w:r w:rsidR="002D2240">
        <w:t>,</w:t>
      </w:r>
      <w:r w:rsidR="00E0726B">
        <w:t xml:space="preserve"> then a system can be created to provide recommendations to the operations team or apply them automatically</w:t>
      </w:r>
      <w:proofErr w:type="gramStart"/>
      <w:r w:rsidR="00E0726B">
        <w:t xml:space="preserve">. </w:t>
      </w:r>
      <w:proofErr w:type="gramEnd"/>
      <w:r w:rsidR="00E0726B">
        <w:t>This would result in economic gains in terms of reduced labor overhead and fewer billable cloud resources.</w:t>
      </w:r>
    </w:p>
    <w:p w:rsidR="000A4564" w:rsidRDefault="000A4564" w:rsidP="000A4564">
      <w:pPr>
        <w:pStyle w:val="Heading2"/>
      </w:pPr>
      <w:bookmarkStart w:id="7" w:name="_Toc11618132"/>
      <w:r>
        <w:t>Min Error Rate</w:t>
      </w:r>
      <w:bookmarkEnd w:id="7"/>
    </w:p>
    <w:p w:rsidR="00BA72E6" w:rsidRDefault="00BA72E6" w:rsidP="00216E0F">
      <w:pPr>
        <w:ind w:firstLine="360"/>
      </w:pPr>
      <w:r>
        <w:t xml:space="preserve">Another </w:t>
      </w:r>
      <w:r w:rsidR="00E0726B">
        <w:t>objective</w:t>
      </w:r>
      <w:r>
        <w:t xml:space="preserve"> is</w:t>
      </w:r>
      <w:r w:rsidR="002466CB">
        <w:t xml:space="preserve"> to</w:t>
      </w:r>
      <w:r>
        <w:t xml:space="preserve"> maxi</w:t>
      </w:r>
      <w:r w:rsidR="002466CB">
        <w:t>mize</w:t>
      </w:r>
      <w:r>
        <w:t xml:space="preserve"> </w:t>
      </w:r>
      <w:r w:rsidR="002466CB">
        <w:t xml:space="preserve">the </w:t>
      </w:r>
      <w:r>
        <w:t>flow of records while minimizing the number of failures. Writing error</w:t>
      </w:r>
      <w:r w:rsidR="00B267F5">
        <w:t>-</w:t>
      </w:r>
      <w:r>
        <w:t xml:space="preserve">free distributed source code is an extremely complex problem. </w:t>
      </w:r>
      <w:r w:rsidR="000A4564">
        <w:t>A</w:t>
      </w:r>
      <w:r>
        <w:t xml:space="preserve"> domain</w:t>
      </w:r>
      <w:r w:rsidR="002D2240">
        <w:t>-</w:t>
      </w:r>
      <w:r>
        <w:t>specific language</w:t>
      </w:r>
      <w:r w:rsidR="000A4564">
        <w:t xml:space="preserve"> (DSL)</w:t>
      </w:r>
      <w:r>
        <w:t xml:space="preserve"> could be </w:t>
      </w:r>
      <w:r w:rsidR="000A4564">
        <w:t>created to describe the distributed compensation policy</w:t>
      </w:r>
      <w:proofErr w:type="gramStart"/>
      <w:r w:rsidR="000A4564">
        <w:t xml:space="preserve">. </w:t>
      </w:r>
      <w:proofErr w:type="gramEnd"/>
      <w:r w:rsidR="000A4564">
        <w:t xml:space="preserve">This would ensure consistency of </w:t>
      </w:r>
      <w:r w:rsidR="00B267F5">
        <w:t xml:space="preserve">remediation </w:t>
      </w:r>
      <w:r w:rsidR="000A4564">
        <w:t>rules.</w:t>
      </w:r>
    </w:p>
    <w:p w:rsidR="00E346DB" w:rsidRDefault="00E346DB" w:rsidP="00216E0F">
      <w:pPr>
        <w:ind w:firstLine="360"/>
      </w:pPr>
      <w:r>
        <w:t xml:space="preserve">If the system is capable of self-healing, then fewer concerns </w:t>
      </w:r>
      <w:r w:rsidR="00E0726B">
        <w:t xml:space="preserve">would </w:t>
      </w:r>
      <w:r>
        <w:t xml:space="preserve">exist </w:t>
      </w:r>
      <w:r w:rsidR="00E0726B">
        <w:t xml:space="preserve">regarding </w:t>
      </w:r>
      <w:r>
        <w:t>availability</w:t>
      </w:r>
      <w:r w:rsidR="002D2240">
        <w:t>,</w:t>
      </w:r>
      <w:r>
        <w:t xml:space="preserve"> </w:t>
      </w:r>
      <w:r w:rsidR="00E0726B">
        <w:t xml:space="preserve">and the net </w:t>
      </w:r>
      <w:r w:rsidR="0099646B">
        <w:t>ingestion</w:t>
      </w:r>
      <w:r w:rsidR="00E0726B">
        <w:t xml:space="preserve"> rate </w:t>
      </w:r>
      <w:r w:rsidR="0099646B">
        <w:t xml:space="preserve">can be </w:t>
      </w:r>
      <w:r w:rsidR="00E0726B">
        <w:t>increased</w:t>
      </w:r>
      <w:proofErr w:type="gramStart"/>
      <w:r w:rsidR="00E0726B">
        <w:t xml:space="preserve">. </w:t>
      </w:r>
      <w:proofErr w:type="gramEnd"/>
      <w:r w:rsidR="00E0726B">
        <w:t xml:space="preserve">It would also reduce the number of </w:t>
      </w:r>
      <w:r w:rsidR="00BB718E">
        <w:t>customers</w:t>
      </w:r>
      <w:r w:rsidR="00E0726B">
        <w:t xml:space="preserve"> report</w:t>
      </w:r>
      <w:r w:rsidR="00BB718E">
        <w:t>ed</w:t>
      </w:r>
      <w:r w:rsidR="00E0726B">
        <w:t xml:space="preserve"> support requests</w:t>
      </w:r>
      <w:r w:rsidR="00BB718E">
        <w:t xml:space="preserve"> as the holistic system </w:t>
      </w:r>
      <w:r w:rsidR="0099646B">
        <w:t xml:space="preserve">becomes more </w:t>
      </w:r>
      <w:r w:rsidR="00D27BBE">
        <w:t>resilient</w:t>
      </w:r>
      <w:r w:rsidR="00BB718E">
        <w:t>.</w:t>
      </w:r>
    </w:p>
    <w:p w:rsidR="000A4564" w:rsidRDefault="000A4564" w:rsidP="000A4564">
      <w:pPr>
        <w:pStyle w:val="Heading2"/>
      </w:pPr>
      <w:bookmarkStart w:id="8" w:name="_Toc11618133"/>
      <w:r>
        <w:lastRenderedPageBreak/>
        <w:t>Define New Patterns</w:t>
      </w:r>
      <w:bookmarkEnd w:id="8"/>
    </w:p>
    <w:p w:rsidR="00BA72E6" w:rsidRDefault="000A4564" w:rsidP="00216E0F">
      <w:pPr>
        <w:ind w:firstLine="360"/>
      </w:pPr>
      <w:r>
        <w:t>M</w:t>
      </w:r>
      <w:r w:rsidR="00BA72E6">
        <w:t>ulti-cast</w:t>
      </w:r>
      <w:r>
        <w:t>ing</w:t>
      </w:r>
      <w:r w:rsidR="00BA72E6">
        <w:t xml:space="preserve"> data to several unreliable receivers</w:t>
      </w:r>
      <w:r>
        <w:t xml:space="preserve"> is not a unique problem and is shared by several sciences</w:t>
      </w:r>
      <w:r w:rsidR="00BA72E6">
        <w:t xml:space="preserve">. These challenges are well-studied in </w:t>
      </w:r>
      <w:r w:rsidR="002D2240">
        <w:t>specific</w:t>
      </w:r>
      <w:r w:rsidR="00BA72E6">
        <w:t xml:space="preserve"> electrical and </w:t>
      </w:r>
      <w:r w:rsidR="00BB718E">
        <w:t>consumer</w:t>
      </w:r>
      <w:r>
        <w:t xml:space="preserve"> broadcast </w:t>
      </w:r>
      <w:r w:rsidR="00BA72E6">
        <w:t>communication systems</w:t>
      </w:r>
      <w:proofErr w:type="gramStart"/>
      <w:r w:rsidR="00BA72E6">
        <w:t xml:space="preserve">. </w:t>
      </w:r>
      <w:proofErr w:type="gramEnd"/>
      <w:r w:rsidR="00BA72E6">
        <w:t xml:space="preserve">A </w:t>
      </w:r>
      <w:r w:rsidR="002D2240">
        <w:t>more in-depth</w:t>
      </w:r>
      <w:r w:rsidR="00BA72E6">
        <w:t xml:space="preserve"> investigation needs to exist to determine how those learnings can be applied to this use case.</w:t>
      </w:r>
    </w:p>
    <w:p w:rsidR="00681DBF" w:rsidRDefault="00681DBF" w:rsidP="00B57FA4">
      <w:pPr>
        <w:pStyle w:val="Heading1"/>
      </w:pPr>
      <w:bookmarkStart w:id="9" w:name="_Toc11618134"/>
      <w:r>
        <w:t>Relevance and Significance</w:t>
      </w:r>
      <w:bookmarkEnd w:id="9"/>
    </w:p>
    <w:p w:rsidR="00FB4100" w:rsidRDefault="00FB4100" w:rsidP="00FB4100">
      <w:r>
        <w:tab/>
        <w:t xml:space="preserve">Businesses of all shapes and sizes are actively </w:t>
      </w:r>
      <w:r w:rsidR="00681DBF">
        <w:t xml:space="preserve">migrating their workloads onto the public cloud. </w:t>
      </w:r>
      <w:r>
        <w:t xml:space="preserve">If they can determine bottlenecks in the hydration process, then it is possible to prioritize changes that lead to the maximum return. This can expedite their journey and </w:t>
      </w:r>
      <w:r w:rsidR="0099646B">
        <w:t xml:space="preserve">begin </w:t>
      </w:r>
      <w:r>
        <w:t xml:space="preserve">reaping the benefits of that </w:t>
      </w:r>
      <w:r w:rsidR="00BB718E">
        <w:t>transformation</w:t>
      </w:r>
      <w:r>
        <w:t>.</w:t>
      </w:r>
    </w:p>
    <w:p w:rsidR="00007A4C" w:rsidRPr="0057643B" w:rsidRDefault="00FB4100" w:rsidP="0057643B">
      <w:r>
        <w:tab/>
      </w:r>
      <w:r w:rsidR="00221237">
        <w:t xml:space="preserve">Reliably ingesting large quantities of data </w:t>
      </w:r>
      <w:r>
        <w:t xml:space="preserve">is </w:t>
      </w:r>
      <w:r w:rsidR="00221237">
        <w:t>not</w:t>
      </w:r>
      <w:r w:rsidR="009F6B8A">
        <w:t xml:space="preserve"> the</w:t>
      </w:r>
      <w:r w:rsidR="00221237">
        <w:t xml:space="preserve"> only scenario that would benefit from this research</w:t>
      </w:r>
      <w:r>
        <w:t>. For example, auto</w:t>
      </w:r>
      <w:r w:rsidR="002D2240">
        <w:t>-</w:t>
      </w:r>
      <w:r>
        <w:t>scaling legacy services can introduce its own set of challenges</w:t>
      </w:r>
      <w:proofErr w:type="gramStart"/>
      <w:r>
        <w:t xml:space="preserve">. </w:t>
      </w:r>
      <w:proofErr w:type="gramEnd"/>
      <w:r>
        <w:t>Today businesses often rely on simple metrics such as CPU rates to signal a</w:t>
      </w:r>
      <w:r w:rsidR="00221237">
        <w:t xml:space="preserve"> change to </w:t>
      </w:r>
      <w:r>
        <w:t>service instance</w:t>
      </w:r>
      <w:r w:rsidR="00BB718E">
        <w:t xml:space="preserve"> counts</w:t>
      </w:r>
      <w:r>
        <w:t>.</w:t>
      </w:r>
      <w:r w:rsidR="00221237">
        <w:t xml:space="preserve"> </w:t>
      </w:r>
      <w:r>
        <w:t xml:space="preserve">This </w:t>
      </w:r>
      <w:r w:rsidR="00BB718E">
        <w:t xml:space="preserve">can be </w:t>
      </w:r>
      <w:r>
        <w:t xml:space="preserve">inefficient as </w:t>
      </w:r>
      <w:r w:rsidR="00BB718E">
        <w:t xml:space="preserve">it </w:t>
      </w:r>
      <w:r w:rsidR="00BB718E" w:rsidRPr="00BB718E">
        <w:rPr>
          <w:i/>
        </w:rPr>
        <w:t>reacts</w:t>
      </w:r>
      <w:r w:rsidR="00BB718E">
        <w:t xml:space="preserve"> to </w:t>
      </w:r>
      <w:r w:rsidR="009F6B8A">
        <w:t xml:space="preserve">the </w:t>
      </w:r>
      <w:r w:rsidRPr="00FB4100">
        <w:t xml:space="preserve">degradation </w:t>
      </w:r>
      <w:r w:rsidR="00BB718E">
        <w:t xml:space="preserve">of </w:t>
      </w:r>
      <w:r w:rsidR="00BB718E" w:rsidRPr="00BB718E">
        <w:rPr>
          <w:i/>
        </w:rPr>
        <w:t>individual</w:t>
      </w:r>
      <w:r w:rsidR="00BB718E">
        <w:t xml:space="preserve"> service</w:t>
      </w:r>
      <w:proofErr w:type="gramStart"/>
      <w:r w:rsidR="00BD695C">
        <w:t xml:space="preserve">. </w:t>
      </w:r>
      <w:proofErr w:type="gramEnd"/>
      <w:r w:rsidR="00BD695C">
        <w:t>Instead</w:t>
      </w:r>
      <w:r w:rsidR="00406ED5">
        <w:t>,</w:t>
      </w:r>
      <w:r w:rsidR="00BD695C">
        <w:t xml:space="preserve"> a holistic flow model could </w:t>
      </w:r>
      <w:r w:rsidR="00BB718E">
        <w:rPr>
          <w:i/>
        </w:rPr>
        <w:t>preemptive</w:t>
      </w:r>
      <w:r w:rsidR="001955BC">
        <w:rPr>
          <w:i/>
        </w:rPr>
        <w:t>ly</w:t>
      </w:r>
      <w:r w:rsidR="00BB718E">
        <w:rPr>
          <w:i/>
        </w:rPr>
        <w:t xml:space="preserve"> </w:t>
      </w:r>
      <w:r w:rsidR="00BB718E" w:rsidRPr="00BB718E">
        <w:t>determine</w:t>
      </w:r>
      <w:r w:rsidR="00BB718E">
        <w:rPr>
          <w:i/>
        </w:rPr>
        <w:t xml:space="preserve"> </w:t>
      </w:r>
      <w:r w:rsidR="00BD695C">
        <w:t xml:space="preserve">the increase in load </w:t>
      </w:r>
      <w:r w:rsidR="00221237">
        <w:t xml:space="preserve">requires </w:t>
      </w:r>
      <w:r w:rsidR="00BD695C" w:rsidRPr="00BB718E">
        <w:rPr>
          <w:i/>
        </w:rPr>
        <w:t>multiple</w:t>
      </w:r>
      <w:r w:rsidR="00BD695C">
        <w:t xml:space="preserve"> services</w:t>
      </w:r>
      <w:r w:rsidR="00BB718E">
        <w:t xml:space="preserve"> needing to </w:t>
      </w:r>
      <w:r w:rsidR="00221237">
        <w:t>scale in unison</w:t>
      </w:r>
      <w:r w:rsidR="00BD695C">
        <w:t>.</w:t>
      </w:r>
      <w:r w:rsidR="00221237">
        <w:t xml:space="preserve"> When services are expanding in </w:t>
      </w:r>
      <w:r w:rsidR="00C6543B">
        <w:t>harmony,</w:t>
      </w:r>
      <w:r w:rsidR="00221237">
        <w:t xml:space="preserve"> there is less risk that the throughput of one system overruns its dependencies</w:t>
      </w:r>
      <w:proofErr w:type="gramStart"/>
      <w:r w:rsidR="00221237">
        <w:t>.</w:t>
      </w:r>
      <w:r w:rsidR="002D2240">
        <w:t xml:space="preserve"> </w:t>
      </w:r>
      <w:proofErr w:type="gramEnd"/>
      <w:r w:rsidR="00BB718E">
        <w:t>A</w:t>
      </w:r>
      <w:r w:rsidR="00BD695C">
        <w:t>ll distributed micro</w:t>
      </w:r>
      <w:r w:rsidR="001955BC">
        <w:t>-</w:t>
      </w:r>
      <w:r w:rsidR="00BD695C">
        <w:t xml:space="preserve">services </w:t>
      </w:r>
      <w:r w:rsidR="00BB718E">
        <w:t xml:space="preserve">rely on </w:t>
      </w:r>
      <w:r w:rsidR="00BD695C">
        <w:t xml:space="preserve">notifications </w:t>
      </w:r>
      <w:r w:rsidR="00BB718E">
        <w:t>to be reliably transmitted between one another</w:t>
      </w:r>
      <w:proofErr w:type="gramStart"/>
      <w:r w:rsidR="00BD695C">
        <w:t xml:space="preserve">. </w:t>
      </w:r>
      <w:proofErr w:type="gramEnd"/>
      <w:r w:rsidR="00BD695C">
        <w:t>For many scenarios</w:t>
      </w:r>
      <w:r w:rsidR="00C376AF">
        <w:t>,</w:t>
      </w:r>
      <w:r w:rsidR="00BD695C">
        <w:t xml:space="preserve"> the cost of </w:t>
      </w:r>
      <w:r w:rsidR="002D2240">
        <w:t>processing</w:t>
      </w:r>
      <w:r w:rsidR="00BD695C">
        <w:t xml:space="preserve"> </w:t>
      </w:r>
      <w:r w:rsidR="002D2240">
        <w:t xml:space="preserve">duplicate </w:t>
      </w:r>
      <w:r w:rsidR="00BD695C">
        <w:t>message</w:t>
      </w:r>
      <w:r w:rsidR="0057643B">
        <w:t>s</w:t>
      </w:r>
      <w:r w:rsidR="00BD695C">
        <w:t xml:space="preserve"> is less than the </w:t>
      </w:r>
      <w:r w:rsidR="002D2240">
        <w:t>price</w:t>
      </w:r>
      <w:r w:rsidR="00BD695C">
        <w:t xml:space="preserve"> of missing the event entirely</w:t>
      </w:r>
      <w:proofErr w:type="gramStart"/>
      <w:r w:rsidR="00BD695C">
        <w:t xml:space="preserve">. </w:t>
      </w:r>
      <w:proofErr w:type="gramEnd"/>
      <w:r w:rsidR="0057643B">
        <w:t>That is not to say that all traffic should be redundantly sent</w:t>
      </w:r>
      <w:proofErr w:type="gramStart"/>
      <w:r w:rsidR="002D2240">
        <w:t xml:space="preserve">. </w:t>
      </w:r>
      <w:proofErr w:type="gramEnd"/>
      <w:r w:rsidR="002D2240">
        <w:t>H</w:t>
      </w:r>
      <w:r w:rsidR="00BD695C">
        <w:t>owever</w:t>
      </w:r>
      <w:r w:rsidR="00C376AF">
        <w:t>,</w:t>
      </w:r>
      <w:r w:rsidR="00BD695C">
        <w:t xml:space="preserve"> there are potentially encoding schemes that allow for the introduction of parity bits </w:t>
      </w:r>
      <w:r w:rsidR="0057643B">
        <w:t xml:space="preserve">and </w:t>
      </w:r>
      <w:r w:rsidR="00BD695C">
        <w:t>auto</w:t>
      </w:r>
      <w:r w:rsidR="00C376AF">
        <w:t>-</w:t>
      </w:r>
      <w:r w:rsidR="00BD695C">
        <w:t>remediation</w:t>
      </w:r>
      <w:proofErr w:type="gramStart"/>
      <w:r w:rsidR="00BD695C">
        <w:t xml:space="preserve">. </w:t>
      </w:r>
      <w:proofErr w:type="gramEnd"/>
      <w:r w:rsidR="0057643B">
        <w:t>These self</w:t>
      </w:r>
      <w:r w:rsidR="00BD695C">
        <w:t xml:space="preserve">-healing solutions </w:t>
      </w:r>
      <w:r w:rsidR="00BD695C">
        <w:lastRenderedPageBreak/>
        <w:t>would increase the fault tolerance of the entire system and provide a more positive user experience to all consumers</w:t>
      </w:r>
      <w:r w:rsidR="0057643B">
        <w:t xml:space="preserve"> of the service</w:t>
      </w:r>
      <w:r w:rsidR="00BD695C">
        <w:t>.</w:t>
      </w:r>
    </w:p>
    <w:p w:rsidR="008F650A" w:rsidRDefault="008F650A" w:rsidP="00B57FA4">
      <w:pPr>
        <w:pStyle w:val="Heading1"/>
      </w:pPr>
      <w:bookmarkStart w:id="10" w:name="_Toc11618135"/>
      <w:r>
        <w:t>Literature Review</w:t>
      </w:r>
      <w:bookmarkEnd w:id="10"/>
    </w:p>
    <w:p w:rsidR="00007A4C" w:rsidRDefault="00007A4C" w:rsidP="00007A4C">
      <w:r>
        <w:tab/>
        <w:t xml:space="preserve">There are four core literature </w:t>
      </w:r>
      <w:r w:rsidR="0057643B">
        <w:t xml:space="preserve">scenarios </w:t>
      </w:r>
      <w:r>
        <w:t xml:space="preserve">that </w:t>
      </w:r>
      <w:r w:rsidR="0057643B">
        <w:t>were</w:t>
      </w:r>
      <w:r>
        <w:t xml:space="preserve"> reviewed (1) cloud migration challenges and strategies; (2)</w:t>
      </w:r>
      <w:r w:rsidR="00EF56A7">
        <w:t xml:space="preserve"> maximum flow and graph analysis; (3); reliable distributed systems; and (4) </w:t>
      </w:r>
      <w:r w:rsidR="00221237">
        <w:t>distributed transactional management.</w:t>
      </w:r>
    </w:p>
    <w:p w:rsidR="00EF56A7" w:rsidRDefault="00EF56A7" w:rsidP="00EF56A7">
      <w:pPr>
        <w:pStyle w:val="Heading2"/>
      </w:pPr>
      <w:bookmarkStart w:id="11" w:name="_Toc11618136"/>
      <w:r>
        <w:t>Cloud Migration Challenges and Strategies</w:t>
      </w:r>
      <w:bookmarkEnd w:id="11"/>
    </w:p>
    <w:p w:rsidR="00EF56A7" w:rsidRDefault="00EF56A7" w:rsidP="00EF56A7">
      <w:r>
        <w:tab/>
        <w:t xml:space="preserve">In </w:t>
      </w:r>
      <w:r w:rsidRPr="00EF56A7">
        <w:rPr>
          <w:i/>
        </w:rPr>
        <w:t>A Review of Cloud Migration Strategies in the Developing Countries</w:t>
      </w:r>
      <w:r w:rsidR="002D2240">
        <w:t>,</w:t>
      </w:r>
      <w:r>
        <w:t xml:space="preserve"> </w:t>
      </w:r>
      <w:proofErr w:type="spellStart"/>
      <w:r>
        <w:t>Ferdiana</w:t>
      </w:r>
      <w:proofErr w:type="spellEnd"/>
      <w:r>
        <w:t xml:space="preserve"> and Putra performed an extensive survey of challenges that face cloud adoption</w:t>
      </w:r>
      <w:proofErr w:type="gramStart"/>
      <w:r>
        <w:t xml:space="preserve">. </w:t>
      </w:r>
      <w:proofErr w:type="gramEnd"/>
      <w:r>
        <w:t xml:space="preserve">The issues facing developing countries can also </w:t>
      </w:r>
      <w:r w:rsidR="0057643B">
        <w:t xml:space="preserve">be </w:t>
      </w:r>
      <w:r>
        <w:t>a proxy for small</w:t>
      </w:r>
      <w:r w:rsidR="005F4143">
        <w:t>er</w:t>
      </w:r>
      <w:r>
        <w:t xml:space="preserve"> enterprise environments (&lt;=1B$). This is due to their limit</w:t>
      </w:r>
      <w:r w:rsidR="0067375C">
        <w:t>ed</w:t>
      </w:r>
      <w:r>
        <w:t xml:space="preserve"> access to funding and resources. Two of the most frequent challenges identified </w:t>
      </w:r>
      <w:r w:rsidR="005F4143">
        <w:t>were</w:t>
      </w:r>
      <w:r w:rsidR="0057643B">
        <w:t xml:space="preserve"> </w:t>
      </w:r>
      <w:r>
        <w:t>(1) data migration issues; and (2) conservative business cultures.</w:t>
      </w:r>
    </w:p>
    <w:p w:rsidR="00EF56A7" w:rsidRDefault="00EF56A7" w:rsidP="00EF56A7">
      <w:r>
        <w:tab/>
        <w:t xml:space="preserve">In </w:t>
      </w:r>
      <w:r>
        <w:rPr>
          <w:i/>
        </w:rPr>
        <w:t>Strategy and procedures for Migration to the Cloud Computing</w:t>
      </w:r>
      <w:r>
        <w:t>; Ahmad, Naveed, and Hoda</w:t>
      </w:r>
      <w:r w:rsidR="00ED2543">
        <w:t xml:space="preserve"> define the six R’s </w:t>
      </w:r>
      <w:r w:rsidR="005F4143">
        <w:t>of</w:t>
      </w:r>
      <w:r w:rsidR="00ED2543">
        <w:t xml:space="preserve"> migration as Re-host, Re-platform, Re-purchase, Re-factor, Retain, and Retire. They continue</w:t>
      </w:r>
      <w:r w:rsidR="005F4143">
        <w:t>d</w:t>
      </w:r>
      <w:r w:rsidR="00ED2543">
        <w:t xml:space="preserve"> with an investigation into the ‘state-of-art’ implementations </w:t>
      </w:r>
      <w:r w:rsidR="005F4143">
        <w:t>for</w:t>
      </w:r>
      <w:r w:rsidR="00ED2543">
        <w:t xml:space="preserve"> these ideas. </w:t>
      </w:r>
      <w:r w:rsidR="0057643B">
        <w:t>The journal</w:t>
      </w:r>
      <w:r w:rsidR="00674EAB">
        <w:t xml:space="preserve"> also define</w:t>
      </w:r>
      <w:r w:rsidR="0057643B">
        <w:t>s</w:t>
      </w:r>
      <w:r w:rsidR="00674EAB">
        <w:t xml:space="preserve"> levels of cloud maturity</w:t>
      </w:r>
      <w:r w:rsidR="002D2240">
        <w:t>,</w:t>
      </w:r>
      <w:r w:rsidR="00674EAB">
        <w:t xml:space="preserve"> </w:t>
      </w:r>
      <w:r w:rsidR="0057643B">
        <w:t xml:space="preserve">which </w:t>
      </w:r>
      <w:r w:rsidR="00674EAB">
        <w:t xml:space="preserve">businesses transcend </w:t>
      </w:r>
      <w:r w:rsidR="0057643B">
        <w:t xml:space="preserve">across </w:t>
      </w:r>
      <w:r w:rsidR="00674EAB">
        <w:t>their journey</w:t>
      </w:r>
      <w:proofErr w:type="gramStart"/>
      <w:r w:rsidR="00674EAB">
        <w:t xml:space="preserve">. </w:t>
      </w:r>
      <w:proofErr w:type="gramEnd"/>
      <w:r w:rsidR="00674EAB">
        <w:t xml:space="preserve">While significant attention is provided to the infrastructure, little </w:t>
      </w:r>
      <w:r w:rsidR="005F4143">
        <w:t xml:space="preserve">was </w:t>
      </w:r>
      <w:r w:rsidR="0057643B">
        <w:t xml:space="preserve">stated around </w:t>
      </w:r>
      <w:r w:rsidR="00877314">
        <w:t>data migration</w:t>
      </w:r>
      <w:r w:rsidR="005F4143">
        <w:t xml:space="preserve"> strategies</w:t>
      </w:r>
      <w:r w:rsidR="00877314">
        <w:t>.</w:t>
      </w:r>
    </w:p>
    <w:p w:rsidR="00533E4E" w:rsidRPr="0057643B" w:rsidRDefault="00877314" w:rsidP="0057643B">
      <w:r>
        <w:tab/>
        <w:t xml:space="preserve">In </w:t>
      </w:r>
      <w:r>
        <w:rPr>
          <w:i/>
        </w:rPr>
        <w:t>Exploring Data Center Migration: A Case Study</w:t>
      </w:r>
      <w:r w:rsidR="002D2240">
        <w:t>,</w:t>
      </w:r>
      <w:r>
        <w:t xml:space="preserve"> </w:t>
      </w:r>
      <w:proofErr w:type="spellStart"/>
      <w:r>
        <w:t>Cefaratti</w:t>
      </w:r>
      <w:proofErr w:type="spellEnd"/>
      <w:r w:rsidR="002D2240">
        <w:t>,</w:t>
      </w:r>
      <w:r>
        <w:t xml:space="preserve"> and Lin provide a postmortem </w:t>
      </w:r>
      <w:r w:rsidR="0057643B">
        <w:t>for</w:t>
      </w:r>
      <w:r>
        <w:t xml:space="preserve"> a successful enterprise migration</w:t>
      </w:r>
      <w:proofErr w:type="gramStart"/>
      <w:r>
        <w:t xml:space="preserve">. </w:t>
      </w:r>
      <w:proofErr w:type="gramEnd"/>
      <w:r>
        <w:t xml:space="preserve">Their use case impacted 80,000 users </w:t>
      </w:r>
      <w:r w:rsidR="00533E4E">
        <w:t xml:space="preserve">as </w:t>
      </w:r>
      <w:r w:rsidR="005F4143">
        <w:t>the</w:t>
      </w:r>
      <w:r w:rsidR="00533E4E">
        <w:t xml:space="preserve"> workload transitioned from a private data center to </w:t>
      </w:r>
      <w:r w:rsidR="0057643B">
        <w:t xml:space="preserve">the </w:t>
      </w:r>
      <w:r w:rsidR="00533E4E">
        <w:t xml:space="preserve">public cloud. Thematically planning and effective communication were provided as primary drivers of success. A strong focus on </w:t>
      </w:r>
      <w:r w:rsidR="00533E4E">
        <w:lastRenderedPageBreak/>
        <w:t xml:space="preserve">infrastructure </w:t>
      </w:r>
      <w:r w:rsidR="005F4143">
        <w:t>was</w:t>
      </w:r>
      <w:r w:rsidR="00533E4E">
        <w:t xml:space="preserve"> also pr</w:t>
      </w:r>
      <w:r w:rsidR="00C6543B">
        <w:t>esent</w:t>
      </w:r>
      <w:r w:rsidR="00533E4E">
        <w:t xml:space="preserve">ed with little </w:t>
      </w:r>
      <w:r w:rsidR="0057643B">
        <w:t>attention</w:t>
      </w:r>
      <w:r w:rsidR="00533E4E">
        <w:t xml:space="preserve"> </w:t>
      </w:r>
      <w:r w:rsidR="0057643B">
        <w:t xml:space="preserve">to </w:t>
      </w:r>
      <w:r w:rsidR="00533E4E">
        <w:t>data migration</w:t>
      </w:r>
      <w:proofErr w:type="gramStart"/>
      <w:r w:rsidR="00533E4E">
        <w:t>.</w:t>
      </w:r>
      <w:r w:rsidR="0057643B">
        <w:t xml:space="preserve"> </w:t>
      </w:r>
      <w:proofErr w:type="gramEnd"/>
      <w:r w:rsidR="0057643B">
        <w:t>It appears they used a relied on a standard ‘lift and shift’ approach</w:t>
      </w:r>
      <w:r w:rsidR="005F4143">
        <w:t xml:space="preserve"> into IaaS</w:t>
      </w:r>
      <w:r w:rsidR="0057643B">
        <w:t xml:space="preserve">. </w:t>
      </w:r>
    </w:p>
    <w:p w:rsidR="00533E4E" w:rsidRDefault="00533E4E" w:rsidP="00533E4E">
      <w:pPr>
        <w:pStyle w:val="Heading2"/>
      </w:pPr>
      <w:bookmarkStart w:id="12" w:name="_Toc11618137"/>
      <w:r>
        <w:t>Maximum Flow and Graph Algorithms</w:t>
      </w:r>
      <w:bookmarkEnd w:id="12"/>
    </w:p>
    <w:p w:rsidR="00533E4E" w:rsidRDefault="00533E4E" w:rsidP="00533E4E">
      <w:r>
        <w:tab/>
        <w:t xml:space="preserve">In </w:t>
      </w:r>
      <w:r w:rsidRPr="00533E4E">
        <w:rPr>
          <w:i/>
        </w:rPr>
        <w:t>Efficient Maximum Flow Algorithms</w:t>
      </w:r>
      <w:r w:rsidR="002D2240">
        <w:t>,</w:t>
      </w:r>
      <w:r>
        <w:t xml:space="preserve"> Goldberg and </w:t>
      </w:r>
      <w:proofErr w:type="spellStart"/>
      <w:r>
        <w:t>Tarjan</w:t>
      </w:r>
      <w:proofErr w:type="spellEnd"/>
      <w:r>
        <w:t xml:space="preserve"> provide a broad overview of scenarios that can be addressed with ‘max flow’</w:t>
      </w:r>
      <w:r w:rsidR="005F4143">
        <w:t xml:space="preserve"> </w:t>
      </w:r>
      <w:r>
        <w:t xml:space="preserve"> algorithms</w:t>
      </w:r>
      <w:proofErr w:type="gramStart"/>
      <w:r>
        <w:t xml:space="preserve">. </w:t>
      </w:r>
      <w:proofErr w:type="gramEnd"/>
      <w:r>
        <w:t xml:space="preserve">They describe optimizations that exist in various concrete examples. Many of these examples resonated with the challenges of </w:t>
      </w:r>
      <w:r w:rsidR="0057643B">
        <w:t xml:space="preserve">the </w:t>
      </w:r>
      <w:r>
        <w:t>data hydration scenarios.</w:t>
      </w:r>
    </w:p>
    <w:p w:rsidR="00533E4E" w:rsidRDefault="00533E4E" w:rsidP="00533E4E">
      <w:r>
        <w:tab/>
        <w:t xml:space="preserve">In </w:t>
      </w:r>
      <w:r>
        <w:rPr>
          <w:i/>
        </w:rPr>
        <w:t>Modeling and Optimizing of Renewable-Energy Sharing</w:t>
      </w:r>
      <w:r w:rsidR="002D2240">
        <w:t>,</w:t>
      </w:r>
      <w:r>
        <w:t xml:space="preserve"> Benda, Chu, Quek, and Buckley describe the challenges of harvesting and distributing power </w:t>
      </w:r>
      <w:r w:rsidR="00CA2D69">
        <w:t>between a mesh of base stations</w:t>
      </w:r>
      <w:proofErr w:type="gramStart"/>
      <w:r w:rsidR="00CA2D69">
        <w:t xml:space="preserve">. </w:t>
      </w:r>
      <w:proofErr w:type="gramEnd"/>
      <w:r w:rsidR="00CA2D69">
        <w:t>Their analysis showed that using a ‘min-cost max-flow’</w:t>
      </w:r>
      <w:r w:rsidR="0057643B">
        <w:t xml:space="preserve"> (MCMF)</w:t>
      </w:r>
      <w:r w:rsidR="00CA2D69">
        <w:t xml:space="preserve"> over ‘max-flow’</w:t>
      </w:r>
      <w:r w:rsidR="0057643B">
        <w:t xml:space="preserve"> (MF) model</w:t>
      </w:r>
      <w:r w:rsidR="00CA2D69">
        <w:t xml:space="preserve"> resulted in a 30% savings</w:t>
      </w:r>
      <w:r w:rsidR="002D0A95">
        <w:t xml:space="preserve"> </w:t>
      </w:r>
      <w:r w:rsidR="005F4143">
        <w:t>with</w:t>
      </w:r>
      <w:r w:rsidR="002D0A95">
        <w:t xml:space="preserve"> equivalent output</w:t>
      </w:r>
      <w:r w:rsidR="00CA2D69">
        <w:t>. The structure</w:t>
      </w:r>
      <w:r w:rsidR="005F4143">
        <w:t xml:space="preserve"> of the problem</w:t>
      </w:r>
      <w:r w:rsidR="00CA2D69">
        <w:t xml:space="preserve"> is </w:t>
      </w:r>
      <w:r w:rsidR="002D0A95">
        <w:t xml:space="preserve">like the </w:t>
      </w:r>
      <w:r w:rsidR="00CA2D69">
        <w:t>hydration</w:t>
      </w:r>
      <w:r w:rsidR="002D0A95">
        <w:t xml:space="preserve"> scenarios, which </w:t>
      </w:r>
      <w:r w:rsidR="00CA2D69">
        <w:t xml:space="preserve">suggests it </w:t>
      </w:r>
      <w:r w:rsidR="002D0A95">
        <w:t>c</w:t>
      </w:r>
      <w:r w:rsidR="00CA2D69">
        <w:t>ould be advantageous</w:t>
      </w:r>
      <w:r w:rsidR="005F4143">
        <w:t xml:space="preserve"> to</w:t>
      </w:r>
      <w:r w:rsidR="00CA2D69">
        <w:t xml:space="preserve"> </w:t>
      </w:r>
      <w:r w:rsidR="002D0A95">
        <w:t xml:space="preserve">use </w:t>
      </w:r>
      <w:r w:rsidR="00CA2D69">
        <w:t xml:space="preserve">a similar </w:t>
      </w:r>
      <w:r w:rsidR="005F4143">
        <w:t>solution</w:t>
      </w:r>
      <w:r w:rsidR="00CA2D69">
        <w:t>.</w:t>
      </w:r>
    </w:p>
    <w:p w:rsidR="00823D4F" w:rsidRDefault="00CA2D69" w:rsidP="00533E4E">
      <w:r>
        <w:tab/>
        <w:t xml:space="preserve">In </w:t>
      </w:r>
      <w:r>
        <w:rPr>
          <w:i/>
        </w:rPr>
        <w:t>A Study on Rapid Incremental Max Flow in Dynamic Networks</w:t>
      </w:r>
      <w:r w:rsidR="002D2240">
        <w:t>,</w:t>
      </w:r>
      <w:r>
        <w:t xml:space="preserve"> Wang and Ling provide algorithms on top of classical ‘max-flow’</w:t>
      </w:r>
      <w:r w:rsidR="00823D4F">
        <w:t xml:space="preserve"> (MF),</w:t>
      </w:r>
      <w:r>
        <w:t xml:space="preserve"> which </w:t>
      </w:r>
      <w:r w:rsidR="00823D4F">
        <w:t xml:space="preserve">efficiently </w:t>
      </w:r>
      <w:r w:rsidR="00286C10">
        <w:t xml:space="preserve">accepts partial </w:t>
      </w:r>
      <w:r w:rsidR="00823D4F">
        <w:t>update</w:t>
      </w:r>
      <w:r w:rsidR="00286C10">
        <w:t>s</w:t>
      </w:r>
      <w:r w:rsidR="00823D4F">
        <w:t xml:space="preserve"> across </w:t>
      </w:r>
      <w:r w:rsidR="00286C10">
        <w:t xml:space="preserve">the </w:t>
      </w:r>
      <w:r>
        <w:t>dynamic network</w:t>
      </w:r>
      <w:proofErr w:type="gramStart"/>
      <w:r>
        <w:t xml:space="preserve">. </w:t>
      </w:r>
      <w:proofErr w:type="gramEnd"/>
      <w:r w:rsidR="00823D4F">
        <w:t xml:space="preserve">If the MF can be cheaply recalculated, then it allows for </w:t>
      </w:r>
      <w:r>
        <w:t>auto scale</w:t>
      </w:r>
      <w:r w:rsidR="00823D4F">
        <w:t>rs</w:t>
      </w:r>
      <w:r>
        <w:t xml:space="preserve"> </w:t>
      </w:r>
      <w:r w:rsidR="00AB3E7C">
        <w:t xml:space="preserve">to </w:t>
      </w:r>
      <w:r w:rsidR="00823D4F">
        <w:t>be more responsive.</w:t>
      </w:r>
    </w:p>
    <w:p w:rsidR="001C266F" w:rsidRDefault="001C266F" w:rsidP="001C266F">
      <w:pPr>
        <w:pStyle w:val="Heading2"/>
      </w:pPr>
      <w:bookmarkStart w:id="13" w:name="_Toc11618138"/>
      <w:r>
        <w:t>Reliability Patterns</w:t>
      </w:r>
      <w:bookmarkEnd w:id="13"/>
    </w:p>
    <w:p w:rsidR="00533E4E" w:rsidRDefault="001C266F" w:rsidP="00721456">
      <w:r>
        <w:tab/>
        <w:t xml:space="preserve">In </w:t>
      </w:r>
      <w:r>
        <w:rPr>
          <w:i/>
        </w:rPr>
        <w:t>Reliability of Multicast under Random Linear Network Coding</w:t>
      </w:r>
      <w:r w:rsidR="002D2240">
        <w:t>,</w:t>
      </w:r>
      <w:r>
        <w:t xml:space="preserve"> </w:t>
      </w:r>
      <w:proofErr w:type="spellStart"/>
      <w:r>
        <w:t>Tsimbalo</w:t>
      </w:r>
      <w:proofErr w:type="spellEnd"/>
      <w:r>
        <w:t xml:space="preserve">, </w:t>
      </w:r>
      <w:proofErr w:type="spellStart"/>
      <w:r>
        <w:t>Tassi</w:t>
      </w:r>
      <w:proofErr w:type="spellEnd"/>
      <w:r>
        <w:t>, and Piechocki describe the challenges encountered with transmitting television signal</w:t>
      </w:r>
      <w:r w:rsidR="0067375C">
        <w:t>s</w:t>
      </w:r>
      <w:proofErr w:type="gramStart"/>
      <w:r>
        <w:t xml:space="preserve">. </w:t>
      </w:r>
      <w:proofErr w:type="gramEnd"/>
      <w:r>
        <w:t xml:space="preserve">They provide an enhancement </w:t>
      </w:r>
      <w:r w:rsidR="00823D4F">
        <w:t>over t</w:t>
      </w:r>
      <w:r>
        <w:t xml:space="preserve">raditional </w:t>
      </w:r>
      <w:r w:rsidR="00823D4F">
        <w:t>A</w:t>
      </w:r>
      <w:r>
        <w:t xml:space="preserve">pplication </w:t>
      </w:r>
      <w:r w:rsidR="00823D4F">
        <w:t>L</w:t>
      </w:r>
      <w:r>
        <w:t xml:space="preserve">evel </w:t>
      </w:r>
      <w:r w:rsidR="00823D4F">
        <w:t>C</w:t>
      </w:r>
      <w:r>
        <w:t>orrect</w:t>
      </w:r>
      <w:r w:rsidR="00721456">
        <w:t xml:space="preserve">ion (AL-FEC), </w:t>
      </w:r>
      <w:r w:rsidR="00823D4F">
        <w:t xml:space="preserve">through </w:t>
      </w:r>
      <w:r w:rsidR="00721456">
        <w:t xml:space="preserve">a notion of parity encoding. Consider </w:t>
      </w:r>
      <w:r w:rsidR="00823D4F">
        <w:t>the</w:t>
      </w:r>
      <w:r w:rsidR="00721456">
        <w:t xml:space="preserve"> scenario where a sender has access to 3 channels and needs to post </w:t>
      </w:r>
      <w:r w:rsidR="00721456">
        <w:lastRenderedPageBreak/>
        <w:t xml:space="preserve">messages A and B. If they send one message per channel encoded as (A), (A+B), (B); then </w:t>
      </w:r>
      <w:r w:rsidR="00823D4F">
        <w:t>a</w:t>
      </w:r>
      <w:r w:rsidR="00721456">
        <w:t xml:space="preserve"> consumer </w:t>
      </w:r>
      <w:r w:rsidR="00823D4F">
        <w:t xml:space="preserve">subscribed to all three channels could </w:t>
      </w:r>
      <w:r w:rsidR="00721456">
        <w:t>miss 1/3</w:t>
      </w:r>
      <w:r w:rsidR="00721456" w:rsidRPr="00721456">
        <w:rPr>
          <w:vertAlign w:val="superscript"/>
        </w:rPr>
        <w:t>rd</w:t>
      </w:r>
      <w:r w:rsidR="00721456">
        <w:t xml:space="preserve"> of the messages without data loss.</w:t>
      </w:r>
    </w:p>
    <w:p w:rsidR="00721456" w:rsidRDefault="00721456" w:rsidP="00721456">
      <w:r>
        <w:tab/>
        <w:t xml:space="preserve">In </w:t>
      </w:r>
      <w:r>
        <w:rPr>
          <w:i/>
        </w:rPr>
        <w:t xml:space="preserve">Reliability and Availability Issues </w:t>
      </w:r>
      <w:r w:rsidR="00DF7EB9">
        <w:rPr>
          <w:i/>
        </w:rPr>
        <w:t>i</w:t>
      </w:r>
      <w:r>
        <w:rPr>
          <w:i/>
        </w:rPr>
        <w:t>n Distributed Component Object Model</w:t>
      </w:r>
      <w:r>
        <w:t xml:space="preserve">; Wang, Damani, and Lee </w:t>
      </w:r>
      <w:r w:rsidR="003F1965">
        <w:t xml:space="preserve">propose a </w:t>
      </w:r>
      <w:r w:rsidR="00DF7EB9">
        <w:t xml:space="preserve">collection of aspects that can be injected into existing </w:t>
      </w:r>
      <w:r w:rsidR="00643EDC">
        <w:t>D</w:t>
      </w:r>
      <w:r w:rsidR="00DF7EB9">
        <w:t>COM serv</w:t>
      </w:r>
      <w:r w:rsidR="00643EDC">
        <w:t>ices</w:t>
      </w:r>
      <w:r w:rsidR="00DF7EB9">
        <w:t>. Th</w:t>
      </w:r>
      <w:r w:rsidR="00643EDC">
        <w:t xml:space="preserve">is adds </w:t>
      </w:r>
      <w:r w:rsidR="00DF7EB9">
        <w:t xml:space="preserve">capabilities </w:t>
      </w:r>
      <w:r w:rsidR="00643EDC">
        <w:t xml:space="preserve">such as </w:t>
      </w:r>
      <w:r w:rsidR="00DF7EB9">
        <w:t>automated state checkpointing</w:t>
      </w:r>
      <w:r w:rsidR="00643EDC">
        <w:t>,</w:t>
      </w:r>
      <w:r w:rsidR="00DF7EB9">
        <w:t xml:space="preserve"> which </w:t>
      </w:r>
      <w:r w:rsidR="00F05FA1">
        <w:t>enables</w:t>
      </w:r>
      <w:r w:rsidR="00DF7EB9">
        <w:t xml:space="preserve"> </w:t>
      </w:r>
      <w:r w:rsidR="00643EDC">
        <w:t xml:space="preserve">stateful </w:t>
      </w:r>
      <w:r w:rsidR="00DF7EB9">
        <w:t>object</w:t>
      </w:r>
      <w:r w:rsidR="00643EDC">
        <w:t>s</w:t>
      </w:r>
      <w:r w:rsidR="00DF7EB9">
        <w:t xml:space="preserve"> to periodically die without impacting the </w:t>
      </w:r>
      <w:r w:rsidR="00643EDC">
        <w:t xml:space="preserve">broader </w:t>
      </w:r>
      <w:r w:rsidR="00DF7EB9">
        <w:t>system. This idea aligns with the objective of the system to self-heal.</w:t>
      </w:r>
    </w:p>
    <w:p w:rsidR="00DF7EB9" w:rsidRDefault="00DF7EB9" w:rsidP="00721456">
      <w:r>
        <w:tab/>
        <w:t xml:space="preserve">In </w:t>
      </w:r>
      <w:r>
        <w:rPr>
          <w:i/>
        </w:rPr>
        <w:t>Scalable Eventually Consistent Counters Over Unreliable Networks</w:t>
      </w:r>
      <w:r w:rsidR="002D2240">
        <w:t>,</w:t>
      </w:r>
      <w:r>
        <w:t xml:space="preserve"> </w:t>
      </w:r>
      <w:proofErr w:type="spellStart"/>
      <w:r>
        <w:t>Almedia</w:t>
      </w:r>
      <w:proofErr w:type="spellEnd"/>
      <w:r>
        <w:t xml:space="preserve"> and </w:t>
      </w:r>
      <w:proofErr w:type="spellStart"/>
      <w:r>
        <w:t>Baquero</w:t>
      </w:r>
      <w:proofErr w:type="spellEnd"/>
      <w:r>
        <w:t xml:space="preserve"> propose a scheme for incrementing a distributed counter such that no numbers are skipped or repeated twice</w:t>
      </w:r>
      <w:proofErr w:type="gramStart"/>
      <w:r>
        <w:t xml:space="preserve">. </w:t>
      </w:r>
      <w:proofErr w:type="gramEnd"/>
      <w:r>
        <w:t xml:space="preserve">This is accomplished through Conflict-free Replicated Data Types (CRDT) </w:t>
      </w:r>
      <w:r w:rsidR="00F05FA1">
        <w:t>and</w:t>
      </w:r>
      <w:r>
        <w:t xml:space="preserve"> can be expanded to any scenario that needs assurances all elements in a set are processed exactly once. </w:t>
      </w:r>
      <w:r w:rsidR="00643EDC">
        <w:t xml:space="preserve">The capability could be leveraged by a </w:t>
      </w:r>
      <w:r w:rsidR="00B40C61">
        <w:t xml:space="preserve">Distributed Transaction Manager (DTM) to be </w:t>
      </w:r>
      <w:r w:rsidR="002D2240">
        <w:t>guaranteed</w:t>
      </w:r>
      <w:r w:rsidR="00B40C61">
        <w:t xml:space="preserve"> a transaction </w:t>
      </w:r>
      <w:r w:rsidR="00E2078B">
        <w:t>has not already been</w:t>
      </w:r>
      <w:r w:rsidR="00B40C61">
        <w:t xml:space="preserve"> compensat</w:t>
      </w:r>
      <w:r w:rsidR="00E2078B">
        <w:t>ed</w:t>
      </w:r>
      <w:r w:rsidR="00B40C61">
        <w:t>.</w:t>
      </w:r>
    </w:p>
    <w:p w:rsidR="00986E8C" w:rsidRDefault="00986E8C" w:rsidP="00721456">
      <w:r>
        <w:tab/>
        <w:t xml:space="preserve">In </w:t>
      </w:r>
      <w:r>
        <w:rPr>
          <w:i/>
        </w:rPr>
        <w:t>A Comprehensive Survey on Distributed Transactions</w:t>
      </w:r>
      <w:r w:rsidR="002D2240">
        <w:t>,</w:t>
      </w:r>
      <w:r>
        <w:t xml:space="preserve"> Bharati and Attar performed an extensive review of methods </w:t>
      </w:r>
      <w:r w:rsidR="00B40C61">
        <w:t xml:space="preserve">available </w:t>
      </w:r>
      <w:r>
        <w:t xml:space="preserve">for ensuring consistency across a </w:t>
      </w:r>
      <w:r w:rsidR="00B40C61">
        <w:t xml:space="preserve">replicated </w:t>
      </w:r>
      <w:r>
        <w:t>record</w:t>
      </w:r>
      <w:r w:rsidR="00774759">
        <w:t>-</w:t>
      </w:r>
      <w:r>
        <w:t>set</w:t>
      </w:r>
      <w:proofErr w:type="gramStart"/>
      <w:r>
        <w:t xml:space="preserve">. </w:t>
      </w:r>
      <w:proofErr w:type="gramEnd"/>
      <w:r w:rsidR="00B40C61">
        <w:t>Their survey</w:t>
      </w:r>
      <w:r>
        <w:t xml:space="preserve"> include</w:t>
      </w:r>
      <w:r w:rsidR="00B40C61">
        <w:t>s</w:t>
      </w:r>
      <w:r>
        <w:t xml:space="preserve"> techniques for heterogen</w:t>
      </w:r>
      <w:r w:rsidR="00774759">
        <w:t>e</w:t>
      </w:r>
      <w:r>
        <w:t>ous data store</w:t>
      </w:r>
      <w:r w:rsidR="00B40C61">
        <w:t>s</w:t>
      </w:r>
      <w:r w:rsidR="002D2240">
        <w:t>,</w:t>
      </w:r>
      <w:r w:rsidR="00B40C61">
        <w:t xml:space="preserve"> which is directly applicable to the data ingestion and self-healing scenarios</w:t>
      </w:r>
      <w:r>
        <w:t>.</w:t>
      </w:r>
    </w:p>
    <w:p w:rsidR="00986E8C" w:rsidRDefault="00221237" w:rsidP="00986E8C">
      <w:pPr>
        <w:pStyle w:val="Heading2"/>
      </w:pPr>
      <w:bookmarkStart w:id="14" w:name="_Toc11618139"/>
      <w:r>
        <w:t>Distributed Transactional Management</w:t>
      </w:r>
      <w:bookmarkEnd w:id="14"/>
    </w:p>
    <w:p w:rsidR="00986E8C" w:rsidRDefault="00986E8C" w:rsidP="00986E8C">
      <w:r>
        <w:tab/>
        <w:t xml:space="preserve">In </w:t>
      </w:r>
      <w:r>
        <w:rPr>
          <w:i/>
        </w:rPr>
        <w:t>SagaMAS: a framework for distributed transactions in microservice architecture</w:t>
      </w:r>
      <w:r>
        <w:t>; Limon et</w:t>
      </w:r>
      <w:r w:rsidR="002D2240">
        <w:t xml:space="preserve"> al.</w:t>
      </w:r>
      <w:r>
        <w:t xml:space="preserve"> combine the ideas of the Saga Pattern with Multi</w:t>
      </w:r>
      <w:r w:rsidR="00B40C61">
        <w:t>-A</w:t>
      </w:r>
      <w:r>
        <w:t>gent Systems</w:t>
      </w:r>
      <w:proofErr w:type="gramStart"/>
      <w:r>
        <w:t xml:space="preserve">. </w:t>
      </w:r>
      <w:proofErr w:type="gramEnd"/>
      <w:r>
        <w:t xml:space="preserve">A Saga is defined as a sequence of local </w:t>
      </w:r>
      <w:r w:rsidR="002D2240">
        <w:t>opera</w:t>
      </w:r>
      <w:r>
        <w:t xml:space="preserve">tions </w:t>
      </w:r>
      <w:r w:rsidR="00774759">
        <w:t>that</w:t>
      </w:r>
      <w:r>
        <w:t xml:space="preserve"> become eventually consistent</w:t>
      </w:r>
      <w:proofErr w:type="gramStart"/>
      <w:r>
        <w:t xml:space="preserve">. </w:t>
      </w:r>
      <w:proofErr w:type="gramEnd"/>
      <w:r>
        <w:t>This occurs through either an orchestrator (</w:t>
      </w:r>
      <w:r w:rsidR="00D27BBE">
        <w:t>e.g.</w:t>
      </w:r>
      <w:r>
        <w:t xml:space="preserve"> central service) or choreographer (e</w:t>
      </w:r>
      <w:r w:rsidR="00D27BBE">
        <w:t>.</w:t>
      </w:r>
      <w:r>
        <w:t xml:space="preserve">g. log monitor). </w:t>
      </w:r>
      <w:r w:rsidR="00B40C61">
        <w:t>Saga MAS</w:t>
      </w:r>
      <w:r>
        <w:t xml:space="preserve"> construct</w:t>
      </w:r>
      <w:r w:rsidR="00774759">
        <w:t>s</w:t>
      </w:r>
      <w:r>
        <w:t xml:space="preserve"> a </w:t>
      </w:r>
      <w:r>
        <w:lastRenderedPageBreak/>
        <w:t xml:space="preserve">tree structure with each node </w:t>
      </w:r>
      <w:r w:rsidR="00B40C61">
        <w:t>containing</w:t>
      </w:r>
      <w:r>
        <w:t xml:space="preserve"> the tuple (id, name, data, action name, compensation action). </w:t>
      </w:r>
      <w:r w:rsidR="00877AD9">
        <w:t xml:space="preserve">The tree is continuously pruned by </w:t>
      </w:r>
      <w:r w:rsidR="00B40C61">
        <w:t xml:space="preserve">invoking </w:t>
      </w:r>
      <w:r w:rsidR="003C1964">
        <w:t xml:space="preserve">either </w:t>
      </w:r>
      <w:r w:rsidR="00B40C61">
        <w:t xml:space="preserve">action </w:t>
      </w:r>
      <w:r w:rsidR="003C1964">
        <w:t xml:space="preserve">on </w:t>
      </w:r>
      <w:r w:rsidR="00B40C61">
        <w:t xml:space="preserve">a leaf </w:t>
      </w:r>
      <w:r w:rsidR="003C1964">
        <w:t xml:space="preserve">node </w:t>
      </w:r>
      <w:r w:rsidR="00B40C61">
        <w:t>until the operation is successful.</w:t>
      </w:r>
    </w:p>
    <w:p w:rsidR="00877AD9" w:rsidRPr="00877AD9" w:rsidRDefault="00877AD9" w:rsidP="00986E8C">
      <w:r>
        <w:tab/>
        <w:t xml:space="preserve">In </w:t>
      </w:r>
      <w:r>
        <w:rPr>
          <w:i/>
        </w:rPr>
        <w:t>the Prometheus Methodology</w:t>
      </w:r>
      <w:r w:rsidR="002D2240">
        <w:t>,</w:t>
      </w:r>
      <w:r>
        <w:t xml:space="preserve"> </w:t>
      </w:r>
      <w:proofErr w:type="spellStart"/>
      <w:r>
        <w:t>Winikoff</w:t>
      </w:r>
      <w:proofErr w:type="spellEnd"/>
      <w:r>
        <w:t xml:space="preserve"> and Padgham provide design requirements for</w:t>
      </w:r>
      <w:r w:rsidR="00B40C61">
        <w:t xml:space="preserve"> the co-existence of</w:t>
      </w:r>
      <w:r>
        <w:t xml:space="preserve"> </w:t>
      </w:r>
      <w:r w:rsidR="000B7700">
        <w:t xml:space="preserve">the </w:t>
      </w:r>
      <w:r>
        <w:t>multi-agent system</w:t>
      </w:r>
      <w:proofErr w:type="gramStart"/>
      <w:r>
        <w:t xml:space="preserve">. </w:t>
      </w:r>
      <w:proofErr w:type="gramEnd"/>
      <w:r>
        <w:t xml:space="preserve">The lectures suggest </w:t>
      </w:r>
      <w:r w:rsidR="00B40C61">
        <w:t xml:space="preserve">best results are achieved by (1) </w:t>
      </w:r>
      <w:r>
        <w:t xml:space="preserve">building the system in terms of goals and </w:t>
      </w:r>
      <w:r w:rsidR="00B40C61">
        <w:t xml:space="preserve">(2) </w:t>
      </w:r>
      <w:r>
        <w:t>aligning the agent</w:t>
      </w:r>
      <w:r w:rsidR="00B40C61">
        <w:t>’</w:t>
      </w:r>
      <w:r>
        <w:t xml:space="preserve">s </w:t>
      </w:r>
      <w:r w:rsidR="00B40C61">
        <w:t xml:space="preserve">functionality with </w:t>
      </w:r>
      <w:r>
        <w:t xml:space="preserve">the </w:t>
      </w:r>
      <w:r w:rsidR="002D2240">
        <w:t>objective</w:t>
      </w:r>
      <w:r>
        <w:t>s</w:t>
      </w:r>
      <w:proofErr w:type="gramStart"/>
      <w:r>
        <w:t xml:space="preserve">. </w:t>
      </w:r>
      <w:proofErr w:type="gramEnd"/>
      <w:r>
        <w:t xml:space="preserve">This is the approach that </w:t>
      </w:r>
      <w:r>
        <w:rPr>
          <w:i/>
        </w:rPr>
        <w:t>SagaMAS</w:t>
      </w:r>
      <w:r>
        <w:t xml:space="preserve"> </w:t>
      </w:r>
      <w:r w:rsidR="00B40C61">
        <w:t>referenced extensively and proposed in their work</w:t>
      </w:r>
      <w:r>
        <w:t xml:space="preserve">. </w:t>
      </w:r>
    </w:p>
    <w:p w:rsidR="00064202" w:rsidRDefault="00064202" w:rsidP="00007A4C">
      <w:pPr>
        <w:pStyle w:val="Heading1"/>
      </w:pPr>
      <w:bookmarkStart w:id="15" w:name="_Toc11618140"/>
      <w:r>
        <w:t>Approach</w:t>
      </w:r>
      <w:bookmarkEnd w:id="15"/>
    </w:p>
    <w:p w:rsidR="00537638" w:rsidRDefault="00537638" w:rsidP="00537638">
      <w:pPr>
        <w:pStyle w:val="Heading2"/>
      </w:pPr>
      <w:bookmarkStart w:id="16" w:name="_Toc11618141"/>
      <w:r>
        <w:t>Summary of Approach</w:t>
      </w:r>
      <w:bookmarkEnd w:id="16"/>
    </w:p>
    <w:p w:rsidR="003C1964" w:rsidRPr="00536993" w:rsidRDefault="00BE7180" w:rsidP="00536993">
      <w:r>
        <w:tab/>
        <w:t xml:space="preserve">Based on the </w:t>
      </w:r>
      <w:r w:rsidR="00684232">
        <w:t>guidance of the literature review</w:t>
      </w:r>
      <w:r w:rsidR="002D2240">
        <w:t>,</w:t>
      </w:r>
      <w:r w:rsidR="00684232">
        <w:t xml:space="preserve"> there are two systems </w:t>
      </w:r>
      <w:r w:rsidR="002741BE">
        <w:t>that</w:t>
      </w:r>
      <w:r w:rsidR="00684232">
        <w:t xml:space="preserve"> need to co-exist</w:t>
      </w:r>
      <w:proofErr w:type="gramStart"/>
      <w:r w:rsidR="00684232">
        <w:t xml:space="preserve">. </w:t>
      </w:r>
      <w:proofErr w:type="gramEnd"/>
      <w:r w:rsidR="00684232">
        <w:t>The first is an auto</w:t>
      </w:r>
      <w:r w:rsidR="002741BE">
        <w:t>-</w:t>
      </w:r>
      <w:r w:rsidR="00684232">
        <w:t xml:space="preserve">scaling solution </w:t>
      </w:r>
      <w:r w:rsidR="002741BE">
        <w:t>that</w:t>
      </w:r>
      <w:r w:rsidR="00684232">
        <w:t xml:space="preserve"> uses a</w:t>
      </w:r>
      <w:r w:rsidR="002D2240">
        <w:t>n</w:t>
      </w:r>
      <w:r w:rsidR="00684232">
        <w:t xml:space="preserve"> </w:t>
      </w:r>
      <w:r w:rsidR="00396571">
        <w:t xml:space="preserve">MCMF </w:t>
      </w:r>
      <w:r w:rsidR="00684232">
        <w:t>model to ensure that the resources are efficiently sized based on a collection of dimensions</w:t>
      </w:r>
      <w:proofErr w:type="gramStart"/>
      <w:r w:rsidR="00684232">
        <w:t xml:space="preserve">. </w:t>
      </w:r>
      <w:proofErr w:type="gramEnd"/>
      <w:r w:rsidR="00684232">
        <w:t xml:space="preserve">The second </w:t>
      </w:r>
      <w:r w:rsidR="002741BE">
        <w:t xml:space="preserve">needs the </w:t>
      </w:r>
      <w:r w:rsidR="00684232">
        <w:t xml:space="preserve">ability to detect hydration failures and apply </w:t>
      </w:r>
      <w:r w:rsidR="002D2240">
        <w:t>to compensate</w:t>
      </w:r>
      <w:r w:rsidR="002741BE">
        <w:t xml:space="preserve"> actions</w:t>
      </w:r>
      <w:r w:rsidR="00684232">
        <w:t xml:space="preserve"> as a mechanism for self-healing</w:t>
      </w:r>
      <w:proofErr w:type="gramStart"/>
      <w:r w:rsidR="00684232">
        <w:t>.</w:t>
      </w:r>
      <w:r w:rsidR="00E571C4">
        <w:t xml:space="preserve"> </w:t>
      </w:r>
      <w:proofErr w:type="gramEnd"/>
      <w:r w:rsidR="00684232">
        <w:t xml:space="preserve">If the system can dynamically scale based on </w:t>
      </w:r>
      <w:r w:rsidR="00056A28">
        <w:t xml:space="preserve">a </w:t>
      </w:r>
      <w:r w:rsidR="00684232">
        <w:t xml:space="preserve">set of metrics, then it </w:t>
      </w:r>
      <w:r w:rsidR="003C1964">
        <w:t>w</w:t>
      </w:r>
      <w:r w:rsidR="00684232">
        <w:t>ould process the records in the most resource</w:t>
      </w:r>
      <w:r w:rsidR="002D2240">
        <w:t>-</w:t>
      </w:r>
      <w:r w:rsidR="00684232">
        <w:t>efficient manner</w:t>
      </w:r>
      <w:proofErr w:type="gramStart"/>
      <w:r w:rsidR="00684232">
        <w:t xml:space="preserve">. </w:t>
      </w:r>
      <w:proofErr w:type="gramEnd"/>
      <w:r w:rsidR="00684232">
        <w:t>From the model</w:t>
      </w:r>
      <w:r w:rsidR="00056A28">
        <w:t>,</w:t>
      </w:r>
      <w:r w:rsidR="00684232">
        <w:t xml:space="preserve"> it </w:t>
      </w:r>
      <w:r w:rsidR="00396571">
        <w:t>sh</w:t>
      </w:r>
      <w:r w:rsidR="00684232">
        <w:t>ould also be possible to identify bottlenecks in the distributed call graph</w:t>
      </w:r>
      <w:r w:rsidR="00396571">
        <w:t xml:space="preserve"> of </w:t>
      </w:r>
      <w:r w:rsidR="00684232">
        <w:t>micro</w:t>
      </w:r>
      <w:r w:rsidR="00056A28">
        <w:t>-</w:t>
      </w:r>
      <w:r w:rsidR="00684232">
        <w:t>services. This can lead to prioritized improvements that provide the maximum return on investment. Even with a</w:t>
      </w:r>
      <w:r w:rsidR="00C6543B">
        <w:t>n entire</w:t>
      </w:r>
      <w:r w:rsidR="00684232">
        <w:t>ly error</w:t>
      </w:r>
      <w:r w:rsidR="00056A28">
        <w:t>-</w:t>
      </w:r>
      <w:r w:rsidR="00684232">
        <w:t>free system</w:t>
      </w:r>
      <w:r w:rsidR="00063BF9">
        <w:t>,</w:t>
      </w:r>
      <w:r w:rsidR="00684232">
        <w:t xml:space="preserve"> there will still be failures </w:t>
      </w:r>
      <w:r w:rsidR="00063BF9">
        <w:t>that</w:t>
      </w:r>
      <w:r w:rsidR="00684232">
        <w:t xml:space="preserve"> the </w:t>
      </w:r>
      <w:r w:rsidR="00C6543B">
        <w:t>application</w:t>
      </w:r>
      <w:r w:rsidR="00684232">
        <w:t xml:space="preserve"> must be able to correct without manual intervention.</w:t>
      </w:r>
    </w:p>
    <w:p w:rsidR="00EC2112" w:rsidRDefault="00EC2112" w:rsidP="00EC2112">
      <w:pPr>
        <w:pStyle w:val="Heading2"/>
      </w:pPr>
      <w:bookmarkStart w:id="17" w:name="_Toc11618142"/>
      <w:r>
        <w:t>Max Flow Model</w:t>
      </w:r>
      <w:bookmarkEnd w:id="17"/>
    </w:p>
    <w:p w:rsidR="00C21C6C" w:rsidRDefault="00C21C6C" w:rsidP="00D36A28">
      <w:r>
        <w:tab/>
        <w:t>The first objective is to build a model that encompasses the required information to determine the MCMF flow. Using a</w:t>
      </w:r>
      <w:r w:rsidR="00E571C4">
        <w:t>n</w:t>
      </w:r>
      <w:r>
        <w:t xml:space="preserve"> MCMF function instead of MF has the potential to provide </w:t>
      </w:r>
      <w:r>
        <w:lastRenderedPageBreak/>
        <w:t>a more efficient solution</w:t>
      </w:r>
      <w:sdt>
        <w:sdtPr>
          <w:id w:val="1014270145"/>
          <w:citation/>
        </w:sdtPr>
        <w:sdtEndPr/>
        <w:sdtContent>
          <w:r>
            <w:fldChar w:fldCharType="begin"/>
          </w:r>
          <w:r>
            <w:instrText xml:space="preserve"> CITATION Ben18 \l 1033 </w:instrText>
          </w:r>
          <w:r>
            <w:fldChar w:fldCharType="separate"/>
          </w:r>
          <w:r w:rsidR="0086003E">
            <w:rPr>
              <w:noProof/>
            </w:rPr>
            <w:t xml:space="preserve"> (Benda, Chu, Sun, Quek, &amp; Buckley, 2018)</w:t>
          </w:r>
          <w:r>
            <w:fldChar w:fldCharType="end"/>
          </w:r>
        </w:sdtContent>
      </w:sdt>
      <w:proofErr w:type="gramStart"/>
      <w:r>
        <w:t xml:space="preserve">. </w:t>
      </w:r>
      <w:proofErr w:type="gramEnd"/>
      <w:r>
        <w:t xml:space="preserve">The optimization target would be increasing the number of records per second through the entire system. There are several potential system aspects to minimize such as (1) total </w:t>
      </w:r>
      <w:r w:rsidR="003C1964">
        <w:t xml:space="preserve">billable </w:t>
      </w:r>
      <w:r>
        <w:t xml:space="preserve">cost; (2) total </w:t>
      </w:r>
      <w:r w:rsidR="003C1964">
        <w:t>faults</w:t>
      </w:r>
      <w:r>
        <w:t>; or (3) a domain</w:t>
      </w:r>
      <w:r w:rsidR="00415050">
        <w:t>-</w:t>
      </w:r>
      <w:r>
        <w:t>specific metric</w:t>
      </w:r>
      <w:proofErr w:type="gramStart"/>
      <w:r>
        <w:t>.</w:t>
      </w:r>
      <w:r w:rsidR="00E571C4">
        <w:t xml:space="preserve"> </w:t>
      </w:r>
      <w:proofErr w:type="gramEnd"/>
      <w:r w:rsidR="00484D57">
        <w:t xml:space="preserve">After </w:t>
      </w:r>
      <w:r>
        <w:t>the model can reliably tell the desired state of the system, it needs to compare against the actual state</w:t>
      </w:r>
      <w:proofErr w:type="gramStart"/>
      <w:r>
        <w:t xml:space="preserve">. </w:t>
      </w:r>
      <w:proofErr w:type="gramEnd"/>
      <w:r>
        <w:t>If the deviation exceeds a threshold</w:t>
      </w:r>
      <w:r w:rsidR="002D2240">
        <w:t>,</w:t>
      </w:r>
      <w:r>
        <w:t xml:space="preserve"> then the system needs to compensate through initiating auto</w:t>
      </w:r>
      <w:r w:rsidR="002D2240">
        <w:t>-</w:t>
      </w:r>
      <w:r>
        <w:t>scale requests</w:t>
      </w:r>
      <w:proofErr w:type="gramStart"/>
      <w:r>
        <w:t xml:space="preserve">. </w:t>
      </w:r>
      <w:proofErr w:type="gramEnd"/>
      <w:r>
        <w:t>As the scale requests are invoked callbacks can notify the model of incremental changes without recomputing the entire graph</w:t>
      </w:r>
      <w:sdt>
        <w:sdtPr>
          <w:id w:val="-1003973585"/>
          <w:citation/>
        </w:sdtPr>
        <w:sdtEndPr/>
        <w:sdtContent>
          <w:r>
            <w:fldChar w:fldCharType="begin"/>
          </w:r>
          <w:r>
            <w:instrText xml:space="preserve">CITATION Wan18 \l 1033 </w:instrText>
          </w:r>
          <w:r>
            <w:fldChar w:fldCharType="separate"/>
          </w:r>
          <w:r w:rsidR="0086003E">
            <w:rPr>
              <w:noProof/>
            </w:rPr>
            <w:t xml:space="preserve"> (Wang, Y; Ling, J, 2018)</w:t>
          </w:r>
          <w:r>
            <w:fldChar w:fldCharType="end"/>
          </w:r>
        </w:sdtContent>
      </w:sdt>
      <w:r>
        <w:t>.</w:t>
      </w:r>
      <w:r w:rsidR="00484D57">
        <w:t xml:space="preserve"> </w:t>
      </w:r>
      <w:r>
        <w:t xml:space="preserve">For </w:t>
      </w:r>
      <w:r w:rsidR="002D2240">
        <w:t>lar</w:t>
      </w:r>
      <w:r>
        <w:t xml:space="preserve">ge </w:t>
      </w:r>
      <w:r w:rsidR="00484D57">
        <w:t xml:space="preserve">enterprise </w:t>
      </w:r>
      <w:r>
        <w:t>environments</w:t>
      </w:r>
      <w:r w:rsidR="00EB0AE0">
        <w:t>,</w:t>
      </w:r>
      <w:r>
        <w:t xml:space="preserve"> this will become critical as there can be thousands of highly connected components.</w:t>
      </w:r>
    </w:p>
    <w:p w:rsidR="00484D57" w:rsidRDefault="00484D57" w:rsidP="00D36A28">
      <w:r>
        <w:tab/>
        <w:t>It would also be beneficial to expose a domain</w:t>
      </w:r>
      <w:r w:rsidR="002D2240">
        <w:t>-</w:t>
      </w:r>
      <w:r>
        <w:t>specific language (DSL) to express service connectivity, configuration</w:t>
      </w:r>
      <w:r w:rsidR="00E6524F">
        <w:t>,</w:t>
      </w:r>
      <w:r>
        <w:t xml:space="preserve"> and thresholds</w:t>
      </w:r>
      <w:proofErr w:type="gramStart"/>
      <w:r>
        <w:t xml:space="preserve">. </w:t>
      </w:r>
      <w:proofErr w:type="gramEnd"/>
      <w:r>
        <w:t>This would simplify the end</w:t>
      </w:r>
      <w:r w:rsidR="002D2240">
        <w:t>-</w:t>
      </w:r>
      <w:r>
        <w:t>user experience and limit their direct interaction with the system</w:t>
      </w:r>
      <w:proofErr w:type="gramStart"/>
      <w:r>
        <w:t xml:space="preserve">. </w:t>
      </w:r>
      <w:proofErr w:type="gramEnd"/>
      <w:r>
        <w:t>Many enterprises already have this information described through Infrastructure as Code (IaC) languages. It could be advantageous to include a translator for 1 or 2 of the most common IaC languages (</w:t>
      </w:r>
      <w:r w:rsidR="00D27BBE">
        <w:t>e.g.</w:t>
      </w:r>
      <w:r>
        <w:t xml:space="preserve"> Ter</w:t>
      </w:r>
      <w:r w:rsidR="00E6524F">
        <w:t>r</w:t>
      </w:r>
      <w:r>
        <w:t>aform and Puppet)</w:t>
      </w:r>
      <w:proofErr w:type="gramStart"/>
      <w:r>
        <w:t>.</w:t>
      </w:r>
      <w:r w:rsidR="00E571C4">
        <w:t xml:space="preserve"> </w:t>
      </w:r>
      <w:proofErr w:type="gramEnd"/>
      <w:r>
        <w:t xml:space="preserve">The final deliverable for this goal would be to deliver a dashboard that shows the operations team how much the auto scale system has reduced </w:t>
      </w:r>
      <w:r w:rsidR="006456CD">
        <w:t>its</w:t>
      </w:r>
      <w:r>
        <w:t xml:space="preserve"> cloud bill</w:t>
      </w:r>
      <w:proofErr w:type="gramStart"/>
      <w:r>
        <w:t>.</w:t>
      </w:r>
      <w:r w:rsidR="003C1964">
        <w:t xml:space="preserve"> </w:t>
      </w:r>
      <w:proofErr w:type="gramEnd"/>
      <w:r w:rsidR="003C1964">
        <w:t>It would also be beneficial to surface how many additional events were processed due to the modifications.</w:t>
      </w:r>
      <w:r>
        <w:t xml:space="preserve"> Any </w:t>
      </w:r>
      <w:r w:rsidR="002D2240">
        <w:t>other</w:t>
      </w:r>
      <w:r>
        <w:t xml:space="preserve"> measurements of success could also be rendered in simple graphical form.</w:t>
      </w:r>
    </w:p>
    <w:p w:rsidR="00484D57" w:rsidRDefault="00484D57" w:rsidP="00484D57">
      <w:pPr>
        <w:pStyle w:val="Heading2"/>
      </w:pPr>
      <w:bookmarkStart w:id="18" w:name="_Toc11618143"/>
      <w:r>
        <w:t>Min Error Rate</w:t>
      </w:r>
      <w:bookmarkEnd w:id="18"/>
    </w:p>
    <w:p w:rsidR="00484D57" w:rsidRDefault="00484D57" w:rsidP="00484D57">
      <w:r>
        <w:tab/>
        <w:t xml:space="preserve">Implementing a </w:t>
      </w:r>
      <w:r w:rsidR="003C1964">
        <w:t>D</w:t>
      </w:r>
      <w:r>
        <w:t xml:space="preserve">istributed </w:t>
      </w:r>
      <w:r w:rsidR="003C1964">
        <w:t>T</w:t>
      </w:r>
      <w:r>
        <w:t xml:space="preserve">ransaction </w:t>
      </w:r>
      <w:r w:rsidR="003C1964">
        <w:t>M</w:t>
      </w:r>
      <w:r>
        <w:t>anagement</w:t>
      </w:r>
      <w:r w:rsidR="003C1964">
        <w:t xml:space="preserve"> (DTM)</w:t>
      </w:r>
      <w:r>
        <w:t xml:space="preserve"> protocol based on Sagas could improve the reliability of the broader system. </w:t>
      </w:r>
      <w:r w:rsidR="00DE7F83">
        <w:t xml:space="preserve">This can be accomplished by having components emitting schematized intents into log files. Those logs could then be mined by a </w:t>
      </w:r>
      <w:r w:rsidR="00DE7F83">
        <w:lastRenderedPageBreak/>
        <w:t xml:space="preserve">decoupled service </w:t>
      </w:r>
      <w:r w:rsidR="006456CD">
        <w:t>that</w:t>
      </w:r>
      <w:r w:rsidR="00DE7F83">
        <w:t xml:space="preserve"> constructs a tree of desired actions and compensations</w:t>
      </w:r>
      <w:r w:rsidR="003C1964" w:rsidRPr="003C1964">
        <w:t xml:space="preserve"> </w:t>
      </w:r>
      <w:sdt>
        <w:sdtPr>
          <w:id w:val="-2040038103"/>
          <w:citation/>
        </w:sdtPr>
        <w:sdtEndPr/>
        <w:sdtContent>
          <w:r w:rsidR="003C1964">
            <w:fldChar w:fldCharType="begin"/>
          </w:r>
          <w:r w:rsidR="003C1964">
            <w:instrText xml:space="preserve">CITATION Lim18 \l 1033 </w:instrText>
          </w:r>
          <w:r w:rsidR="003C1964">
            <w:fldChar w:fldCharType="separate"/>
          </w:r>
          <w:r w:rsidR="0086003E">
            <w:rPr>
              <w:noProof/>
            </w:rPr>
            <w:t>(Limon, et al, 2018)</w:t>
          </w:r>
          <w:r w:rsidR="003C1964">
            <w:fldChar w:fldCharType="end"/>
          </w:r>
        </w:sdtContent>
      </w:sdt>
      <w:r w:rsidR="00DE7F83">
        <w:t>.</w:t>
      </w:r>
    </w:p>
    <w:p w:rsidR="00DE7F83" w:rsidRDefault="00DE7F83" w:rsidP="002D2240">
      <w:r>
        <w:tab/>
        <w:t xml:space="preserve">If the system discovers success confirmation messages are missing, then it can automatically apply the compensations to self-heal failures to the system. An investigation is required to determine the correct pattern </w:t>
      </w:r>
      <w:r w:rsidR="003C1964">
        <w:t xml:space="preserve">to </w:t>
      </w:r>
      <w:r>
        <w:t>acknowledg</w:t>
      </w:r>
      <w:r w:rsidR="003C1964">
        <w:t>e</w:t>
      </w:r>
      <w:r>
        <w:t xml:space="preserve"> a transaction completed. As reported by Bharati and Attar, there are numerous variations with slight performance and consistency considerations</w:t>
      </w:r>
      <w:proofErr w:type="gramStart"/>
      <w:r>
        <w:t>.</w:t>
      </w:r>
      <w:r w:rsidR="002D2240">
        <w:t xml:space="preserve"> </w:t>
      </w:r>
      <w:proofErr w:type="gramEnd"/>
      <w:r w:rsidR="00294031">
        <w:t>There could be challenges with expressing the distributed transaction semantics within the micro</w:t>
      </w:r>
      <w:r w:rsidR="00FA0499">
        <w:t>-</w:t>
      </w:r>
      <w:r w:rsidR="00294031">
        <w:t>service code itself</w:t>
      </w:r>
      <w:proofErr w:type="gramStart"/>
      <w:r w:rsidR="00294031">
        <w:t xml:space="preserve">. </w:t>
      </w:r>
      <w:proofErr w:type="gramEnd"/>
      <w:r w:rsidR="00294031">
        <w:t>It is also undesirable to make modifications each time the configuration changes. To mitigate these issues</w:t>
      </w:r>
      <w:r w:rsidR="002D2240">
        <w:t>,</w:t>
      </w:r>
      <w:r w:rsidR="00294031">
        <w:t xml:space="preserve"> a D</w:t>
      </w:r>
      <w:r w:rsidR="00C6543B">
        <w:t>SL</w:t>
      </w:r>
      <w:r w:rsidR="00294031">
        <w:t xml:space="preserve"> could be defined </w:t>
      </w:r>
      <w:r w:rsidR="00C6543B">
        <w:t xml:space="preserve">for </w:t>
      </w:r>
      <w:r w:rsidR="00294031">
        <w:t>instrument</w:t>
      </w:r>
      <w:r w:rsidR="00C6543B">
        <w:t>ing</w:t>
      </w:r>
      <w:r w:rsidR="00294031">
        <w:t xml:space="preserve"> common scenarios</w:t>
      </w:r>
      <w:r w:rsidR="00E571C4">
        <w:t>,</w:t>
      </w:r>
      <w:r w:rsidR="00294031">
        <w:t xml:space="preserve"> at build time</w:t>
      </w:r>
      <w:r w:rsidR="003C1964">
        <w:t xml:space="preserve"> and</w:t>
      </w:r>
      <w:r w:rsidR="00294031">
        <w:t xml:space="preserve"> express distributed component dependencies</w:t>
      </w:r>
      <w:proofErr w:type="gramStart"/>
      <w:r w:rsidR="00294031">
        <w:t>.</w:t>
      </w:r>
      <w:r w:rsidR="002D2240">
        <w:t xml:space="preserve"> </w:t>
      </w:r>
      <w:proofErr w:type="gramEnd"/>
      <w:r>
        <w:t>Based on the configuration of the transaction</w:t>
      </w:r>
      <w:r w:rsidR="002D2240">
        <w:t>,</w:t>
      </w:r>
      <w:r>
        <w:t xml:space="preserve"> compensation </w:t>
      </w:r>
      <w:r w:rsidR="00294031">
        <w:t>could</w:t>
      </w:r>
      <w:r w:rsidR="0080003E">
        <w:t xml:space="preserve"> have</w:t>
      </w:r>
      <w:r w:rsidR="00294031">
        <w:t xml:space="preserve"> ‘</w:t>
      </w:r>
      <w:r>
        <w:t>at-least-onc</w:t>
      </w:r>
      <w:r w:rsidR="0080003E">
        <w:t>e</w:t>
      </w:r>
      <w:r>
        <w:t xml:space="preserve"> or at-most-once</w:t>
      </w:r>
      <w:r w:rsidR="00294031">
        <w:t>’</w:t>
      </w:r>
      <w:r>
        <w:t xml:space="preserve"> semantics</w:t>
      </w:r>
      <w:proofErr w:type="gramStart"/>
      <w:r>
        <w:t xml:space="preserve">. </w:t>
      </w:r>
      <w:proofErr w:type="gramEnd"/>
      <w:r>
        <w:t>Using a CRDT structure would allow the DTM to honor those requirements even though it is also a distributed asynchronous entity.</w:t>
      </w:r>
      <w:r w:rsidR="0086003E" w:rsidRPr="0086003E">
        <w:t xml:space="preserve"> </w:t>
      </w:r>
      <w:sdt>
        <w:sdtPr>
          <w:id w:val="-1312558566"/>
          <w:citation/>
        </w:sdtPr>
        <w:sdtEndPr/>
        <w:sdtContent>
          <w:r w:rsidR="0086003E">
            <w:fldChar w:fldCharType="begin"/>
          </w:r>
          <w:r w:rsidR="0086003E">
            <w:instrText xml:space="preserve"> CITATION Alm13 \l 1033 </w:instrText>
          </w:r>
          <w:r w:rsidR="0086003E">
            <w:fldChar w:fldCharType="separate"/>
          </w:r>
          <w:r w:rsidR="0086003E">
            <w:rPr>
              <w:noProof/>
            </w:rPr>
            <w:t xml:space="preserve"> (Almeida &amp; Baquero, 2013)</w:t>
          </w:r>
          <w:r w:rsidR="0086003E">
            <w:fldChar w:fldCharType="end"/>
          </w:r>
        </w:sdtContent>
      </w:sdt>
    </w:p>
    <w:p w:rsidR="00294031" w:rsidRDefault="00294031" w:rsidP="00294031">
      <w:pPr>
        <w:ind w:firstLine="720"/>
      </w:pPr>
      <w:r>
        <w:t xml:space="preserve">The success of this deliverable could be </w:t>
      </w:r>
      <w:r w:rsidR="0080003E">
        <w:t>measured through a</w:t>
      </w:r>
      <w:r>
        <w:t xml:space="preserve"> simple KPI that states the number of self-healed operations. Based on the intent tree structure other metrics could be extracted</w:t>
      </w:r>
      <w:r w:rsidR="002D2240">
        <w:t>,</w:t>
      </w:r>
      <w:r>
        <w:t xml:space="preserve"> such as failures that were not correctly recovered.</w:t>
      </w:r>
    </w:p>
    <w:p w:rsidR="00D346BE" w:rsidRDefault="00D346BE" w:rsidP="00D346BE">
      <w:pPr>
        <w:pStyle w:val="Heading2"/>
      </w:pPr>
      <w:bookmarkStart w:id="19" w:name="_Toc11618144"/>
      <w:r>
        <w:t>Define New Patterns</w:t>
      </w:r>
      <w:bookmarkEnd w:id="19"/>
    </w:p>
    <w:p w:rsidR="00D346BE" w:rsidRDefault="00D346BE" w:rsidP="002D2240">
      <w:r>
        <w:tab/>
        <w:t xml:space="preserve">Introducing parity information into redundant messages is a unique idea that could be very helpful in </w:t>
      </w:r>
      <w:r w:rsidR="00C6543B">
        <w:t>specific</w:t>
      </w:r>
      <w:r>
        <w:t xml:space="preserve"> lossy scenarios</w:t>
      </w:r>
      <w:sdt>
        <w:sdtPr>
          <w:id w:val="1385753330"/>
          <w:citation/>
        </w:sdtPr>
        <w:sdtEndPr/>
        <w:sdtContent>
          <w:r>
            <w:fldChar w:fldCharType="begin"/>
          </w:r>
          <w:r>
            <w:instrText xml:space="preserve"> CITATION Tsi17 \l 1033 </w:instrText>
          </w:r>
          <w:r>
            <w:fldChar w:fldCharType="separate"/>
          </w:r>
          <w:r w:rsidR="0086003E">
            <w:rPr>
              <w:noProof/>
            </w:rPr>
            <w:t xml:space="preserve"> (Tsimbalo, Tassi, &amp; Piechocki, 2017)</w:t>
          </w:r>
          <w:r>
            <w:fldChar w:fldCharType="end"/>
          </w:r>
        </w:sdtContent>
      </w:sdt>
      <w:proofErr w:type="gramStart"/>
      <w:r>
        <w:t xml:space="preserve">. </w:t>
      </w:r>
      <w:proofErr w:type="gramEnd"/>
      <w:r>
        <w:t>This could be implemented as an extension to the Http Client</w:t>
      </w:r>
      <w:r w:rsidR="002D2240">
        <w:t>,</w:t>
      </w:r>
      <w:r>
        <w:t xml:space="preserve"> which keeps a sliding window of recent messages</w:t>
      </w:r>
      <w:proofErr w:type="gramStart"/>
      <w:r>
        <w:t xml:space="preserve">. </w:t>
      </w:r>
      <w:proofErr w:type="gramEnd"/>
      <w:r>
        <w:t>These messages could be sent first in their original form and then later in a RAID</w:t>
      </w:r>
      <w:r w:rsidR="00731D43">
        <w:t>-</w:t>
      </w:r>
      <w:r>
        <w:t xml:space="preserve">like combination. Services </w:t>
      </w:r>
      <w:r w:rsidR="00885A0C">
        <w:t>that</w:t>
      </w:r>
      <w:r>
        <w:t xml:space="preserve"> support the encoding could then decode the </w:t>
      </w:r>
      <w:r w:rsidR="00C6543B">
        <w:t>word</w:t>
      </w:r>
      <w:r>
        <w:t xml:space="preserve">s and </w:t>
      </w:r>
      <w:r w:rsidR="0080003E">
        <w:t xml:space="preserve">process only </w:t>
      </w:r>
      <w:r w:rsidR="0080003E">
        <w:lastRenderedPageBreak/>
        <w:t xml:space="preserve">those </w:t>
      </w:r>
      <w:r w:rsidR="00C6543B">
        <w:t xml:space="preserve">that </w:t>
      </w:r>
      <w:r w:rsidR="0080003E">
        <w:t xml:space="preserve">were </w:t>
      </w:r>
      <w:r>
        <w:t>miss</w:t>
      </w:r>
      <w:r w:rsidR="0080003E">
        <w:t>ed</w:t>
      </w:r>
      <w:proofErr w:type="gramStart"/>
      <w:r>
        <w:t xml:space="preserve">. </w:t>
      </w:r>
      <w:proofErr w:type="gramEnd"/>
      <w:r>
        <w:t xml:space="preserve">To determine if the </w:t>
      </w:r>
      <w:r w:rsidR="00C6543B">
        <w:t>word</w:t>
      </w:r>
      <w:r>
        <w:t xml:space="preserve"> was not present Almedia and Baquero’s CRDT solution could be used here as well.</w:t>
      </w:r>
    </w:p>
    <w:p w:rsidR="00537638" w:rsidRDefault="00D346BE" w:rsidP="00D346BE">
      <w:pPr>
        <w:ind w:firstLine="720"/>
      </w:pPr>
      <w:r>
        <w:t>Another deliverable of this objective is to determine what additional ideas are present in g</w:t>
      </w:r>
      <w:r w:rsidR="00C6543B">
        <w:t>lob</w:t>
      </w:r>
      <w:r>
        <w:t xml:space="preserve">al communication </w:t>
      </w:r>
      <w:r w:rsidR="0080003E">
        <w:t>systems and</w:t>
      </w:r>
      <w:r>
        <w:t xml:space="preserve"> are applicable to the</w:t>
      </w:r>
      <w:r w:rsidR="0080003E">
        <w:t>se</w:t>
      </w:r>
      <w:r>
        <w:t xml:space="preserve"> data ingestion scenarios</w:t>
      </w:r>
      <w:proofErr w:type="gramStart"/>
      <w:r>
        <w:t xml:space="preserve">. </w:t>
      </w:r>
      <w:proofErr w:type="gramEnd"/>
      <w:r w:rsidR="00537638">
        <w:t>To measure the success of this feature</w:t>
      </w:r>
      <w:r w:rsidR="002D2240">
        <w:t>,</w:t>
      </w:r>
      <w:r w:rsidR="00537638">
        <w:t xml:space="preserve"> performance metrics should be published to identify the number of times this helped vers</w:t>
      </w:r>
      <w:r w:rsidR="002D2240">
        <w:t>e</w:t>
      </w:r>
      <w:r w:rsidR="00537638">
        <w:t xml:space="preserve">s became a no-op. </w:t>
      </w:r>
    </w:p>
    <w:p w:rsidR="00537638" w:rsidRDefault="00537638">
      <w:pPr>
        <w:spacing w:line="259" w:lineRule="auto"/>
      </w:pPr>
      <w:r>
        <w:br w:type="page"/>
      </w:r>
    </w:p>
    <w:bookmarkStart w:id="20" w:name="_Toc11618145" w:displacedByCustomXml="next"/>
    <w:sdt>
      <w:sdtPr>
        <w:rPr>
          <w:b w:val="0"/>
        </w:rPr>
        <w:id w:val="-1936120413"/>
        <w:docPartObj>
          <w:docPartGallery w:val="Bibliographies"/>
          <w:docPartUnique/>
        </w:docPartObj>
      </w:sdtPr>
      <w:sdtEndPr/>
      <w:sdtContent>
        <w:p w:rsidR="00537638" w:rsidRDefault="00537638">
          <w:pPr>
            <w:pStyle w:val="Heading1"/>
          </w:pPr>
          <w:r>
            <w:t>References</w:t>
          </w:r>
          <w:bookmarkEnd w:id="20"/>
        </w:p>
        <w:sdt>
          <w:sdtPr>
            <w:id w:val="-573587230"/>
            <w:bibliography/>
          </w:sdtPr>
          <w:sdtEndPr/>
          <w:sdtContent>
            <w:p w:rsidR="0086003E" w:rsidRDefault="00537638" w:rsidP="0086003E">
              <w:pPr>
                <w:pStyle w:val="Bibliography"/>
                <w:ind w:left="720" w:hanging="720"/>
                <w:rPr>
                  <w:noProof/>
                </w:rPr>
              </w:pPr>
              <w:r>
                <w:fldChar w:fldCharType="begin"/>
              </w:r>
              <w:r>
                <w:instrText xml:space="preserve"> BIBLIOGRAPHY </w:instrText>
              </w:r>
              <w:r>
                <w:fldChar w:fldCharType="separate"/>
              </w:r>
              <w:r w:rsidR="0086003E">
                <w:rPr>
                  <w:noProof/>
                </w:rPr>
                <w:t xml:space="preserve">Ahmad, N., Naveed, Q., &amp; Noda, N. (2018). Strategy and procedures for Migration to Cloud Computing. </w:t>
              </w:r>
              <w:r w:rsidR="0086003E">
                <w:rPr>
                  <w:i/>
                  <w:iCs/>
                  <w:noProof/>
                </w:rPr>
                <w:t>2018 IEEE 5th International Conference on Engineering Technologies &amp; Applied Sciences, 22- 23 Nov 2018, Bangkok Thailand</w:t>
              </w:r>
              <w:r w:rsidR="0086003E">
                <w:rPr>
                  <w:noProof/>
                </w:rPr>
                <w:t>.</w:t>
              </w:r>
            </w:p>
            <w:p w:rsidR="0086003E" w:rsidRDefault="0086003E" w:rsidP="0086003E">
              <w:pPr>
                <w:pStyle w:val="Bibliography"/>
                <w:ind w:left="720" w:hanging="720"/>
                <w:rPr>
                  <w:noProof/>
                </w:rPr>
              </w:pPr>
              <w:r>
                <w:rPr>
                  <w:noProof/>
                </w:rPr>
                <w:t>Almeida, P., &amp; Baquero, C. (2013). Scalable Eventually Consistent Counters over Unreliable Networks.</w:t>
              </w:r>
            </w:p>
            <w:p w:rsidR="0086003E" w:rsidRDefault="0086003E" w:rsidP="0086003E">
              <w:pPr>
                <w:pStyle w:val="Bibliography"/>
                <w:ind w:left="720" w:hanging="720"/>
                <w:rPr>
                  <w:noProof/>
                </w:rPr>
              </w:pPr>
              <w:r>
                <w:rPr>
                  <w:noProof/>
                </w:rPr>
                <w:t xml:space="preserve">Benda, D., Chu, X., Sun, S., Quek, T., &amp; Buckley, A. (2018). Modeling and Optimization of Renewable-Energy Sharing among Base Stations as a Minimum-Cost-Maximum-Flow Problem. </w:t>
              </w:r>
              <w:r>
                <w:rPr>
                  <w:i/>
                  <w:iCs/>
                  <w:noProof/>
                </w:rPr>
                <w:t>2018 IEEE 87th Vehicular Technology Conference (VTC Spring) Vehicular Technology Conference (VTC Spring), 2018 IEEE 87th. :1-5 Jun 2018</w:t>
              </w:r>
              <w:r>
                <w:rPr>
                  <w:noProof/>
                </w:rPr>
                <w:t>.</w:t>
              </w:r>
            </w:p>
            <w:p w:rsidR="0086003E" w:rsidRDefault="0086003E" w:rsidP="0086003E">
              <w:pPr>
                <w:pStyle w:val="Bibliography"/>
                <w:ind w:left="720" w:hanging="720"/>
                <w:rPr>
                  <w:noProof/>
                </w:rPr>
              </w:pPr>
              <w:r>
                <w:rPr>
                  <w:noProof/>
                </w:rPr>
                <w:t xml:space="preserve">Bharati, R., &amp; Attar, V. (2018). A Comprehensive Survey on Distributed Transactions based Data Partitioning. </w:t>
              </w:r>
              <w:r>
                <w:rPr>
                  <w:i/>
                  <w:iCs/>
                  <w:noProof/>
                </w:rPr>
                <w:t>2018 Fourth International Conference on Computing Communication Control and Automation (ICCUBEA)</w:t>
              </w:r>
              <w:r>
                <w:rPr>
                  <w:noProof/>
                </w:rPr>
                <w:t>.</w:t>
              </w:r>
            </w:p>
            <w:p w:rsidR="0086003E" w:rsidRDefault="0086003E" w:rsidP="0086003E">
              <w:pPr>
                <w:pStyle w:val="Bibliography"/>
                <w:ind w:left="720" w:hanging="720"/>
                <w:rPr>
                  <w:noProof/>
                </w:rPr>
              </w:pPr>
              <w:r>
                <w:rPr>
                  <w:noProof/>
                </w:rPr>
                <w:t xml:space="preserve">Cefaratti, M., &amp; Lin, H. (2018). Exploring Data Center Migration: A Case Study. </w:t>
              </w:r>
              <w:r>
                <w:rPr>
                  <w:i/>
                  <w:iCs/>
                  <w:noProof/>
                </w:rPr>
                <w:t>JOURNAL OF INFORMATION SYSTEMS Vol. 32, No. 1 Spring 2018</w:t>
              </w:r>
              <w:r>
                <w:rPr>
                  <w:noProof/>
                </w:rPr>
                <w:t>, 1-17.</w:t>
              </w:r>
            </w:p>
            <w:p w:rsidR="0086003E" w:rsidRDefault="0086003E" w:rsidP="0086003E">
              <w:pPr>
                <w:pStyle w:val="Bibliography"/>
                <w:ind w:left="720" w:hanging="720"/>
                <w:rPr>
                  <w:noProof/>
                </w:rPr>
              </w:pPr>
              <w:r>
                <w:rPr>
                  <w:noProof/>
                </w:rPr>
                <w:t xml:space="preserve">Ferdiana, R., &amp; Putra, G. (2018). A Review of Cloud Migration Strategies in the Developing Country. </w:t>
              </w:r>
              <w:r>
                <w:rPr>
                  <w:i/>
                  <w:iCs/>
                  <w:noProof/>
                </w:rPr>
                <w:t>2018 4th International Conference on Science and Technology (ICST), Yogyakarta, Indonesia</w:t>
              </w:r>
              <w:r>
                <w:rPr>
                  <w:noProof/>
                </w:rPr>
                <w:t>.</w:t>
              </w:r>
            </w:p>
            <w:p w:rsidR="0086003E" w:rsidRDefault="0086003E" w:rsidP="0086003E">
              <w:pPr>
                <w:pStyle w:val="Bibliography"/>
                <w:ind w:left="720" w:hanging="720"/>
                <w:rPr>
                  <w:noProof/>
                </w:rPr>
              </w:pPr>
              <w:r>
                <w:rPr>
                  <w:noProof/>
                </w:rPr>
                <w:t xml:space="preserve">Goldberg, A., &amp; Tarjan, R. (2014). Efficient Maximum Flow Algorithms. </w:t>
              </w:r>
              <w:r>
                <w:rPr>
                  <w:i/>
                  <w:iCs/>
                  <w:noProof/>
                </w:rPr>
                <w:t>COMMUNICATIONS OF THE ACM</w:t>
              </w:r>
              <w:r>
                <w:rPr>
                  <w:noProof/>
                </w:rPr>
                <w:t>, 82-89.</w:t>
              </w:r>
            </w:p>
            <w:p w:rsidR="0086003E" w:rsidRDefault="0086003E" w:rsidP="0086003E">
              <w:pPr>
                <w:pStyle w:val="Bibliography"/>
                <w:ind w:left="720" w:hanging="720"/>
                <w:rPr>
                  <w:noProof/>
                </w:rPr>
              </w:pPr>
              <w:r>
                <w:rPr>
                  <w:noProof/>
                </w:rPr>
                <w:lastRenderedPageBreak/>
                <w:t xml:space="preserve">Limon et al. (2018). SagaMAS: a software framework for distributed transactions in the microservice architecture. </w:t>
              </w:r>
              <w:r>
                <w:rPr>
                  <w:i/>
                  <w:iCs/>
                  <w:noProof/>
                </w:rPr>
                <w:t>2018 6th International Conference in Software Engineering Research and Innovation</w:t>
              </w:r>
              <w:r>
                <w:rPr>
                  <w:noProof/>
                </w:rPr>
                <w:t>.</w:t>
              </w:r>
            </w:p>
            <w:p w:rsidR="0086003E" w:rsidRDefault="0086003E" w:rsidP="0086003E">
              <w:pPr>
                <w:pStyle w:val="Bibliography"/>
                <w:ind w:left="720" w:hanging="720"/>
                <w:rPr>
                  <w:noProof/>
                </w:rPr>
              </w:pPr>
              <w:r>
                <w:rPr>
                  <w:noProof/>
                </w:rPr>
                <w:t xml:space="preserve">Tsimbalo, E., Tassi, A., &amp; Piechocki, R. (2017). </w:t>
              </w:r>
              <w:r>
                <w:rPr>
                  <w:i/>
                  <w:iCs/>
                  <w:noProof/>
                </w:rPr>
                <w:t>Reliability of Multicast under Random Linear Network Coding.</w:t>
              </w:r>
              <w:r>
                <w:rPr>
                  <w:noProof/>
                </w:rPr>
                <w:t xml:space="preserve"> Retrieved from Cornell University: https://arxiv.org/abs/1709.05477v3</w:t>
              </w:r>
            </w:p>
            <w:p w:rsidR="0086003E" w:rsidRDefault="0086003E" w:rsidP="0086003E">
              <w:pPr>
                <w:pStyle w:val="Bibliography"/>
                <w:ind w:left="720" w:hanging="720"/>
                <w:rPr>
                  <w:noProof/>
                </w:rPr>
              </w:pPr>
              <w:r>
                <w:rPr>
                  <w:noProof/>
                </w:rPr>
                <w:t xml:space="preserve">Wang, Y., Damani, O., &amp; Lee, W. (1997). Reliability and Availability Issues In Distributed Component Object Model (DCOM). </w:t>
              </w:r>
              <w:r>
                <w:rPr>
                  <w:i/>
                  <w:iCs/>
                  <w:noProof/>
                </w:rPr>
                <w:t>0-7803-4290-9/97/$10.00 @ 1997 IEEE</w:t>
              </w:r>
              <w:r>
                <w:rPr>
                  <w:noProof/>
                </w:rPr>
                <w:t>.</w:t>
              </w:r>
            </w:p>
            <w:p w:rsidR="0086003E" w:rsidRDefault="0086003E" w:rsidP="0086003E">
              <w:pPr>
                <w:pStyle w:val="Bibliography"/>
                <w:ind w:left="720" w:hanging="720"/>
                <w:rPr>
                  <w:noProof/>
                </w:rPr>
              </w:pPr>
              <w:r>
                <w:rPr>
                  <w:noProof/>
                </w:rPr>
                <w:t>Wang, Y; Ling, J. (2018). A Study on Rapid Incremental Maximum Flow Algorithm in Dyn</w:t>
              </w:r>
              <w:r w:rsidR="002D2240">
                <w:rPr>
                  <w:noProof/>
                </w:rPr>
                <w:t>am</w:t>
              </w:r>
              <w:r>
                <w:rPr>
                  <w:noProof/>
                </w:rPr>
                <w:t xml:space="preserve">ic Network. </w:t>
              </w:r>
              <w:r>
                <w:rPr>
                  <w:i/>
                  <w:iCs/>
                  <w:noProof/>
                </w:rPr>
                <w:t>2018 1st International Cognitive Cities Conference (IC3)</w:t>
              </w:r>
              <w:r>
                <w:rPr>
                  <w:noProof/>
                </w:rPr>
                <w:t>.</w:t>
              </w:r>
            </w:p>
            <w:p w:rsidR="0086003E" w:rsidRDefault="0086003E" w:rsidP="0086003E">
              <w:pPr>
                <w:pStyle w:val="Bibliography"/>
                <w:ind w:left="720" w:hanging="720"/>
                <w:rPr>
                  <w:noProof/>
                </w:rPr>
              </w:pPr>
              <w:r>
                <w:rPr>
                  <w:noProof/>
                </w:rPr>
                <w:t xml:space="preserve">Winikoff, M. (2004, April 2). </w:t>
              </w:r>
              <w:r>
                <w:rPr>
                  <w:i/>
                  <w:iCs/>
                  <w:noProof/>
                </w:rPr>
                <w:t>The Prometheus Methodology.</w:t>
              </w:r>
              <w:r>
                <w:rPr>
                  <w:noProof/>
                </w:rPr>
                <w:t xml:space="preserve"> Retrieved from RMIT University: https://www.cs.rmit.edu.au/agents</w:t>
              </w:r>
            </w:p>
            <w:p w:rsidR="0086003E" w:rsidRDefault="0086003E" w:rsidP="0086003E">
              <w:pPr>
                <w:pStyle w:val="Bibliography"/>
                <w:ind w:left="720" w:hanging="720"/>
                <w:rPr>
                  <w:noProof/>
                </w:rPr>
              </w:pPr>
              <w:r>
                <w:rPr>
                  <w:noProof/>
                </w:rPr>
                <w:t xml:space="preserve">Xu, H. (2014, April). </w:t>
              </w:r>
              <w:r>
                <w:rPr>
                  <w:i/>
                  <w:iCs/>
                  <w:noProof/>
                </w:rPr>
                <w:t>An Algorithm for Comparing Similarity Between Two Trees.</w:t>
              </w:r>
              <w:r>
                <w:rPr>
                  <w:noProof/>
                </w:rPr>
                <w:t xml:space="preserve"> Retrieved from Graduate School of Duke University.</w:t>
              </w:r>
            </w:p>
            <w:p w:rsidR="00537638" w:rsidRDefault="00537638" w:rsidP="0086003E">
              <w:r>
                <w:rPr>
                  <w:b/>
                  <w:bCs/>
                  <w:noProof/>
                </w:rPr>
                <w:fldChar w:fldCharType="end"/>
              </w:r>
            </w:p>
          </w:sdtContent>
        </w:sdt>
      </w:sdtContent>
    </w:sdt>
    <w:p w:rsidR="00537638" w:rsidRPr="00D346BE" w:rsidRDefault="00537638" w:rsidP="00537638"/>
    <w:sectPr w:rsidR="00537638" w:rsidRPr="00D346BE"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47AD4" w:rsidRDefault="00E47AD4" w:rsidP="0082223F">
      <w:pPr>
        <w:spacing w:after="0" w:line="240" w:lineRule="auto"/>
      </w:pPr>
      <w:r>
        <w:separator/>
      </w:r>
    </w:p>
  </w:endnote>
  <w:endnote w:type="continuationSeparator" w:id="0">
    <w:p w:rsidR="00E47AD4" w:rsidRDefault="00E47AD4" w:rsidP="008222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47AD4" w:rsidRDefault="00E47AD4" w:rsidP="0082223F">
      <w:pPr>
        <w:spacing w:after="0" w:line="240" w:lineRule="auto"/>
      </w:pPr>
      <w:r>
        <w:separator/>
      </w:r>
    </w:p>
  </w:footnote>
  <w:footnote w:type="continuationSeparator" w:id="0">
    <w:p w:rsidR="00E47AD4" w:rsidRDefault="00E47AD4" w:rsidP="008222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A25386" w:rsidRDefault="00A25386" w:rsidP="0082223F">
        <w:pPr>
          <w:pStyle w:val="Header"/>
          <w:pBdr>
            <w:bottom w:val="single" w:sz="4" w:space="1" w:color="D9D9D9" w:themeColor="background1" w:themeShade="D9"/>
          </w:pBdr>
          <w:rPr>
            <w:b/>
            <w:bCs/>
          </w:rPr>
        </w:pPr>
        <w:r>
          <w:rPr>
            <w:color w:val="7F7F7F" w:themeColor="background1" w:themeShade="7F"/>
            <w:spacing w:val="60"/>
          </w:rPr>
          <w:t>TIM-8110: PROGRAMMING LANGUAGE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A25386" w:rsidRDefault="00A253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6F5D75"/>
    <w:multiLevelType w:val="hybridMultilevel"/>
    <w:tmpl w:val="CECE2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0215B6"/>
    <w:multiLevelType w:val="hybridMultilevel"/>
    <w:tmpl w:val="9CC018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7B148A"/>
    <w:multiLevelType w:val="hybridMultilevel"/>
    <w:tmpl w:val="849A7858"/>
    <w:lvl w:ilvl="0" w:tplc="0EEE17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CD6046E"/>
    <w:multiLevelType w:val="hybridMultilevel"/>
    <w:tmpl w:val="3306F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8B4B78"/>
    <w:multiLevelType w:val="hybridMultilevel"/>
    <w:tmpl w:val="C24C7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B70BEA"/>
    <w:multiLevelType w:val="hybridMultilevel"/>
    <w:tmpl w:val="DD70C11E"/>
    <w:lvl w:ilvl="0" w:tplc="37CCDDC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E075E4C"/>
    <w:multiLevelType w:val="hybridMultilevel"/>
    <w:tmpl w:val="B4827AEA"/>
    <w:lvl w:ilvl="0" w:tplc="AD38AAE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 w:numId="3">
    <w:abstractNumId w:val="3"/>
  </w:num>
  <w:num w:numId="4">
    <w:abstractNumId w:val="4"/>
  </w:num>
  <w:num w:numId="5">
    <w:abstractNumId w:val="2"/>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wMDY0NjAwNbI0NbNQ0lEKTi0uzszPAykwrAUA2uUpPiwAAAA="/>
  </w:docVars>
  <w:rsids>
    <w:rsidRoot w:val="0082223F"/>
    <w:rsid w:val="00007A4C"/>
    <w:rsid w:val="00021473"/>
    <w:rsid w:val="00024E9E"/>
    <w:rsid w:val="00036F58"/>
    <w:rsid w:val="00042E13"/>
    <w:rsid w:val="00056A28"/>
    <w:rsid w:val="00063BF9"/>
    <w:rsid w:val="00064202"/>
    <w:rsid w:val="00066B60"/>
    <w:rsid w:val="00084F8C"/>
    <w:rsid w:val="00095EBD"/>
    <w:rsid w:val="000A4564"/>
    <w:rsid w:val="000B7700"/>
    <w:rsid w:val="00106BB0"/>
    <w:rsid w:val="00123B54"/>
    <w:rsid w:val="001310F8"/>
    <w:rsid w:val="00131D95"/>
    <w:rsid w:val="00181A3E"/>
    <w:rsid w:val="001955BC"/>
    <w:rsid w:val="001C266F"/>
    <w:rsid w:val="001D79FA"/>
    <w:rsid w:val="00216E0F"/>
    <w:rsid w:val="00221237"/>
    <w:rsid w:val="00224C04"/>
    <w:rsid w:val="00241D12"/>
    <w:rsid w:val="002466CB"/>
    <w:rsid w:val="00247DFD"/>
    <w:rsid w:val="002741BE"/>
    <w:rsid w:val="002806B7"/>
    <w:rsid w:val="00286C10"/>
    <w:rsid w:val="00287499"/>
    <w:rsid w:val="002874DD"/>
    <w:rsid w:val="00293F3B"/>
    <w:rsid w:val="00294031"/>
    <w:rsid w:val="002D0A95"/>
    <w:rsid w:val="002D2240"/>
    <w:rsid w:val="002D4B6F"/>
    <w:rsid w:val="002E2EB6"/>
    <w:rsid w:val="002F028E"/>
    <w:rsid w:val="0031526D"/>
    <w:rsid w:val="00352F48"/>
    <w:rsid w:val="0036438A"/>
    <w:rsid w:val="00367BB2"/>
    <w:rsid w:val="00396571"/>
    <w:rsid w:val="003A1403"/>
    <w:rsid w:val="003C1964"/>
    <w:rsid w:val="003F1965"/>
    <w:rsid w:val="00406ED5"/>
    <w:rsid w:val="00415050"/>
    <w:rsid w:val="004836E8"/>
    <w:rsid w:val="00484D57"/>
    <w:rsid w:val="004E6AC9"/>
    <w:rsid w:val="00533E4E"/>
    <w:rsid w:val="00536993"/>
    <w:rsid w:val="00537638"/>
    <w:rsid w:val="005569E7"/>
    <w:rsid w:val="0057643B"/>
    <w:rsid w:val="005C7609"/>
    <w:rsid w:val="005F4143"/>
    <w:rsid w:val="0060177F"/>
    <w:rsid w:val="00643EDC"/>
    <w:rsid w:val="006456CD"/>
    <w:rsid w:val="00646BE9"/>
    <w:rsid w:val="0067375C"/>
    <w:rsid w:val="00674EAB"/>
    <w:rsid w:val="00680F74"/>
    <w:rsid w:val="00681DBF"/>
    <w:rsid w:val="00684232"/>
    <w:rsid w:val="00697F3E"/>
    <w:rsid w:val="00706665"/>
    <w:rsid w:val="007158E9"/>
    <w:rsid w:val="00721456"/>
    <w:rsid w:val="00731D43"/>
    <w:rsid w:val="00774759"/>
    <w:rsid w:val="007A223B"/>
    <w:rsid w:val="007B059F"/>
    <w:rsid w:val="0080003E"/>
    <w:rsid w:val="0080058D"/>
    <w:rsid w:val="0082223F"/>
    <w:rsid w:val="00823D4F"/>
    <w:rsid w:val="008325B2"/>
    <w:rsid w:val="008435E4"/>
    <w:rsid w:val="0086003E"/>
    <w:rsid w:val="00877314"/>
    <w:rsid w:val="00877AD9"/>
    <w:rsid w:val="00885A0C"/>
    <w:rsid w:val="008873E4"/>
    <w:rsid w:val="00897D53"/>
    <w:rsid w:val="008A183D"/>
    <w:rsid w:val="008D1517"/>
    <w:rsid w:val="008F650A"/>
    <w:rsid w:val="00913479"/>
    <w:rsid w:val="009152A4"/>
    <w:rsid w:val="00960523"/>
    <w:rsid w:val="00983719"/>
    <w:rsid w:val="00986E8C"/>
    <w:rsid w:val="0099646B"/>
    <w:rsid w:val="009E61AC"/>
    <w:rsid w:val="009F3A8A"/>
    <w:rsid w:val="009F6B8A"/>
    <w:rsid w:val="00A25386"/>
    <w:rsid w:val="00A2538F"/>
    <w:rsid w:val="00A33601"/>
    <w:rsid w:val="00A5493D"/>
    <w:rsid w:val="00AA3B9F"/>
    <w:rsid w:val="00AB3E7C"/>
    <w:rsid w:val="00AD4F8F"/>
    <w:rsid w:val="00AF6493"/>
    <w:rsid w:val="00B267F5"/>
    <w:rsid w:val="00B40C61"/>
    <w:rsid w:val="00B52C16"/>
    <w:rsid w:val="00B57FA4"/>
    <w:rsid w:val="00B63B78"/>
    <w:rsid w:val="00B84EB0"/>
    <w:rsid w:val="00BA72E6"/>
    <w:rsid w:val="00BB718E"/>
    <w:rsid w:val="00BD695C"/>
    <w:rsid w:val="00BE7180"/>
    <w:rsid w:val="00C061C4"/>
    <w:rsid w:val="00C11FD0"/>
    <w:rsid w:val="00C21C6C"/>
    <w:rsid w:val="00C22A6E"/>
    <w:rsid w:val="00C34E46"/>
    <w:rsid w:val="00C376AF"/>
    <w:rsid w:val="00C6543B"/>
    <w:rsid w:val="00C73692"/>
    <w:rsid w:val="00C7601E"/>
    <w:rsid w:val="00C86411"/>
    <w:rsid w:val="00C91857"/>
    <w:rsid w:val="00CA2D69"/>
    <w:rsid w:val="00D27BBE"/>
    <w:rsid w:val="00D346BE"/>
    <w:rsid w:val="00D36A28"/>
    <w:rsid w:val="00D74B40"/>
    <w:rsid w:val="00D874C8"/>
    <w:rsid w:val="00D92BD1"/>
    <w:rsid w:val="00DA7E5C"/>
    <w:rsid w:val="00DC1702"/>
    <w:rsid w:val="00DE7F83"/>
    <w:rsid w:val="00DF7EB9"/>
    <w:rsid w:val="00E0726B"/>
    <w:rsid w:val="00E2078B"/>
    <w:rsid w:val="00E346DB"/>
    <w:rsid w:val="00E47AD4"/>
    <w:rsid w:val="00E571C4"/>
    <w:rsid w:val="00E6524F"/>
    <w:rsid w:val="00E91545"/>
    <w:rsid w:val="00EA3EAD"/>
    <w:rsid w:val="00EB0AE0"/>
    <w:rsid w:val="00EB0B41"/>
    <w:rsid w:val="00EB5761"/>
    <w:rsid w:val="00EC07C3"/>
    <w:rsid w:val="00EC2112"/>
    <w:rsid w:val="00ED2543"/>
    <w:rsid w:val="00EE6BC5"/>
    <w:rsid w:val="00EF56A7"/>
    <w:rsid w:val="00F05FA1"/>
    <w:rsid w:val="00F0686F"/>
    <w:rsid w:val="00F20D0C"/>
    <w:rsid w:val="00F61ADD"/>
    <w:rsid w:val="00FA0499"/>
    <w:rsid w:val="00FB4100"/>
    <w:rsid w:val="00FE39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09CBC"/>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pPr>
      <w:spacing w:line="48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EF56A7"/>
    <w:pP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ListParagraph">
    <w:name w:val="List Paragraph"/>
    <w:basedOn w:val="Normal"/>
    <w:uiPriority w:val="34"/>
    <w:qFormat/>
    <w:rsid w:val="009152A4"/>
    <w:pPr>
      <w:ind w:left="720"/>
      <w:contextualSpacing/>
    </w:pPr>
  </w:style>
  <w:style w:type="character" w:customStyle="1" w:styleId="Heading3Char">
    <w:name w:val="Heading 3 Char"/>
    <w:basedOn w:val="DefaultParagraphFont"/>
    <w:link w:val="Heading3"/>
    <w:uiPriority w:val="9"/>
    <w:rsid w:val="00EF56A7"/>
    <w:rPr>
      <w:rFonts w:ascii="Times New Roman" w:hAnsi="Times New Roman" w:cs="Times New Roman"/>
      <w:b/>
      <w:sz w:val="24"/>
      <w:szCs w:val="24"/>
    </w:rPr>
  </w:style>
  <w:style w:type="paragraph" w:styleId="Bibliography">
    <w:name w:val="Bibliography"/>
    <w:basedOn w:val="Normal"/>
    <w:next w:val="Normal"/>
    <w:uiPriority w:val="37"/>
    <w:unhideWhenUsed/>
    <w:rsid w:val="00537638"/>
  </w:style>
  <w:style w:type="paragraph" w:styleId="TOCHeading">
    <w:name w:val="TOC Heading"/>
    <w:basedOn w:val="Heading1"/>
    <w:next w:val="Normal"/>
    <w:uiPriority w:val="39"/>
    <w:unhideWhenUsed/>
    <w:qFormat/>
    <w:rsid w:val="00536993"/>
    <w:pPr>
      <w:keepNext/>
      <w:keepLines/>
      <w:spacing w:before="240" w:after="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536993"/>
    <w:pPr>
      <w:spacing w:after="100"/>
    </w:pPr>
  </w:style>
  <w:style w:type="paragraph" w:styleId="TOC2">
    <w:name w:val="toc 2"/>
    <w:basedOn w:val="Normal"/>
    <w:next w:val="Normal"/>
    <w:autoRedefine/>
    <w:uiPriority w:val="39"/>
    <w:unhideWhenUsed/>
    <w:rsid w:val="00536993"/>
    <w:pPr>
      <w:spacing w:after="100"/>
      <w:ind w:left="240"/>
    </w:pPr>
  </w:style>
  <w:style w:type="character" w:styleId="Hyperlink">
    <w:name w:val="Hyperlink"/>
    <w:basedOn w:val="DefaultParagraphFont"/>
    <w:uiPriority w:val="99"/>
    <w:unhideWhenUsed/>
    <w:rsid w:val="0053699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1522718">
      <w:bodyDiv w:val="1"/>
      <w:marLeft w:val="0"/>
      <w:marRight w:val="0"/>
      <w:marTop w:val="0"/>
      <w:marBottom w:val="0"/>
      <w:divBdr>
        <w:top w:val="none" w:sz="0" w:space="0" w:color="auto"/>
        <w:left w:val="none" w:sz="0" w:space="0" w:color="auto"/>
        <w:bottom w:val="none" w:sz="0" w:space="0" w:color="auto"/>
        <w:right w:val="none" w:sz="0" w:space="0" w:color="auto"/>
      </w:divBdr>
    </w:div>
    <w:div w:id="382170302">
      <w:bodyDiv w:val="1"/>
      <w:marLeft w:val="0"/>
      <w:marRight w:val="0"/>
      <w:marTop w:val="0"/>
      <w:marBottom w:val="0"/>
      <w:divBdr>
        <w:top w:val="none" w:sz="0" w:space="0" w:color="auto"/>
        <w:left w:val="none" w:sz="0" w:space="0" w:color="auto"/>
        <w:bottom w:val="none" w:sz="0" w:space="0" w:color="auto"/>
        <w:right w:val="none" w:sz="0" w:space="0" w:color="auto"/>
      </w:divBdr>
    </w:div>
    <w:div w:id="424618149">
      <w:bodyDiv w:val="1"/>
      <w:marLeft w:val="0"/>
      <w:marRight w:val="0"/>
      <w:marTop w:val="0"/>
      <w:marBottom w:val="0"/>
      <w:divBdr>
        <w:top w:val="none" w:sz="0" w:space="0" w:color="auto"/>
        <w:left w:val="none" w:sz="0" w:space="0" w:color="auto"/>
        <w:bottom w:val="none" w:sz="0" w:space="0" w:color="auto"/>
        <w:right w:val="none" w:sz="0" w:space="0" w:color="auto"/>
      </w:divBdr>
    </w:div>
    <w:div w:id="507986705">
      <w:bodyDiv w:val="1"/>
      <w:marLeft w:val="0"/>
      <w:marRight w:val="0"/>
      <w:marTop w:val="0"/>
      <w:marBottom w:val="0"/>
      <w:divBdr>
        <w:top w:val="none" w:sz="0" w:space="0" w:color="auto"/>
        <w:left w:val="none" w:sz="0" w:space="0" w:color="auto"/>
        <w:bottom w:val="none" w:sz="0" w:space="0" w:color="auto"/>
        <w:right w:val="none" w:sz="0" w:space="0" w:color="auto"/>
      </w:divBdr>
    </w:div>
    <w:div w:id="508525587">
      <w:bodyDiv w:val="1"/>
      <w:marLeft w:val="0"/>
      <w:marRight w:val="0"/>
      <w:marTop w:val="0"/>
      <w:marBottom w:val="0"/>
      <w:divBdr>
        <w:top w:val="none" w:sz="0" w:space="0" w:color="auto"/>
        <w:left w:val="none" w:sz="0" w:space="0" w:color="auto"/>
        <w:bottom w:val="none" w:sz="0" w:space="0" w:color="auto"/>
        <w:right w:val="none" w:sz="0" w:space="0" w:color="auto"/>
      </w:divBdr>
    </w:div>
    <w:div w:id="519971874">
      <w:bodyDiv w:val="1"/>
      <w:marLeft w:val="0"/>
      <w:marRight w:val="0"/>
      <w:marTop w:val="0"/>
      <w:marBottom w:val="0"/>
      <w:divBdr>
        <w:top w:val="none" w:sz="0" w:space="0" w:color="auto"/>
        <w:left w:val="none" w:sz="0" w:space="0" w:color="auto"/>
        <w:bottom w:val="none" w:sz="0" w:space="0" w:color="auto"/>
        <w:right w:val="none" w:sz="0" w:space="0" w:color="auto"/>
      </w:divBdr>
    </w:div>
    <w:div w:id="543175792">
      <w:bodyDiv w:val="1"/>
      <w:marLeft w:val="0"/>
      <w:marRight w:val="0"/>
      <w:marTop w:val="0"/>
      <w:marBottom w:val="0"/>
      <w:divBdr>
        <w:top w:val="none" w:sz="0" w:space="0" w:color="auto"/>
        <w:left w:val="none" w:sz="0" w:space="0" w:color="auto"/>
        <w:bottom w:val="none" w:sz="0" w:space="0" w:color="auto"/>
        <w:right w:val="none" w:sz="0" w:space="0" w:color="auto"/>
      </w:divBdr>
    </w:div>
    <w:div w:id="608464181">
      <w:bodyDiv w:val="1"/>
      <w:marLeft w:val="0"/>
      <w:marRight w:val="0"/>
      <w:marTop w:val="0"/>
      <w:marBottom w:val="0"/>
      <w:divBdr>
        <w:top w:val="none" w:sz="0" w:space="0" w:color="auto"/>
        <w:left w:val="none" w:sz="0" w:space="0" w:color="auto"/>
        <w:bottom w:val="none" w:sz="0" w:space="0" w:color="auto"/>
        <w:right w:val="none" w:sz="0" w:space="0" w:color="auto"/>
      </w:divBdr>
    </w:div>
    <w:div w:id="895824673">
      <w:bodyDiv w:val="1"/>
      <w:marLeft w:val="0"/>
      <w:marRight w:val="0"/>
      <w:marTop w:val="0"/>
      <w:marBottom w:val="0"/>
      <w:divBdr>
        <w:top w:val="none" w:sz="0" w:space="0" w:color="auto"/>
        <w:left w:val="none" w:sz="0" w:space="0" w:color="auto"/>
        <w:bottom w:val="none" w:sz="0" w:space="0" w:color="auto"/>
        <w:right w:val="none" w:sz="0" w:space="0" w:color="auto"/>
      </w:divBdr>
    </w:div>
    <w:div w:id="896402470">
      <w:bodyDiv w:val="1"/>
      <w:marLeft w:val="0"/>
      <w:marRight w:val="0"/>
      <w:marTop w:val="0"/>
      <w:marBottom w:val="0"/>
      <w:divBdr>
        <w:top w:val="none" w:sz="0" w:space="0" w:color="auto"/>
        <w:left w:val="none" w:sz="0" w:space="0" w:color="auto"/>
        <w:bottom w:val="none" w:sz="0" w:space="0" w:color="auto"/>
        <w:right w:val="none" w:sz="0" w:space="0" w:color="auto"/>
      </w:divBdr>
    </w:div>
    <w:div w:id="944658216">
      <w:bodyDiv w:val="1"/>
      <w:marLeft w:val="0"/>
      <w:marRight w:val="0"/>
      <w:marTop w:val="0"/>
      <w:marBottom w:val="0"/>
      <w:divBdr>
        <w:top w:val="none" w:sz="0" w:space="0" w:color="auto"/>
        <w:left w:val="none" w:sz="0" w:space="0" w:color="auto"/>
        <w:bottom w:val="none" w:sz="0" w:space="0" w:color="auto"/>
        <w:right w:val="none" w:sz="0" w:space="0" w:color="auto"/>
      </w:divBdr>
    </w:div>
    <w:div w:id="964579721">
      <w:bodyDiv w:val="1"/>
      <w:marLeft w:val="0"/>
      <w:marRight w:val="0"/>
      <w:marTop w:val="0"/>
      <w:marBottom w:val="0"/>
      <w:divBdr>
        <w:top w:val="none" w:sz="0" w:space="0" w:color="auto"/>
        <w:left w:val="none" w:sz="0" w:space="0" w:color="auto"/>
        <w:bottom w:val="none" w:sz="0" w:space="0" w:color="auto"/>
        <w:right w:val="none" w:sz="0" w:space="0" w:color="auto"/>
      </w:divBdr>
    </w:div>
    <w:div w:id="1037970853">
      <w:bodyDiv w:val="1"/>
      <w:marLeft w:val="0"/>
      <w:marRight w:val="0"/>
      <w:marTop w:val="0"/>
      <w:marBottom w:val="0"/>
      <w:divBdr>
        <w:top w:val="none" w:sz="0" w:space="0" w:color="auto"/>
        <w:left w:val="none" w:sz="0" w:space="0" w:color="auto"/>
        <w:bottom w:val="none" w:sz="0" w:space="0" w:color="auto"/>
        <w:right w:val="none" w:sz="0" w:space="0" w:color="auto"/>
      </w:divBdr>
    </w:div>
    <w:div w:id="1043560741">
      <w:bodyDiv w:val="1"/>
      <w:marLeft w:val="0"/>
      <w:marRight w:val="0"/>
      <w:marTop w:val="0"/>
      <w:marBottom w:val="0"/>
      <w:divBdr>
        <w:top w:val="none" w:sz="0" w:space="0" w:color="auto"/>
        <w:left w:val="none" w:sz="0" w:space="0" w:color="auto"/>
        <w:bottom w:val="none" w:sz="0" w:space="0" w:color="auto"/>
        <w:right w:val="none" w:sz="0" w:space="0" w:color="auto"/>
      </w:divBdr>
    </w:div>
    <w:div w:id="1105074217">
      <w:bodyDiv w:val="1"/>
      <w:marLeft w:val="0"/>
      <w:marRight w:val="0"/>
      <w:marTop w:val="0"/>
      <w:marBottom w:val="0"/>
      <w:divBdr>
        <w:top w:val="none" w:sz="0" w:space="0" w:color="auto"/>
        <w:left w:val="none" w:sz="0" w:space="0" w:color="auto"/>
        <w:bottom w:val="none" w:sz="0" w:space="0" w:color="auto"/>
        <w:right w:val="none" w:sz="0" w:space="0" w:color="auto"/>
      </w:divBdr>
    </w:div>
    <w:div w:id="1406295768">
      <w:bodyDiv w:val="1"/>
      <w:marLeft w:val="0"/>
      <w:marRight w:val="0"/>
      <w:marTop w:val="0"/>
      <w:marBottom w:val="0"/>
      <w:divBdr>
        <w:top w:val="none" w:sz="0" w:space="0" w:color="auto"/>
        <w:left w:val="none" w:sz="0" w:space="0" w:color="auto"/>
        <w:bottom w:val="none" w:sz="0" w:space="0" w:color="auto"/>
        <w:right w:val="none" w:sz="0" w:space="0" w:color="auto"/>
      </w:divBdr>
    </w:div>
    <w:div w:id="1421562401">
      <w:bodyDiv w:val="1"/>
      <w:marLeft w:val="0"/>
      <w:marRight w:val="0"/>
      <w:marTop w:val="0"/>
      <w:marBottom w:val="0"/>
      <w:divBdr>
        <w:top w:val="none" w:sz="0" w:space="0" w:color="auto"/>
        <w:left w:val="none" w:sz="0" w:space="0" w:color="auto"/>
        <w:bottom w:val="none" w:sz="0" w:space="0" w:color="auto"/>
        <w:right w:val="none" w:sz="0" w:space="0" w:color="auto"/>
      </w:divBdr>
    </w:div>
    <w:div w:id="1460689484">
      <w:bodyDiv w:val="1"/>
      <w:marLeft w:val="0"/>
      <w:marRight w:val="0"/>
      <w:marTop w:val="0"/>
      <w:marBottom w:val="0"/>
      <w:divBdr>
        <w:top w:val="none" w:sz="0" w:space="0" w:color="auto"/>
        <w:left w:val="none" w:sz="0" w:space="0" w:color="auto"/>
        <w:bottom w:val="none" w:sz="0" w:space="0" w:color="auto"/>
        <w:right w:val="none" w:sz="0" w:space="0" w:color="auto"/>
      </w:divBdr>
    </w:div>
    <w:div w:id="1593859511">
      <w:bodyDiv w:val="1"/>
      <w:marLeft w:val="0"/>
      <w:marRight w:val="0"/>
      <w:marTop w:val="0"/>
      <w:marBottom w:val="0"/>
      <w:divBdr>
        <w:top w:val="none" w:sz="0" w:space="0" w:color="auto"/>
        <w:left w:val="none" w:sz="0" w:space="0" w:color="auto"/>
        <w:bottom w:val="none" w:sz="0" w:space="0" w:color="auto"/>
        <w:right w:val="none" w:sz="0" w:space="0" w:color="auto"/>
      </w:divBdr>
    </w:div>
    <w:div w:id="1635212827">
      <w:bodyDiv w:val="1"/>
      <w:marLeft w:val="0"/>
      <w:marRight w:val="0"/>
      <w:marTop w:val="0"/>
      <w:marBottom w:val="0"/>
      <w:divBdr>
        <w:top w:val="none" w:sz="0" w:space="0" w:color="auto"/>
        <w:left w:val="none" w:sz="0" w:space="0" w:color="auto"/>
        <w:bottom w:val="none" w:sz="0" w:space="0" w:color="auto"/>
        <w:right w:val="none" w:sz="0" w:space="0" w:color="auto"/>
      </w:divBdr>
    </w:div>
    <w:div w:id="1645619650">
      <w:bodyDiv w:val="1"/>
      <w:marLeft w:val="0"/>
      <w:marRight w:val="0"/>
      <w:marTop w:val="0"/>
      <w:marBottom w:val="0"/>
      <w:divBdr>
        <w:top w:val="none" w:sz="0" w:space="0" w:color="auto"/>
        <w:left w:val="none" w:sz="0" w:space="0" w:color="auto"/>
        <w:bottom w:val="none" w:sz="0" w:space="0" w:color="auto"/>
        <w:right w:val="none" w:sz="0" w:space="0" w:color="auto"/>
      </w:divBdr>
    </w:div>
    <w:div w:id="1676499299">
      <w:bodyDiv w:val="1"/>
      <w:marLeft w:val="0"/>
      <w:marRight w:val="0"/>
      <w:marTop w:val="0"/>
      <w:marBottom w:val="0"/>
      <w:divBdr>
        <w:top w:val="none" w:sz="0" w:space="0" w:color="auto"/>
        <w:left w:val="none" w:sz="0" w:space="0" w:color="auto"/>
        <w:bottom w:val="none" w:sz="0" w:space="0" w:color="auto"/>
        <w:right w:val="none" w:sz="0" w:space="0" w:color="auto"/>
      </w:divBdr>
    </w:div>
    <w:div w:id="1689991549">
      <w:bodyDiv w:val="1"/>
      <w:marLeft w:val="0"/>
      <w:marRight w:val="0"/>
      <w:marTop w:val="0"/>
      <w:marBottom w:val="0"/>
      <w:divBdr>
        <w:top w:val="none" w:sz="0" w:space="0" w:color="auto"/>
        <w:left w:val="none" w:sz="0" w:space="0" w:color="auto"/>
        <w:bottom w:val="none" w:sz="0" w:space="0" w:color="auto"/>
        <w:right w:val="none" w:sz="0" w:space="0" w:color="auto"/>
      </w:divBdr>
    </w:div>
    <w:div w:id="1700816387">
      <w:bodyDiv w:val="1"/>
      <w:marLeft w:val="0"/>
      <w:marRight w:val="0"/>
      <w:marTop w:val="0"/>
      <w:marBottom w:val="0"/>
      <w:divBdr>
        <w:top w:val="none" w:sz="0" w:space="0" w:color="auto"/>
        <w:left w:val="none" w:sz="0" w:space="0" w:color="auto"/>
        <w:bottom w:val="none" w:sz="0" w:space="0" w:color="auto"/>
        <w:right w:val="none" w:sz="0" w:space="0" w:color="auto"/>
      </w:divBdr>
    </w:div>
    <w:div w:id="1766029947">
      <w:bodyDiv w:val="1"/>
      <w:marLeft w:val="0"/>
      <w:marRight w:val="0"/>
      <w:marTop w:val="0"/>
      <w:marBottom w:val="0"/>
      <w:divBdr>
        <w:top w:val="none" w:sz="0" w:space="0" w:color="auto"/>
        <w:left w:val="none" w:sz="0" w:space="0" w:color="auto"/>
        <w:bottom w:val="none" w:sz="0" w:space="0" w:color="auto"/>
        <w:right w:val="none" w:sz="0" w:space="0" w:color="auto"/>
      </w:divBdr>
    </w:div>
    <w:div w:id="1884243441">
      <w:bodyDiv w:val="1"/>
      <w:marLeft w:val="0"/>
      <w:marRight w:val="0"/>
      <w:marTop w:val="0"/>
      <w:marBottom w:val="0"/>
      <w:divBdr>
        <w:top w:val="none" w:sz="0" w:space="0" w:color="auto"/>
        <w:left w:val="none" w:sz="0" w:space="0" w:color="auto"/>
        <w:bottom w:val="none" w:sz="0" w:space="0" w:color="auto"/>
        <w:right w:val="none" w:sz="0" w:space="0" w:color="auto"/>
      </w:divBdr>
    </w:div>
    <w:div w:id="1893417334">
      <w:bodyDiv w:val="1"/>
      <w:marLeft w:val="0"/>
      <w:marRight w:val="0"/>
      <w:marTop w:val="0"/>
      <w:marBottom w:val="0"/>
      <w:divBdr>
        <w:top w:val="none" w:sz="0" w:space="0" w:color="auto"/>
        <w:left w:val="none" w:sz="0" w:space="0" w:color="auto"/>
        <w:bottom w:val="none" w:sz="0" w:space="0" w:color="auto"/>
        <w:right w:val="none" w:sz="0" w:space="0" w:color="auto"/>
      </w:divBdr>
    </w:div>
    <w:div w:id="1909998782">
      <w:bodyDiv w:val="1"/>
      <w:marLeft w:val="0"/>
      <w:marRight w:val="0"/>
      <w:marTop w:val="0"/>
      <w:marBottom w:val="0"/>
      <w:divBdr>
        <w:top w:val="none" w:sz="0" w:space="0" w:color="auto"/>
        <w:left w:val="none" w:sz="0" w:space="0" w:color="auto"/>
        <w:bottom w:val="none" w:sz="0" w:space="0" w:color="auto"/>
        <w:right w:val="none" w:sz="0" w:space="0" w:color="auto"/>
      </w:divBdr>
    </w:div>
    <w:div w:id="1956406097">
      <w:bodyDiv w:val="1"/>
      <w:marLeft w:val="0"/>
      <w:marRight w:val="0"/>
      <w:marTop w:val="0"/>
      <w:marBottom w:val="0"/>
      <w:divBdr>
        <w:top w:val="none" w:sz="0" w:space="0" w:color="auto"/>
        <w:left w:val="none" w:sz="0" w:space="0" w:color="auto"/>
        <w:bottom w:val="none" w:sz="0" w:space="0" w:color="auto"/>
        <w:right w:val="none" w:sz="0" w:space="0" w:color="auto"/>
      </w:divBdr>
    </w:div>
    <w:div w:id="1979796223">
      <w:bodyDiv w:val="1"/>
      <w:marLeft w:val="0"/>
      <w:marRight w:val="0"/>
      <w:marTop w:val="0"/>
      <w:marBottom w:val="0"/>
      <w:divBdr>
        <w:top w:val="none" w:sz="0" w:space="0" w:color="auto"/>
        <w:left w:val="none" w:sz="0" w:space="0" w:color="auto"/>
        <w:bottom w:val="none" w:sz="0" w:space="0" w:color="auto"/>
        <w:right w:val="none" w:sz="0" w:space="0" w:color="auto"/>
      </w:divBdr>
    </w:div>
    <w:div w:id="1980106448">
      <w:bodyDiv w:val="1"/>
      <w:marLeft w:val="0"/>
      <w:marRight w:val="0"/>
      <w:marTop w:val="0"/>
      <w:marBottom w:val="0"/>
      <w:divBdr>
        <w:top w:val="none" w:sz="0" w:space="0" w:color="auto"/>
        <w:left w:val="none" w:sz="0" w:space="0" w:color="auto"/>
        <w:bottom w:val="none" w:sz="0" w:space="0" w:color="auto"/>
        <w:right w:val="none" w:sz="0" w:space="0" w:color="auto"/>
      </w:divBdr>
    </w:div>
    <w:div w:id="1990594209">
      <w:bodyDiv w:val="1"/>
      <w:marLeft w:val="0"/>
      <w:marRight w:val="0"/>
      <w:marTop w:val="0"/>
      <w:marBottom w:val="0"/>
      <w:divBdr>
        <w:top w:val="none" w:sz="0" w:space="0" w:color="auto"/>
        <w:left w:val="none" w:sz="0" w:space="0" w:color="auto"/>
        <w:bottom w:val="none" w:sz="0" w:space="0" w:color="auto"/>
        <w:right w:val="none" w:sz="0" w:space="0" w:color="auto"/>
      </w:divBdr>
    </w:div>
    <w:div w:id="2109693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er18</b:Tag>
    <b:SourceType>JournalArticle</b:SourceType>
    <b:Guid>{B2160A0C-56DD-487F-92A3-3A49723CCB3C}</b:Guid>
    <b:Title>A Review of Cloud Migration Strategies in the Developing Country</b:Title>
    <b:Year>2018</b:Year>
    <b:Author>
      <b:Author>
        <b:NameList>
          <b:Person>
            <b:Last>Ferdiana</b:Last>
            <b:First>R</b:First>
          </b:Person>
          <b:Person>
            <b:Last>Putra</b:Last>
            <b:First>G</b:First>
          </b:Person>
        </b:NameList>
      </b:Author>
    </b:Author>
    <b:JournalName>2018 4th International Conference on Science and Technology (ICST), Yogyakarta, Indonesia</b:JournalName>
    <b:RefOrder>1</b:RefOrder>
  </b:Source>
  <b:Source>
    <b:Tag>Cef18</b:Tag>
    <b:SourceType>JournalArticle</b:SourceType>
    <b:Guid>{B28C6963-9E5F-4A57-BFD3-8268B3F84867}</b:Guid>
    <b:Author>
      <b:Author>
        <b:NameList>
          <b:Person>
            <b:Last>Cefaratti</b:Last>
            <b:First>M</b:First>
          </b:Person>
          <b:Person>
            <b:Last>Lin</b:Last>
            <b:First>H</b:First>
          </b:Person>
        </b:NameList>
      </b:Author>
    </b:Author>
    <b:Title>Exploring Data Center Migration: A Case Study</b:Title>
    <b:JournalName>JOURNAL OF INFORMATION SYSTEMS Vol. 32, No. 1 Spring 2018</b:JournalName>
    <b:Year>2018</b:Year>
    <b:Pages>1-17</b:Pages>
    <b:RefOrder>2</b:RefOrder>
  </b:Source>
  <b:Source>
    <b:Tag>Ahm18</b:Tag>
    <b:SourceType>JournalArticle</b:SourceType>
    <b:Guid>{AF362427-574E-4016-AD26-DF291E3F2D07}</b:Guid>
    <b:Author>
      <b:Author>
        <b:NameList>
          <b:Person>
            <b:Last>Ahmad</b:Last>
            <b:First>N</b:First>
          </b:Person>
          <b:Person>
            <b:Last>Naveed</b:Last>
            <b:First>Q</b:First>
          </b:Person>
          <b:Person>
            <b:Last>Noda</b:Last>
            <b:First>N</b:First>
          </b:Person>
        </b:NameList>
      </b:Author>
    </b:Author>
    <b:Title>Strategy and procedures for Migration to the Cloud Computing</b:Title>
    <b:JournalName>2018 IEEE 5th International Conference on Engineering Technologies &amp; Applied Sciences, 22- 23 Nov 2018, Bangkok Thailand</b:JournalName>
    <b:Year>2018</b:Year>
    <b:RefOrder>3</b:RefOrder>
  </b:Source>
  <b:Source>
    <b:Tag>Win04</b:Tag>
    <b:SourceType>DocumentFromInternetSite</b:SourceType>
    <b:Guid>{A0EA85E1-8928-44AD-8009-566CD75C4FB8}</b:Guid>
    <b:Title>The Prometheus Methodology</b:Title>
    <b:Year>2004</b:Year>
    <b:InternetSiteTitle>RMIT University</b:InternetSiteTitle>
    <b:Month>April</b:Month>
    <b:Day>2</b:Day>
    <b:URL>https://www.cs.rmit.edu.au/agents</b:URL>
    <b:Author>
      <b:Author>
        <b:NameList>
          <b:Person>
            <b:Last>Winikoff</b:Last>
            <b:First>M</b:First>
          </b:Person>
        </b:NameList>
      </b:Author>
    </b:Author>
    <b:RefOrder>9</b:RefOrder>
  </b:Source>
  <b:Source>
    <b:Tag>Bha18</b:Tag>
    <b:SourceType>JournalArticle</b:SourceType>
    <b:Guid>{0C5A1407-3040-4C1F-BC47-CFDA4D508D4D}</b:Guid>
    <b:Author>
      <b:Author>
        <b:NameList>
          <b:Person>
            <b:Last>Bharati</b:Last>
            <b:First>R</b:First>
          </b:Person>
          <b:Person>
            <b:Last>Attar</b:Last>
            <b:First>V</b:First>
          </b:Person>
        </b:NameList>
      </b:Author>
    </b:Author>
    <b:Title>A Comprehensive Survey on Distributed Transactions based Data Partitioning</b:Title>
    <b:JournalName>2018 Fourth International Conference on Computing Communication Control and Automation (ICCUBEA)</b:JournalName>
    <b:Year>2018</b:Year>
    <b:RefOrder>10</b:RefOrder>
  </b:Source>
  <b:Source>
    <b:Tag>Alm13</b:Tag>
    <b:SourceType>JournalArticle</b:SourceType>
    <b:Guid>{8B6533B8-5969-48B6-9169-880D3DB5CDD4}</b:Guid>
    <b:Author>
      <b:Author>
        <b:NameList>
          <b:Person>
            <b:Last>Almeida</b:Last>
            <b:First>P</b:First>
          </b:Person>
          <b:Person>
            <b:Last>Baquero</b:Last>
            <b:First>C</b:First>
          </b:Person>
        </b:NameList>
      </b:Author>
    </b:Author>
    <b:Title>Scalable Eventually Consistent Counters over Unreliable Networks</b:Title>
    <b:Year>2013</b:Year>
    <b:RefOrder>7</b:RefOrder>
  </b:Source>
  <b:Source>
    <b:Tag>Wan97</b:Tag>
    <b:SourceType>JournalArticle</b:SourceType>
    <b:Guid>{6A795FA9-D85A-4D62-93BC-C7F0343B15DB}</b:Guid>
    <b:Author>
      <b:Author>
        <b:NameList>
          <b:Person>
            <b:Last>Wang</b:Last>
            <b:First>Y</b:First>
          </b:Person>
          <b:Person>
            <b:Last>Damani</b:Last>
            <b:First>O</b:First>
          </b:Person>
          <b:Person>
            <b:Last>Lee</b:Last>
            <b:First>W</b:First>
          </b:Person>
        </b:NameList>
      </b:Author>
    </b:Author>
    <b:Title>Reliability and Availability Issues In Distributed Component Object Model (DCOM) </b:Title>
    <b:JournalName>0-7803-4290-9/97/$10.00 @ 1997 IEEE</b:JournalName>
    <b:Year>1997</b:Year>
    <b:RefOrder>11</b:RefOrder>
  </b:Source>
  <b:Source>
    <b:Tag>Tsi17</b:Tag>
    <b:SourceType>DocumentFromInternetSite</b:SourceType>
    <b:Guid>{68E9F562-DEFD-4BE6-9D06-232172695B2D}</b:Guid>
    <b:Author>
      <b:Author>
        <b:NameList>
          <b:Person>
            <b:Last>Tsimbalo</b:Last>
            <b:First>E</b:First>
          </b:Person>
          <b:Person>
            <b:Last>Tassi</b:Last>
            <b:First>A</b:First>
          </b:Person>
          <b:Person>
            <b:Last>Piechocki</b:Last>
            <b:First>R</b:First>
          </b:Person>
        </b:NameList>
      </b:Author>
    </b:Author>
    <b:Title>Reliability of Multicast under Random Linear Network Coding</b:Title>
    <b:JournalName>arXiv e-prints SAO/NASA Astrophysics Data System</b:JournalName>
    <b:Year>2017</b:Year>
    <b:InternetSiteTitle>Cornell University</b:InternetSiteTitle>
    <b:URL>https://arxiv.org/abs/1709.05477v3</b:URL>
    <b:RefOrder>8</b:RefOrder>
  </b:Source>
  <b:Source>
    <b:Tag>XuH14</b:Tag>
    <b:SourceType>DocumentFromInternetSite</b:SourceType>
    <b:Guid>{DA6BA00E-2890-4C89-9425-4B83AD6140F5}</b:Guid>
    <b:Author>
      <b:Author>
        <b:NameList>
          <b:Person>
            <b:Last>Xu</b:Last>
            <b:First>H</b:First>
          </b:Person>
        </b:NameList>
      </b:Author>
    </b:Author>
    <b:Title>An Algorithm for Comparing Similarity Between Two Trees</b:Title>
    <b:InternetSiteTitle>Graduate School of Duke University</b:InternetSiteTitle>
    <b:Year>2014</b:Year>
    <b:Month>April</b:Month>
    <b:RefOrder>12</b:RefOrder>
  </b:Source>
  <b:Source>
    <b:Tag>Gol14</b:Tag>
    <b:SourceType>JournalArticle</b:SourceType>
    <b:Guid>{68A0B793-BC1D-4F31-973B-3759D7CC8924}</b:Guid>
    <b:Author>
      <b:Author>
        <b:NameList>
          <b:Person>
            <b:Last>Goldberg</b:Last>
            <b:First>A</b:First>
          </b:Person>
          <b:Person>
            <b:Last>Tarjan</b:Last>
            <b:First>R</b:First>
          </b:Person>
        </b:NameList>
      </b:Author>
    </b:Author>
    <b:Title>Efficient Maximum Flow Algorithms</b:Title>
    <b:JournalName>COMMUNICATIONS OF THE ACM </b:JournalName>
    <b:Year>2014</b:Year>
    <b:Pages>82-89</b:Pages>
    <b:RefOrder>13</b:RefOrder>
  </b:Source>
  <b:Source>
    <b:Tag>Ben18</b:Tag>
    <b:SourceType>JournalArticle</b:SourceType>
    <b:Guid>{70EC7EB7-4F17-4802-A1EC-93C2FF660C69}</b:Guid>
    <b:Author>
      <b:Author>
        <b:NameList>
          <b:Person>
            <b:Last>Benda</b:Last>
            <b:First>D</b:First>
          </b:Person>
          <b:Person>
            <b:Last>Chu</b:Last>
            <b:First>X</b:First>
          </b:Person>
          <b:Person>
            <b:Last>Sun</b:Last>
            <b:First>S</b:First>
          </b:Person>
          <b:Person>
            <b:Last>Quek</b:Last>
            <b:First>T</b:First>
          </b:Person>
          <b:Person>
            <b:Last>Buckley</b:Last>
            <b:First>A</b:First>
          </b:Person>
        </b:NameList>
      </b:Author>
    </b:Author>
    <b:Title>Modeling and Optimization of Renewable-Energy Sharing among Base Stations as a Minimum-Cost-Maximum-Flow Problem</b:Title>
    <b:JournalName>2018 IEEE 87th Vehicular Technology Conference (VTC Spring) Vehicular Technology Conference (VTC Spring), 2018 IEEE 87th. :1-5 Jun, 2018</b:JournalName>
    <b:Year>2018</b:Year>
    <b:RefOrder>4</b:RefOrder>
  </b:Source>
  <b:Source>
    <b:Tag>Wan18</b:Tag>
    <b:SourceType>JournalArticle</b:SourceType>
    <b:Guid>{FC7970DB-4A90-462B-9E93-CE43A0ACE874}</b:Guid>
    <b:Title>A Study on Rapid Incremental Maximum Flow Algorithm in Dynmaic Network</b:Title>
    <b:Year>2018</b:Year>
    <b:Author>
      <b:Author>
        <b:Corporate>Wang, Y; Ling, J</b:Corporate>
      </b:Author>
    </b:Author>
    <b:JournalName>2018 1st International Cognitive Cities Conference (IC3)</b:JournalName>
    <b:RefOrder>5</b:RefOrder>
  </b:Source>
  <b:Source>
    <b:Tag>Lim18</b:Tag>
    <b:SourceType>JournalArticle</b:SourceType>
    <b:Guid>{E696E2A2-5B27-42F7-87FD-E32BA6B05A4C}</b:Guid>
    <b:Title>SagaMAS: a software framework for distributed transactions in the microservice architecture</b:Title>
    <b:Year>2018</b:Year>
    <b:Author>
      <b:Author>
        <b:Corporate>Limon, et al</b:Corporate>
      </b:Author>
    </b:Author>
    <b:JournalName>2018 6th International Conference in Software Engineering Research and Innovation</b:JournalName>
    <b:RefOrder>6</b:RefOrder>
  </b:Source>
</b:Sources>
</file>

<file path=customXml/itemProps1.xml><?xml version="1.0" encoding="utf-8"?>
<ds:datastoreItem xmlns:ds="http://schemas.openxmlformats.org/officeDocument/2006/customXml" ds:itemID="{161325E2-5463-4433-8795-3E408B6AFF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2</TotalTime>
  <Pages>16</Pages>
  <Words>3605</Words>
  <Characters>20550</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99</cp:revision>
  <dcterms:created xsi:type="dcterms:W3CDTF">2019-05-19T17:38:00Z</dcterms:created>
  <dcterms:modified xsi:type="dcterms:W3CDTF">2019-11-11T02:58:00Z</dcterms:modified>
</cp:coreProperties>
</file>